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9B339D" w14:textId="7B5B4217" w:rsidR="0091446E" w:rsidRPr="00B40135" w:rsidRDefault="00016B98" w:rsidP="0091446E">
      <w:pPr>
        <w:spacing w:after="0" w:line="360" w:lineRule="auto"/>
        <w:jc w:val="center"/>
        <w:rPr>
          <w:rFonts w:eastAsia="Times New Roman" w:cstheme="minorHAnsi"/>
          <w:b/>
          <w:bCs/>
          <w:sz w:val="28"/>
          <w:szCs w:val="28"/>
        </w:rPr>
      </w:pPr>
      <w:bookmarkStart w:id="0" w:name="_Hlk33876802"/>
      <w:bookmarkEnd w:id="0"/>
      <w:r>
        <w:rPr>
          <w:rFonts w:eastAsia="Times New Roman" w:cstheme="minorHAnsi"/>
          <w:b/>
          <w:bCs/>
          <w:noProof/>
        </w:rPr>
        <w:drawing>
          <wp:inline distT="0" distB="0" distL="0" distR="0" wp14:anchorId="194E7BF8" wp14:editId="165BC024">
            <wp:extent cx="3383341" cy="172212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3400389" cy="1730798"/>
                    </a:xfrm>
                    <a:prstGeom prst="rect">
                      <a:avLst/>
                    </a:prstGeom>
                  </pic:spPr>
                </pic:pic>
              </a:graphicData>
            </a:graphic>
          </wp:inline>
        </w:drawing>
      </w:r>
    </w:p>
    <w:p w14:paraId="25D2DCD1" w14:textId="77777777" w:rsidR="009C7A75" w:rsidRDefault="009C7A75" w:rsidP="009C7A75">
      <w:pPr>
        <w:spacing w:after="0" w:line="240" w:lineRule="auto"/>
        <w:jc w:val="center"/>
        <w:rPr>
          <w:rFonts w:eastAsia="Times New Roman" w:cstheme="minorHAnsi"/>
          <w:b/>
          <w:bCs/>
          <w:smallCaps/>
          <w:sz w:val="28"/>
          <w:szCs w:val="28"/>
        </w:rPr>
      </w:pPr>
      <w:r w:rsidRPr="00B40135">
        <w:rPr>
          <w:rFonts w:eastAsia="Times New Roman" w:cstheme="minorHAnsi"/>
          <w:b/>
          <w:bCs/>
          <w:smallCaps/>
          <w:sz w:val="28"/>
          <w:szCs w:val="28"/>
        </w:rPr>
        <w:t>Leading our community into a deep connection in Christ</w:t>
      </w:r>
    </w:p>
    <w:p w14:paraId="256DFD3E" w14:textId="77777777" w:rsidR="009C7A75" w:rsidRDefault="009C7A75" w:rsidP="009C7A75">
      <w:pPr>
        <w:jc w:val="center"/>
      </w:pPr>
      <w:r>
        <w:rPr>
          <w:rFonts w:eastAsia="Times New Roman" w:cstheme="minorHAnsi"/>
          <w:b/>
          <w:bCs/>
          <w:smallCaps/>
          <w:sz w:val="28"/>
          <w:szCs w:val="28"/>
        </w:rPr>
        <w:t>___________________________________________________</w:t>
      </w:r>
    </w:p>
    <w:p w14:paraId="16AB5827" w14:textId="6E490261" w:rsidR="00DB7121" w:rsidRPr="00DB7121" w:rsidRDefault="00DB7121" w:rsidP="00DB7121">
      <w:pPr>
        <w:spacing w:line="240" w:lineRule="auto"/>
        <w:jc w:val="center"/>
        <w:rPr>
          <w:rFonts w:eastAsia="Times New Roman" w:cstheme="minorHAnsi"/>
          <w:b/>
          <w:bCs/>
          <w:smallCaps/>
          <w:sz w:val="28"/>
          <w:szCs w:val="24"/>
        </w:rPr>
      </w:pPr>
      <w:r w:rsidRPr="00DB7121">
        <w:rPr>
          <w:rFonts w:eastAsia="Times New Roman" w:cstheme="minorHAnsi"/>
          <w:b/>
          <w:bCs/>
          <w:smallCaps/>
          <w:sz w:val="28"/>
          <w:szCs w:val="24"/>
        </w:rPr>
        <w:t xml:space="preserve">Worship Service for </w:t>
      </w:r>
      <w:r w:rsidR="00EA4A18">
        <w:rPr>
          <w:rFonts w:eastAsia="Times New Roman" w:cstheme="minorHAnsi"/>
          <w:b/>
          <w:bCs/>
          <w:smallCaps/>
          <w:sz w:val="28"/>
          <w:szCs w:val="24"/>
        </w:rPr>
        <w:t>February</w:t>
      </w:r>
      <w:r w:rsidR="0089429E">
        <w:rPr>
          <w:rFonts w:eastAsia="Times New Roman" w:cstheme="minorHAnsi"/>
          <w:b/>
          <w:bCs/>
          <w:smallCaps/>
          <w:sz w:val="28"/>
          <w:szCs w:val="24"/>
        </w:rPr>
        <w:t xml:space="preserve"> </w:t>
      </w:r>
      <w:r w:rsidR="00F0200F">
        <w:rPr>
          <w:rFonts w:eastAsia="Times New Roman" w:cstheme="minorHAnsi"/>
          <w:b/>
          <w:bCs/>
          <w:smallCaps/>
          <w:sz w:val="28"/>
          <w:szCs w:val="24"/>
        </w:rPr>
        <w:t>22</w:t>
      </w:r>
      <w:r w:rsidRPr="00DB7121">
        <w:rPr>
          <w:rFonts w:eastAsia="Times New Roman" w:cstheme="minorHAnsi"/>
          <w:b/>
          <w:bCs/>
          <w:smallCaps/>
          <w:sz w:val="28"/>
          <w:szCs w:val="24"/>
        </w:rPr>
        <w:t>, 202</w:t>
      </w:r>
      <w:r w:rsidR="00BE24EC">
        <w:rPr>
          <w:rFonts w:eastAsia="Times New Roman" w:cstheme="minorHAnsi"/>
          <w:b/>
          <w:bCs/>
          <w:smallCaps/>
          <w:sz w:val="28"/>
          <w:szCs w:val="24"/>
        </w:rPr>
        <w:t>6</w:t>
      </w:r>
      <w:r w:rsidRPr="00DB7121">
        <w:rPr>
          <w:rFonts w:eastAsia="Times New Roman" w:cstheme="minorHAnsi"/>
          <w:b/>
          <w:bCs/>
          <w:smallCaps/>
          <w:sz w:val="28"/>
          <w:szCs w:val="24"/>
        </w:rPr>
        <w:t xml:space="preserve"> at 11 AM</w:t>
      </w:r>
    </w:p>
    <w:p w14:paraId="025E5639" w14:textId="77777777" w:rsidR="00F0200F" w:rsidRPr="00F0200F" w:rsidRDefault="00F0200F" w:rsidP="00F0200F">
      <w:pPr>
        <w:spacing w:before="240" w:line="240" w:lineRule="auto"/>
        <w:jc w:val="both"/>
        <w:rPr>
          <w:rFonts w:eastAsia="Times New Roman" w:cstheme="minorHAnsi"/>
          <w:sz w:val="28"/>
          <w:szCs w:val="28"/>
        </w:rPr>
      </w:pPr>
      <w:bookmarkStart w:id="1" w:name="_Hlk133072804"/>
      <w:r w:rsidRPr="00F0200F">
        <w:rPr>
          <w:rFonts w:eastAsia="Times New Roman" w:cstheme="minorHAnsi"/>
          <w:b/>
          <w:bCs/>
          <w:sz w:val="28"/>
          <w:szCs w:val="28"/>
        </w:rPr>
        <w:t>Welcome</w:t>
      </w:r>
      <w:r w:rsidRPr="00F0200F">
        <w:rPr>
          <w:rFonts w:eastAsia="Times New Roman" w:cstheme="minorHAnsi"/>
          <w:sz w:val="28"/>
          <w:szCs w:val="28"/>
        </w:rPr>
        <w:t xml:space="preserve"> and </w:t>
      </w:r>
      <w:r w:rsidRPr="00F0200F">
        <w:rPr>
          <w:rFonts w:eastAsia="Times New Roman" w:cstheme="minorHAnsi"/>
          <w:b/>
          <w:bCs/>
          <w:sz w:val="28"/>
          <w:szCs w:val="28"/>
        </w:rPr>
        <w:t>Invocation</w:t>
      </w:r>
    </w:p>
    <w:p w14:paraId="781E761C" w14:textId="77777777" w:rsidR="00F0200F" w:rsidRPr="00F0200F" w:rsidRDefault="00F0200F" w:rsidP="00F0200F">
      <w:pPr>
        <w:spacing w:after="0"/>
        <w:rPr>
          <w:rFonts w:eastAsia="Times New Roman" w:cstheme="minorHAnsi"/>
          <w:b/>
          <w:bCs/>
          <w:sz w:val="28"/>
          <w:szCs w:val="28"/>
        </w:rPr>
      </w:pPr>
      <w:r w:rsidRPr="00F0200F">
        <w:rPr>
          <w:rFonts w:eastAsia="Times New Roman" w:cstheme="minorHAnsi"/>
          <w:b/>
          <w:bCs/>
          <w:sz w:val="28"/>
          <w:szCs w:val="28"/>
        </w:rPr>
        <w:t>Confession and Forgiveness:</w:t>
      </w:r>
    </w:p>
    <w:p w14:paraId="43A61339" w14:textId="77777777" w:rsidR="00F0200F" w:rsidRPr="00F0200F" w:rsidRDefault="00F0200F" w:rsidP="00F0200F">
      <w:pPr>
        <w:spacing w:line="240" w:lineRule="auto"/>
        <w:jc w:val="both"/>
        <w:rPr>
          <w:rFonts w:eastAsia="Times New Roman" w:cstheme="minorHAnsi"/>
          <w:sz w:val="28"/>
          <w:szCs w:val="28"/>
        </w:rPr>
      </w:pPr>
      <w:r w:rsidRPr="00F0200F">
        <w:rPr>
          <w:rFonts w:eastAsia="Times New Roman" w:cstheme="minorHAnsi"/>
          <w:b/>
          <w:bCs/>
          <w:sz w:val="28"/>
          <w:szCs w:val="28"/>
        </w:rPr>
        <w:t>P:</w:t>
      </w:r>
      <w:r w:rsidRPr="00F0200F">
        <w:rPr>
          <w:rFonts w:eastAsia="Times New Roman" w:cstheme="minorHAnsi"/>
          <w:sz w:val="28"/>
          <w:szCs w:val="28"/>
        </w:rPr>
        <w:t xml:space="preserve"> When we come into the presence of God we cannot help but see our sinfulness. God does not require us to cleanse our own sin and be perfect of our own power for, surely, we could never achieve this. Instead, He tells us to come just as we are and receive His great mercy.</w:t>
      </w:r>
    </w:p>
    <w:p w14:paraId="553C56A2" w14:textId="77777777" w:rsidR="00F0200F" w:rsidRPr="00F0200F" w:rsidRDefault="00F0200F" w:rsidP="00F0200F">
      <w:pPr>
        <w:spacing w:after="0" w:line="240" w:lineRule="auto"/>
        <w:jc w:val="both"/>
        <w:rPr>
          <w:rFonts w:eastAsia="Times New Roman" w:cstheme="minorHAnsi"/>
          <w:sz w:val="28"/>
          <w:szCs w:val="28"/>
        </w:rPr>
      </w:pPr>
      <w:r w:rsidRPr="00F0200F">
        <w:rPr>
          <w:rFonts w:eastAsia="Times New Roman" w:cstheme="minorHAnsi"/>
          <w:b/>
          <w:bCs/>
          <w:sz w:val="28"/>
          <w:szCs w:val="28"/>
        </w:rPr>
        <w:t>Song:</w:t>
      </w:r>
      <w:r w:rsidRPr="00F0200F">
        <w:rPr>
          <w:rFonts w:eastAsia="Times New Roman" w:cstheme="minorHAnsi"/>
          <w:sz w:val="28"/>
          <w:szCs w:val="28"/>
        </w:rPr>
        <w:t xml:space="preserve"> Just As I Am </w:t>
      </w:r>
    </w:p>
    <w:p w14:paraId="06D47865" w14:textId="77777777" w:rsidR="00F0200F" w:rsidRPr="00F0200F" w:rsidRDefault="00F0200F" w:rsidP="00F0200F">
      <w:pPr>
        <w:rPr>
          <w:rFonts w:eastAsia="Times New Roman" w:cstheme="minorHAnsi"/>
          <w:sz w:val="28"/>
          <w:szCs w:val="24"/>
        </w:rPr>
      </w:pPr>
      <w:r w:rsidRPr="00F0200F">
        <w:rPr>
          <w:rFonts w:eastAsia="Times New Roman" w:cstheme="minorHAnsi"/>
          <w:sz w:val="24"/>
          <w:szCs w:val="24"/>
        </w:rPr>
        <w:t>Just as I am, without one plea,But that Thy blood was shed for me,</w:t>
      </w:r>
      <w:r w:rsidRPr="00F0200F">
        <w:rPr>
          <w:rFonts w:eastAsia="Times New Roman" w:cstheme="minorHAnsi"/>
          <w:sz w:val="28"/>
          <w:szCs w:val="24"/>
        </w:rPr>
        <w:br/>
        <w:t xml:space="preserve">And that Thou bidd'st me come to Thee, </w:t>
      </w:r>
      <w:r w:rsidRPr="00F0200F">
        <w:rPr>
          <w:rFonts w:eastAsia="Times New Roman" w:cstheme="minorHAnsi"/>
          <w:sz w:val="28"/>
          <w:szCs w:val="24"/>
        </w:rPr>
        <w:br/>
        <w:t>O Lamb of God, I come! I come!</w:t>
      </w:r>
    </w:p>
    <w:p w14:paraId="201B719E" w14:textId="77777777" w:rsidR="00F0200F" w:rsidRPr="00F0200F" w:rsidRDefault="00F0200F" w:rsidP="00F0200F">
      <w:pPr>
        <w:rPr>
          <w:rFonts w:eastAsia="Times New Roman" w:cstheme="minorHAnsi"/>
          <w:sz w:val="28"/>
          <w:szCs w:val="24"/>
        </w:rPr>
      </w:pPr>
      <w:r w:rsidRPr="00F0200F">
        <w:rPr>
          <w:rFonts w:eastAsia="Times New Roman" w:cstheme="minorHAnsi"/>
          <w:sz w:val="28"/>
          <w:szCs w:val="24"/>
        </w:rPr>
        <w:t>Just as I am, and waiting not, To rid my soul of one dark blot,</w:t>
      </w:r>
      <w:r w:rsidRPr="00F0200F">
        <w:rPr>
          <w:rFonts w:eastAsia="Times New Roman" w:cstheme="minorHAnsi"/>
          <w:sz w:val="28"/>
          <w:szCs w:val="24"/>
        </w:rPr>
        <w:br/>
        <w:t>To Thee whose blood can cleanse each spot,</w:t>
      </w:r>
      <w:r w:rsidRPr="00F0200F">
        <w:rPr>
          <w:rFonts w:eastAsia="Times New Roman" w:cstheme="minorHAnsi"/>
          <w:sz w:val="28"/>
          <w:szCs w:val="24"/>
        </w:rPr>
        <w:br/>
        <w:t>O Lamb of God, I come! I come!</w:t>
      </w:r>
    </w:p>
    <w:p w14:paraId="57E27358" w14:textId="77777777" w:rsidR="00F0200F" w:rsidRPr="00F0200F" w:rsidRDefault="00F0200F" w:rsidP="00F0200F">
      <w:pPr>
        <w:rPr>
          <w:rFonts w:eastAsia="Times New Roman" w:cstheme="minorHAnsi"/>
          <w:sz w:val="28"/>
          <w:szCs w:val="24"/>
        </w:rPr>
      </w:pPr>
      <w:r w:rsidRPr="00F0200F">
        <w:rPr>
          <w:rFonts w:eastAsia="Times New Roman" w:cstheme="minorHAnsi"/>
          <w:sz w:val="28"/>
          <w:szCs w:val="24"/>
        </w:rPr>
        <w:t>Just as I am, though tossed about,</w:t>
      </w:r>
      <w:r w:rsidRPr="00F0200F">
        <w:rPr>
          <w:rFonts w:eastAsia="Times New Roman" w:cstheme="minorHAnsi"/>
          <w:sz w:val="28"/>
          <w:szCs w:val="24"/>
        </w:rPr>
        <w:br/>
        <w:t>With many a conflict, many a doubt,</w:t>
      </w:r>
      <w:r w:rsidRPr="00F0200F">
        <w:rPr>
          <w:rFonts w:eastAsia="Times New Roman" w:cstheme="minorHAnsi"/>
          <w:sz w:val="28"/>
          <w:szCs w:val="24"/>
        </w:rPr>
        <w:br/>
        <w:t>Fightings and fears within, without, Lamb of God, I come!  I come!</w:t>
      </w:r>
    </w:p>
    <w:p w14:paraId="256FD29C" w14:textId="77777777" w:rsidR="00F0200F" w:rsidRPr="00F0200F" w:rsidRDefault="00F0200F" w:rsidP="00F0200F">
      <w:pPr>
        <w:spacing w:line="240" w:lineRule="auto"/>
        <w:jc w:val="both"/>
        <w:rPr>
          <w:rFonts w:eastAsia="Times New Roman" w:cstheme="minorHAnsi"/>
          <w:i/>
          <w:sz w:val="28"/>
          <w:szCs w:val="28"/>
        </w:rPr>
      </w:pPr>
      <w:r w:rsidRPr="00F0200F">
        <w:rPr>
          <w:rFonts w:eastAsia="Times New Roman" w:cstheme="minorHAnsi"/>
          <w:i/>
          <w:sz w:val="28"/>
          <w:szCs w:val="28"/>
        </w:rPr>
        <w:t xml:space="preserve"> (a time of silence to reflect and personally confess our sins)</w:t>
      </w:r>
    </w:p>
    <w:p w14:paraId="4DEF63C4" w14:textId="77777777" w:rsidR="00F0200F" w:rsidRPr="00F0200F" w:rsidRDefault="00F0200F" w:rsidP="00F0200F">
      <w:pPr>
        <w:spacing w:line="240" w:lineRule="auto"/>
        <w:jc w:val="both"/>
        <w:rPr>
          <w:rFonts w:eastAsia="Times New Roman" w:cstheme="minorHAnsi"/>
          <w:sz w:val="28"/>
          <w:szCs w:val="28"/>
        </w:rPr>
      </w:pPr>
      <w:r w:rsidRPr="00F0200F">
        <w:rPr>
          <w:rFonts w:eastAsia="Times New Roman" w:cstheme="minorHAnsi"/>
          <w:b/>
          <w:bCs/>
          <w:sz w:val="28"/>
          <w:szCs w:val="28"/>
        </w:rPr>
        <w:t>C:</w:t>
      </w:r>
      <w:r w:rsidRPr="00F0200F">
        <w:rPr>
          <w:rFonts w:eastAsia="Times New Roman" w:cstheme="minorHAnsi"/>
          <w:sz w:val="28"/>
          <w:szCs w:val="28"/>
        </w:rPr>
        <w:t xml:space="preserve"> Heavenly Father, we confess that we have sinned against you and each other. We are truly sorry and we humbly repent. For the sake of your Son Jesus Christ and His suffering and death on the cross, please forgive us and help us to live according to Your ways. Amen</w:t>
      </w:r>
    </w:p>
    <w:p w14:paraId="5AAE28A3" w14:textId="77777777" w:rsidR="00F0200F" w:rsidRDefault="00F0200F" w:rsidP="00F0200F">
      <w:pPr>
        <w:spacing w:line="240" w:lineRule="auto"/>
        <w:rPr>
          <w:sz w:val="24"/>
          <w:szCs w:val="24"/>
        </w:rPr>
      </w:pPr>
      <w:r w:rsidRPr="00F0200F">
        <w:rPr>
          <w:rFonts w:eastAsia="Times New Roman" w:cstheme="minorHAnsi"/>
          <w:b/>
          <w:bCs/>
          <w:sz w:val="28"/>
          <w:szCs w:val="28"/>
        </w:rPr>
        <w:t xml:space="preserve">Just As I Am </w:t>
      </w:r>
      <w:r w:rsidRPr="00F0200F">
        <w:rPr>
          <w:rFonts w:eastAsia="Times New Roman" w:cstheme="minorHAnsi"/>
          <w:b/>
          <w:bCs/>
          <w:sz w:val="28"/>
          <w:szCs w:val="24"/>
        </w:rPr>
        <w:t>Verse 4:</w:t>
      </w:r>
      <w:r w:rsidRPr="00F0200F">
        <w:rPr>
          <w:rFonts w:eastAsia="Times New Roman" w:cstheme="minorHAnsi"/>
          <w:b/>
          <w:bCs/>
          <w:sz w:val="28"/>
          <w:szCs w:val="24"/>
        </w:rPr>
        <w:br/>
      </w:r>
      <w:r w:rsidRPr="00F0200F">
        <w:rPr>
          <w:rFonts w:eastAsia="Times New Roman" w:cstheme="minorHAnsi"/>
          <w:sz w:val="28"/>
          <w:szCs w:val="24"/>
        </w:rPr>
        <w:t>Just as I am, Thou wilt receive,</w:t>
      </w:r>
      <w:r w:rsidRPr="00F0200F">
        <w:rPr>
          <w:rFonts w:eastAsia="Times New Roman" w:cstheme="minorHAnsi"/>
          <w:sz w:val="28"/>
          <w:szCs w:val="24"/>
        </w:rPr>
        <w:br/>
        <w:t>Wilt welcome, pardon, cleanse, relieve,</w:t>
      </w:r>
      <w:r w:rsidRPr="00F0200F">
        <w:rPr>
          <w:rFonts w:eastAsia="Times New Roman" w:cstheme="minorHAnsi"/>
          <w:sz w:val="28"/>
          <w:szCs w:val="24"/>
        </w:rPr>
        <w:br/>
        <w:t>Because Thy promise I believe, O Lamb of God, I come! I come!</w:t>
      </w:r>
      <w:r w:rsidRPr="00F0200F">
        <w:rPr>
          <w:sz w:val="24"/>
          <w:szCs w:val="24"/>
        </w:rPr>
        <w:t xml:space="preserve"> </w:t>
      </w:r>
      <w:r w:rsidRPr="00F0200F">
        <w:rPr>
          <w:sz w:val="24"/>
          <w:szCs w:val="24"/>
        </w:rPr>
        <w:tab/>
      </w:r>
      <w:r>
        <w:rPr>
          <w:sz w:val="24"/>
          <w:szCs w:val="24"/>
        </w:rPr>
        <w:t xml:space="preserve">   </w:t>
      </w:r>
      <w:r w:rsidRPr="00F0200F">
        <w:rPr>
          <w:rFonts w:eastAsia="Times New Roman" w:cstheme="minorHAnsi"/>
          <w:sz w:val="18"/>
          <w:szCs w:val="18"/>
        </w:rPr>
        <w:t>© Public Domain</w:t>
      </w:r>
      <w:r w:rsidRPr="00F0200F">
        <w:rPr>
          <w:sz w:val="24"/>
          <w:szCs w:val="24"/>
        </w:rPr>
        <w:tab/>
      </w:r>
    </w:p>
    <w:p w14:paraId="0A428C83" w14:textId="729E39A5" w:rsidR="00F0200F" w:rsidRPr="00F0200F" w:rsidRDefault="00F0200F" w:rsidP="00F0200F">
      <w:pPr>
        <w:spacing w:line="240" w:lineRule="auto"/>
        <w:rPr>
          <w:rFonts w:eastAsia="Times New Roman" w:cstheme="minorHAnsi"/>
          <w:sz w:val="28"/>
          <w:szCs w:val="24"/>
        </w:rPr>
      </w:pPr>
      <w:r w:rsidRPr="00F0200F">
        <w:rPr>
          <w:rFonts w:eastAsia="Times New Roman" w:cstheme="minorHAnsi"/>
          <w:b/>
          <w:bCs/>
          <w:sz w:val="28"/>
          <w:szCs w:val="28"/>
        </w:rPr>
        <w:t>P: Words of Forgiveness</w:t>
      </w:r>
      <w:r w:rsidRPr="00F0200F">
        <w:rPr>
          <w:rFonts w:eastAsia="Times New Roman" w:cstheme="minorHAnsi"/>
          <w:sz w:val="28"/>
          <w:szCs w:val="28"/>
        </w:rPr>
        <w:br/>
      </w:r>
      <w:r w:rsidRPr="00F0200F">
        <w:rPr>
          <w:rFonts w:eastAsia="Times New Roman" w:cstheme="minorHAnsi"/>
          <w:b/>
          <w:bCs/>
          <w:sz w:val="28"/>
          <w:szCs w:val="28"/>
        </w:rPr>
        <w:t>C:</w:t>
      </w:r>
      <w:r w:rsidRPr="00F0200F">
        <w:rPr>
          <w:rFonts w:eastAsia="Times New Roman" w:cstheme="minorHAnsi"/>
          <w:sz w:val="28"/>
          <w:szCs w:val="28"/>
        </w:rPr>
        <w:t xml:space="preserve"> Amen.</w:t>
      </w:r>
    </w:p>
    <w:p w14:paraId="3615418D" w14:textId="77777777" w:rsidR="00F0200F" w:rsidRPr="00F0200F" w:rsidRDefault="00F0200F" w:rsidP="00F0200F">
      <w:pPr>
        <w:spacing w:after="0"/>
        <w:rPr>
          <w:rFonts w:eastAsia="Times New Roman" w:cstheme="minorHAnsi"/>
          <w:sz w:val="28"/>
          <w:szCs w:val="28"/>
        </w:rPr>
      </w:pPr>
      <w:r w:rsidRPr="00F0200F">
        <w:rPr>
          <w:rFonts w:eastAsia="Times New Roman" w:cstheme="minorHAnsi"/>
          <w:b/>
          <w:bCs/>
          <w:sz w:val="28"/>
          <w:szCs w:val="28"/>
        </w:rPr>
        <w:lastRenderedPageBreak/>
        <w:t xml:space="preserve">Song of Praise and Thanksgiving - </w:t>
      </w:r>
      <w:r w:rsidRPr="00F0200F">
        <w:rPr>
          <w:rFonts w:eastAsia="Times New Roman" w:cstheme="minorHAnsi"/>
          <w:sz w:val="28"/>
          <w:szCs w:val="28"/>
        </w:rPr>
        <w:t>This Is Amazing Grace</w:t>
      </w:r>
    </w:p>
    <w:p w14:paraId="68808E65" w14:textId="77777777" w:rsidR="00F0200F" w:rsidRPr="00F0200F" w:rsidRDefault="00F0200F" w:rsidP="00F0200F">
      <w:pPr>
        <w:spacing w:line="240" w:lineRule="auto"/>
        <w:contextualSpacing/>
        <w:rPr>
          <w:sz w:val="28"/>
          <w:szCs w:val="28"/>
        </w:rPr>
      </w:pPr>
      <w:r w:rsidRPr="00F0200F">
        <w:rPr>
          <w:sz w:val="28"/>
          <w:szCs w:val="28"/>
        </w:rPr>
        <w:t>Who breaks the power of sin and darkness?</w:t>
      </w:r>
    </w:p>
    <w:p w14:paraId="26E3A02B" w14:textId="77777777" w:rsidR="00F0200F" w:rsidRPr="00F0200F" w:rsidRDefault="00F0200F" w:rsidP="00F0200F">
      <w:pPr>
        <w:spacing w:line="240" w:lineRule="auto"/>
        <w:contextualSpacing/>
        <w:rPr>
          <w:sz w:val="28"/>
          <w:szCs w:val="28"/>
        </w:rPr>
      </w:pPr>
      <w:r w:rsidRPr="00F0200F">
        <w:rPr>
          <w:sz w:val="28"/>
          <w:szCs w:val="28"/>
        </w:rPr>
        <w:t>Whose love is mighty and so much stronger?</w:t>
      </w:r>
    </w:p>
    <w:p w14:paraId="0584658B" w14:textId="77777777" w:rsidR="00F0200F" w:rsidRPr="00F0200F" w:rsidRDefault="00F0200F" w:rsidP="00F0200F">
      <w:pPr>
        <w:spacing w:line="240" w:lineRule="auto"/>
        <w:contextualSpacing/>
        <w:rPr>
          <w:sz w:val="28"/>
          <w:szCs w:val="28"/>
        </w:rPr>
      </w:pPr>
      <w:r w:rsidRPr="00F0200F">
        <w:rPr>
          <w:sz w:val="28"/>
          <w:szCs w:val="28"/>
        </w:rPr>
        <w:t>The King of Glory, the King above all kings.</w:t>
      </w:r>
    </w:p>
    <w:p w14:paraId="433849C2" w14:textId="77777777" w:rsidR="00F0200F" w:rsidRPr="00F0200F" w:rsidRDefault="00F0200F" w:rsidP="00F0200F">
      <w:pPr>
        <w:spacing w:line="240" w:lineRule="auto"/>
        <w:contextualSpacing/>
        <w:rPr>
          <w:sz w:val="28"/>
          <w:szCs w:val="28"/>
        </w:rPr>
      </w:pPr>
      <w:r w:rsidRPr="00F0200F">
        <w:rPr>
          <w:sz w:val="28"/>
          <w:szCs w:val="28"/>
        </w:rPr>
        <w:t>Who shakes the whole earth with holy thunder?</w:t>
      </w:r>
    </w:p>
    <w:p w14:paraId="61725D28" w14:textId="77777777" w:rsidR="00F0200F" w:rsidRPr="00F0200F" w:rsidRDefault="00F0200F" w:rsidP="00F0200F">
      <w:pPr>
        <w:spacing w:line="240" w:lineRule="auto"/>
        <w:contextualSpacing/>
        <w:rPr>
          <w:sz w:val="28"/>
          <w:szCs w:val="28"/>
        </w:rPr>
      </w:pPr>
      <w:r w:rsidRPr="00F0200F">
        <w:rPr>
          <w:sz w:val="28"/>
          <w:szCs w:val="28"/>
        </w:rPr>
        <w:t>Who leaves us breathless in awe and wonder?</w:t>
      </w:r>
    </w:p>
    <w:p w14:paraId="7B6CC4E2" w14:textId="77777777" w:rsidR="00F0200F" w:rsidRPr="00F0200F" w:rsidRDefault="00F0200F" w:rsidP="00F0200F">
      <w:pPr>
        <w:spacing w:line="240" w:lineRule="auto"/>
        <w:contextualSpacing/>
        <w:rPr>
          <w:sz w:val="18"/>
          <w:szCs w:val="18"/>
        </w:rPr>
      </w:pPr>
      <w:r w:rsidRPr="00F0200F">
        <w:rPr>
          <w:sz w:val="28"/>
          <w:szCs w:val="28"/>
        </w:rPr>
        <w:t>The King of Glory, the King above all kings.</w:t>
      </w:r>
      <w:r w:rsidRPr="00F0200F">
        <w:rPr>
          <w:sz w:val="28"/>
          <w:szCs w:val="28"/>
        </w:rPr>
        <w:br/>
      </w:r>
    </w:p>
    <w:p w14:paraId="16CA0DE3" w14:textId="77777777" w:rsidR="00F0200F" w:rsidRPr="00F0200F" w:rsidRDefault="00F0200F" w:rsidP="00F0200F">
      <w:pPr>
        <w:rPr>
          <w:sz w:val="28"/>
          <w:szCs w:val="28"/>
        </w:rPr>
      </w:pPr>
      <w:r w:rsidRPr="00F0200F">
        <w:rPr>
          <w:sz w:val="28"/>
          <w:szCs w:val="28"/>
        </w:rPr>
        <w:t>Chorus:</w:t>
      </w:r>
      <w:r w:rsidRPr="00F0200F">
        <w:rPr>
          <w:sz w:val="28"/>
          <w:szCs w:val="28"/>
        </w:rPr>
        <w:br/>
        <w:t>This is amazing grace. This is unfailing love,</w:t>
      </w:r>
      <w:r w:rsidRPr="00F0200F">
        <w:rPr>
          <w:sz w:val="28"/>
          <w:szCs w:val="28"/>
        </w:rPr>
        <w:br/>
        <w:t>That You would take my place, that You would bear my cross.</w:t>
      </w:r>
    </w:p>
    <w:p w14:paraId="608373A3" w14:textId="77777777" w:rsidR="00F0200F" w:rsidRPr="00F0200F" w:rsidRDefault="00F0200F" w:rsidP="00F0200F">
      <w:pPr>
        <w:spacing w:line="240" w:lineRule="auto"/>
        <w:contextualSpacing/>
        <w:rPr>
          <w:sz w:val="28"/>
          <w:szCs w:val="28"/>
        </w:rPr>
      </w:pPr>
      <w:r w:rsidRPr="00F0200F">
        <w:rPr>
          <w:sz w:val="28"/>
          <w:szCs w:val="28"/>
        </w:rPr>
        <w:t>You would lay down Your life, that I would be set free.</w:t>
      </w:r>
    </w:p>
    <w:p w14:paraId="2DF81A91" w14:textId="77777777" w:rsidR="00F0200F" w:rsidRPr="00F0200F" w:rsidRDefault="00F0200F" w:rsidP="00F0200F">
      <w:pPr>
        <w:spacing w:line="240" w:lineRule="auto"/>
        <w:contextualSpacing/>
        <w:rPr>
          <w:sz w:val="18"/>
          <w:szCs w:val="18"/>
        </w:rPr>
      </w:pPr>
      <w:r w:rsidRPr="00F0200F">
        <w:rPr>
          <w:sz w:val="28"/>
          <w:szCs w:val="28"/>
        </w:rPr>
        <w:t>Jesus, I sing for all that You've done for me.</w:t>
      </w:r>
      <w:r w:rsidRPr="00F0200F">
        <w:rPr>
          <w:sz w:val="28"/>
          <w:szCs w:val="28"/>
        </w:rPr>
        <w:br/>
      </w:r>
    </w:p>
    <w:p w14:paraId="22200B2A" w14:textId="77777777" w:rsidR="00F0200F" w:rsidRPr="00F0200F" w:rsidRDefault="00F0200F" w:rsidP="00F0200F">
      <w:pPr>
        <w:spacing w:line="240" w:lineRule="auto"/>
        <w:contextualSpacing/>
        <w:rPr>
          <w:sz w:val="28"/>
          <w:szCs w:val="28"/>
        </w:rPr>
      </w:pPr>
      <w:r w:rsidRPr="00F0200F">
        <w:rPr>
          <w:sz w:val="28"/>
          <w:szCs w:val="28"/>
        </w:rPr>
        <w:t>Who brings our chaos back into order?</w:t>
      </w:r>
    </w:p>
    <w:p w14:paraId="4258FF9B" w14:textId="77777777" w:rsidR="00F0200F" w:rsidRPr="00F0200F" w:rsidRDefault="00F0200F" w:rsidP="00F0200F">
      <w:pPr>
        <w:spacing w:line="240" w:lineRule="auto"/>
        <w:contextualSpacing/>
        <w:rPr>
          <w:sz w:val="28"/>
          <w:szCs w:val="28"/>
        </w:rPr>
      </w:pPr>
      <w:r w:rsidRPr="00F0200F">
        <w:rPr>
          <w:sz w:val="28"/>
          <w:szCs w:val="28"/>
        </w:rPr>
        <w:t>Who makes the orphan a son and daughter?</w:t>
      </w:r>
    </w:p>
    <w:p w14:paraId="6B52C3BC" w14:textId="77777777" w:rsidR="00F0200F" w:rsidRPr="00F0200F" w:rsidRDefault="00F0200F" w:rsidP="00F0200F">
      <w:pPr>
        <w:spacing w:line="240" w:lineRule="auto"/>
        <w:contextualSpacing/>
        <w:rPr>
          <w:sz w:val="28"/>
          <w:szCs w:val="28"/>
        </w:rPr>
      </w:pPr>
      <w:r w:rsidRPr="00F0200F">
        <w:rPr>
          <w:sz w:val="28"/>
          <w:szCs w:val="28"/>
        </w:rPr>
        <w:t>The King of Glory, The King of Glory.</w:t>
      </w:r>
    </w:p>
    <w:p w14:paraId="612BE8C0" w14:textId="77777777" w:rsidR="00F0200F" w:rsidRPr="00F0200F" w:rsidRDefault="00F0200F" w:rsidP="00F0200F">
      <w:pPr>
        <w:spacing w:line="240" w:lineRule="auto"/>
        <w:contextualSpacing/>
        <w:rPr>
          <w:sz w:val="28"/>
          <w:szCs w:val="28"/>
        </w:rPr>
      </w:pPr>
      <w:r w:rsidRPr="00F0200F">
        <w:rPr>
          <w:sz w:val="28"/>
          <w:szCs w:val="28"/>
        </w:rPr>
        <w:t>Who rules the nations with truth and justice,</w:t>
      </w:r>
    </w:p>
    <w:p w14:paraId="6C8CE57D" w14:textId="77777777" w:rsidR="00F0200F" w:rsidRPr="00F0200F" w:rsidRDefault="00F0200F" w:rsidP="00F0200F">
      <w:pPr>
        <w:spacing w:line="240" w:lineRule="auto"/>
        <w:contextualSpacing/>
        <w:rPr>
          <w:sz w:val="28"/>
          <w:szCs w:val="28"/>
        </w:rPr>
      </w:pPr>
      <w:r w:rsidRPr="00F0200F">
        <w:rPr>
          <w:sz w:val="28"/>
          <w:szCs w:val="28"/>
        </w:rPr>
        <w:t>Shines like the sun in all of its brilliance?</w:t>
      </w:r>
    </w:p>
    <w:p w14:paraId="744CE125" w14:textId="77777777" w:rsidR="00F0200F" w:rsidRPr="00F0200F" w:rsidRDefault="00F0200F" w:rsidP="00F0200F">
      <w:pPr>
        <w:spacing w:line="240" w:lineRule="auto"/>
        <w:contextualSpacing/>
        <w:rPr>
          <w:sz w:val="18"/>
          <w:szCs w:val="18"/>
        </w:rPr>
      </w:pPr>
      <w:r w:rsidRPr="00F0200F">
        <w:rPr>
          <w:sz w:val="28"/>
          <w:szCs w:val="28"/>
        </w:rPr>
        <w:t>The King of Glory, the King above all kings.</w:t>
      </w:r>
    </w:p>
    <w:p w14:paraId="446648A5" w14:textId="77777777" w:rsidR="00F0200F" w:rsidRPr="00F0200F" w:rsidRDefault="00F0200F" w:rsidP="00F0200F">
      <w:pPr>
        <w:spacing w:line="240" w:lineRule="auto"/>
        <w:rPr>
          <w:i/>
          <w:iCs/>
          <w:sz w:val="28"/>
          <w:szCs w:val="28"/>
        </w:rPr>
      </w:pPr>
      <w:r w:rsidRPr="00F0200F">
        <w:rPr>
          <w:i/>
          <w:iCs/>
          <w:sz w:val="28"/>
          <w:szCs w:val="28"/>
        </w:rPr>
        <w:t>(Chorus)</w:t>
      </w:r>
    </w:p>
    <w:p w14:paraId="44A029CD" w14:textId="4CD2A4BE" w:rsidR="00F0200F" w:rsidRPr="00F0200F" w:rsidRDefault="00F0200F" w:rsidP="00F0200F">
      <w:pPr>
        <w:rPr>
          <w:rFonts w:eastAsia="Times New Roman" w:cstheme="minorHAnsi"/>
          <w:sz w:val="28"/>
          <w:szCs w:val="28"/>
        </w:rPr>
      </w:pPr>
      <w:r w:rsidRPr="00F0200F">
        <w:rPr>
          <w:rFonts w:eastAsia="Times New Roman" w:cstheme="minorHAnsi"/>
          <w:sz w:val="28"/>
          <w:szCs w:val="28"/>
        </w:rPr>
        <w:t>Bridge:</w:t>
      </w:r>
      <w:r>
        <w:rPr>
          <w:rFonts w:eastAsia="Times New Roman" w:cstheme="minorHAnsi"/>
          <w:sz w:val="28"/>
          <w:szCs w:val="28"/>
        </w:rPr>
        <w:br/>
      </w:r>
      <w:r w:rsidRPr="00F0200F">
        <w:rPr>
          <w:rFonts w:eastAsia="Times New Roman" w:cstheme="minorHAnsi"/>
          <w:sz w:val="28"/>
          <w:szCs w:val="28"/>
        </w:rPr>
        <w:t>Worthy is the Lamb who was slain!</w:t>
      </w:r>
      <w:r>
        <w:rPr>
          <w:rFonts w:eastAsia="Times New Roman" w:cstheme="minorHAnsi"/>
          <w:sz w:val="28"/>
          <w:szCs w:val="28"/>
        </w:rPr>
        <w:br/>
      </w:r>
      <w:r w:rsidRPr="00F0200F">
        <w:rPr>
          <w:rFonts w:eastAsia="Times New Roman" w:cstheme="minorHAnsi"/>
          <w:sz w:val="28"/>
          <w:szCs w:val="28"/>
        </w:rPr>
        <w:t>Worthy is the King who conquered the grave!</w:t>
      </w:r>
      <w:r>
        <w:rPr>
          <w:rFonts w:eastAsia="Times New Roman" w:cstheme="minorHAnsi"/>
          <w:sz w:val="28"/>
          <w:szCs w:val="28"/>
        </w:rPr>
        <w:br/>
      </w:r>
      <w:r w:rsidRPr="00F0200F">
        <w:rPr>
          <w:rFonts w:eastAsia="Times New Roman" w:cstheme="minorHAnsi"/>
          <w:i/>
          <w:iCs/>
          <w:sz w:val="28"/>
          <w:szCs w:val="28"/>
        </w:rPr>
        <w:t>(Repeat 2x)</w:t>
      </w:r>
      <w:r>
        <w:rPr>
          <w:rFonts w:eastAsia="Times New Roman" w:cstheme="minorHAnsi"/>
          <w:sz w:val="28"/>
          <w:szCs w:val="28"/>
        </w:rPr>
        <w:br/>
      </w:r>
      <w:r w:rsidRPr="00F0200F">
        <w:rPr>
          <w:rFonts w:eastAsia="Times New Roman" w:cstheme="minorHAnsi"/>
          <w:sz w:val="28"/>
          <w:szCs w:val="28"/>
        </w:rPr>
        <w:t>Worthy is the Lamb who was slain. Worthy! Worthy! Worthy!</w:t>
      </w:r>
    </w:p>
    <w:p w14:paraId="4F706C99" w14:textId="06EC2996" w:rsidR="00F0200F" w:rsidRPr="00F0200F" w:rsidRDefault="00F0200F" w:rsidP="00F0200F">
      <w:pPr>
        <w:spacing w:line="240" w:lineRule="auto"/>
        <w:contextualSpacing/>
        <w:rPr>
          <w:rFonts w:eastAsia="Times New Roman" w:cstheme="minorHAnsi"/>
          <w:sz w:val="18"/>
          <w:szCs w:val="18"/>
        </w:rPr>
      </w:pPr>
      <w:r w:rsidRPr="00F0200F">
        <w:rPr>
          <w:i/>
          <w:iCs/>
          <w:sz w:val="28"/>
          <w:szCs w:val="28"/>
        </w:rPr>
        <w:t xml:space="preserve">(Chorus) </w:t>
      </w:r>
      <w:r>
        <w:rPr>
          <w:i/>
          <w:iCs/>
          <w:sz w:val="28"/>
          <w:szCs w:val="28"/>
        </w:rPr>
        <w:t xml:space="preserve">                   </w:t>
      </w:r>
      <w:r w:rsidRPr="00F0200F">
        <w:rPr>
          <w:i/>
          <w:iCs/>
          <w:sz w:val="28"/>
          <w:szCs w:val="28"/>
        </w:rPr>
        <w:t xml:space="preserve"> </w:t>
      </w:r>
      <w:r w:rsidRPr="00F0200F">
        <w:rPr>
          <w:i/>
          <w:iCs/>
          <w:sz w:val="14"/>
          <w:szCs w:val="14"/>
        </w:rPr>
        <w:t>© 2012 Bethel Music, Seems Like Music, Sing My Songs, Phil Wickham Music, and Warner Chappell Music</w:t>
      </w:r>
    </w:p>
    <w:p w14:paraId="2702FC3B" w14:textId="77777777" w:rsidR="00F0200F" w:rsidRPr="00F0200F" w:rsidRDefault="00F0200F" w:rsidP="00F0200F">
      <w:pPr>
        <w:tabs>
          <w:tab w:val="left" w:pos="2175"/>
        </w:tabs>
        <w:spacing w:after="0" w:line="240" w:lineRule="auto"/>
        <w:jc w:val="both"/>
        <w:rPr>
          <w:rFonts w:eastAsia="Times New Roman" w:cstheme="minorHAnsi"/>
          <w:b/>
          <w:bCs/>
          <w:sz w:val="18"/>
          <w:szCs w:val="18"/>
        </w:rPr>
      </w:pPr>
    </w:p>
    <w:p w14:paraId="38932453" w14:textId="77777777" w:rsidR="00F0200F" w:rsidRPr="00F0200F" w:rsidRDefault="00F0200F" w:rsidP="00F0200F">
      <w:pPr>
        <w:tabs>
          <w:tab w:val="left" w:pos="2175"/>
        </w:tabs>
        <w:spacing w:after="0" w:line="240" w:lineRule="auto"/>
        <w:jc w:val="both"/>
        <w:rPr>
          <w:rFonts w:eastAsia="Times New Roman" w:cstheme="minorHAnsi"/>
          <w:b/>
          <w:bCs/>
          <w:sz w:val="28"/>
          <w:szCs w:val="28"/>
        </w:rPr>
      </w:pPr>
      <w:r w:rsidRPr="00F0200F">
        <w:rPr>
          <w:rFonts w:eastAsia="Times New Roman" w:cstheme="minorHAnsi"/>
          <w:b/>
          <w:bCs/>
          <w:sz w:val="28"/>
          <w:szCs w:val="28"/>
        </w:rPr>
        <w:t>Old Testament Reading -</w:t>
      </w:r>
      <w:r w:rsidRPr="00F0200F">
        <w:rPr>
          <w:rFonts w:eastAsia="Times New Roman" w:cstheme="minorHAnsi"/>
          <w:sz w:val="28"/>
          <w:szCs w:val="28"/>
        </w:rPr>
        <w:t> Genesis 3:1-21</w:t>
      </w:r>
    </w:p>
    <w:p w14:paraId="7FE5432A" w14:textId="77777777" w:rsidR="00F0200F" w:rsidRPr="00F0200F" w:rsidRDefault="00F0200F" w:rsidP="00F0200F">
      <w:pPr>
        <w:spacing w:line="240" w:lineRule="auto"/>
        <w:jc w:val="both"/>
        <w:rPr>
          <w:rFonts w:eastAsia="Times New Roman" w:cstheme="minorHAnsi"/>
          <w:sz w:val="28"/>
          <w:szCs w:val="28"/>
        </w:rPr>
      </w:pPr>
      <w:r w:rsidRPr="00F0200F">
        <w:rPr>
          <w:rFonts w:eastAsia="Times New Roman" w:cstheme="minorHAnsi"/>
          <w:sz w:val="28"/>
          <w:szCs w:val="28"/>
        </w:rPr>
        <w:t>Now the serpent was more crafty than any other beast of the field that the Lord God had made.</w:t>
      </w:r>
    </w:p>
    <w:p w14:paraId="194E993F" w14:textId="77777777" w:rsidR="00F0200F" w:rsidRPr="00F0200F" w:rsidRDefault="00F0200F" w:rsidP="00F0200F">
      <w:pPr>
        <w:spacing w:line="240" w:lineRule="auto"/>
        <w:jc w:val="both"/>
        <w:rPr>
          <w:rFonts w:eastAsia="Times New Roman" w:cstheme="minorHAnsi"/>
          <w:sz w:val="28"/>
          <w:szCs w:val="28"/>
        </w:rPr>
      </w:pPr>
      <w:r w:rsidRPr="00F0200F">
        <w:rPr>
          <w:rFonts w:eastAsia="Times New Roman" w:cstheme="minorHAnsi"/>
          <w:sz w:val="28"/>
          <w:szCs w:val="28"/>
        </w:rPr>
        <w:t>He said to the woman, “Did God actually say, ‘You shall not eat of any tree in the garden’?” And the woman said to the serpent, “We may eat of the fruit of the trees in the garden, but God said, ‘You shall not eat of the fruit of the tree that is in the midst of the garden, neither shall you touch it, lest you die.’” But the serpent said to the woman, “You will not surely die. For God knows that when you eat of it your eyes will be opened, and you will be like God, knowing good and evil.” So when the woman saw that the tree was good for food, and that it was a delight to the eyes, and that the tree was to be desired to make one wise, she took of its fruit and ate, and she also gave some to her husband who was with her, and he ate. Then the eyes of both were opened, and they knew that they were naked. And they sewed fig leaves together and made themselves loincloths.</w:t>
      </w:r>
    </w:p>
    <w:p w14:paraId="7759CA71" w14:textId="77777777" w:rsidR="00F0200F" w:rsidRPr="00F0200F" w:rsidRDefault="00F0200F" w:rsidP="00F0200F">
      <w:pPr>
        <w:spacing w:line="240" w:lineRule="auto"/>
        <w:jc w:val="both"/>
        <w:rPr>
          <w:rFonts w:eastAsia="Times New Roman" w:cstheme="minorHAnsi"/>
          <w:sz w:val="28"/>
          <w:szCs w:val="28"/>
        </w:rPr>
      </w:pPr>
      <w:r w:rsidRPr="00F0200F">
        <w:rPr>
          <w:rFonts w:eastAsia="Times New Roman" w:cstheme="minorHAnsi"/>
          <w:sz w:val="28"/>
          <w:szCs w:val="28"/>
        </w:rPr>
        <w:lastRenderedPageBreak/>
        <w:t>And they heard the sound of the Lord God walking in the garden in the cool of the day, and the man and his wife hid themselves from the presence of the Lord God among the trees of the garden. But the Lord God called to the man and said to him, “Where are you?” And he said, “I heard the sound of you in the garden, and I was afraid, because I was naked, and I hid myself.” He said, “Who told you that you were naked? Have you eaten of the tree of which I commanded you not to eat?” The man said, “The woman whom you gave to be with me, she gave me fruit of the tree, and I ate.” Then the Lord God said to the woman, “What is this that you have done?” The woman said, “The serpent deceived me, and I ate.”</w:t>
      </w:r>
    </w:p>
    <w:p w14:paraId="4AB858F8" w14:textId="77777777" w:rsidR="00F0200F" w:rsidRPr="00F0200F" w:rsidRDefault="00F0200F" w:rsidP="00F0200F">
      <w:pPr>
        <w:spacing w:line="240" w:lineRule="auto"/>
        <w:jc w:val="both"/>
        <w:rPr>
          <w:rFonts w:eastAsia="Times New Roman" w:cstheme="minorHAnsi"/>
          <w:sz w:val="28"/>
          <w:szCs w:val="28"/>
        </w:rPr>
      </w:pPr>
      <w:r w:rsidRPr="00F0200F">
        <w:rPr>
          <w:rFonts w:eastAsia="Times New Roman" w:cstheme="minorHAnsi"/>
          <w:sz w:val="28"/>
          <w:szCs w:val="28"/>
        </w:rPr>
        <w:t>The Lord God said to the serpent, “Because you have done this, cursed are you above all livestock and above all beasts of the field; on your belly you shall go, and dust you shall eat all the days of your life. I will put enmity between you and the woman, and between your offspring and her offspring; he shall bruise your head, and you shall bruise his heel.”</w:t>
      </w:r>
    </w:p>
    <w:p w14:paraId="1D3A0F1E" w14:textId="77777777" w:rsidR="00F0200F" w:rsidRPr="00F0200F" w:rsidRDefault="00F0200F" w:rsidP="00F0200F">
      <w:pPr>
        <w:spacing w:line="240" w:lineRule="auto"/>
        <w:jc w:val="both"/>
        <w:rPr>
          <w:rFonts w:eastAsia="Times New Roman" w:cstheme="minorHAnsi"/>
          <w:sz w:val="28"/>
          <w:szCs w:val="28"/>
        </w:rPr>
      </w:pPr>
      <w:r w:rsidRPr="00F0200F">
        <w:rPr>
          <w:rFonts w:eastAsia="Times New Roman" w:cstheme="minorHAnsi"/>
          <w:sz w:val="28"/>
          <w:szCs w:val="28"/>
        </w:rPr>
        <w:t>To the woman he said, “I will surely multiply your pain in childbearing; in pain you shall bring forth children. Your desire shall be for your husband, and he shall rule over you.”</w:t>
      </w:r>
    </w:p>
    <w:p w14:paraId="5762B063" w14:textId="77777777" w:rsidR="00F0200F" w:rsidRPr="00F0200F" w:rsidRDefault="00F0200F" w:rsidP="00F0200F">
      <w:pPr>
        <w:spacing w:line="240" w:lineRule="auto"/>
        <w:jc w:val="both"/>
        <w:rPr>
          <w:rFonts w:eastAsia="Times New Roman" w:cstheme="minorHAnsi"/>
          <w:sz w:val="28"/>
          <w:szCs w:val="28"/>
        </w:rPr>
      </w:pPr>
      <w:r w:rsidRPr="00F0200F">
        <w:rPr>
          <w:rFonts w:eastAsia="Times New Roman" w:cstheme="minorHAnsi"/>
          <w:sz w:val="28"/>
          <w:szCs w:val="28"/>
        </w:rPr>
        <w:t>And to Adam he said, “Because you have listened to the voice of your wife and have eaten of the tree of which I commanded you, ‘You shall not eat of it,’ cursed is the ground because of you; in pain you shall eat of it all the days of your life; thorns and thistles it shall bring forth for you; and you shall eat the plants of the field.</w:t>
      </w:r>
      <w:r w:rsidRPr="00F0200F">
        <w:rPr>
          <w:rFonts w:eastAsia="Times New Roman" w:cstheme="minorHAnsi"/>
          <w:sz w:val="28"/>
          <w:szCs w:val="28"/>
        </w:rPr>
        <w:br/>
        <w:t>By the sweat of your face you shall eat bread, till you return to the ground, for out of it you were taken; for you are dust, and to dust you shall return.”</w:t>
      </w:r>
    </w:p>
    <w:p w14:paraId="0015B28A" w14:textId="77777777" w:rsidR="00F0200F" w:rsidRPr="00F0200F" w:rsidRDefault="00F0200F" w:rsidP="00F0200F">
      <w:pPr>
        <w:jc w:val="both"/>
        <w:rPr>
          <w:rFonts w:eastAsia="Times New Roman" w:cstheme="minorHAnsi"/>
          <w:sz w:val="28"/>
          <w:szCs w:val="28"/>
        </w:rPr>
      </w:pPr>
      <w:r w:rsidRPr="00F0200F">
        <w:rPr>
          <w:rFonts w:eastAsia="Times New Roman" w:cstheme="minorHAnsi"/>
          <w:sz w:val="28"/>
          <w:szCs w:val="28"/>
        </w:rPr>
        <w:t>The man called his wife's name Eve, because she was the mother of all living. And the Lord God made for Adam and for his wife garments of skins and clothed them.</w:t>
      </w:r>
    </w:p>
    <w:p w14:paraId="5B6F132D" w14:textId="77777777" w:rsidR="00F0200F" w:rsidRPr="00F0200F" w:rsidRDefault="00F0200F" w:rsidP="00F0200F">
      <w:pPr>
        <w:jc w:val="both"/>
        <w:rPr>
          <w:rFonts w:eastAsia="Times New Roman" w:cstheme="minorHAnsi"/>
          <w:sz w:val="28"/>
          <w:szCs w:val="28"/>
        </w:rPr>
      </w:pPr>
      <w:r w:rsidRPr="00F0200F">
        <w:rPr>
          <w:rFonts w:eastAsia="Times New Roman" w:cstheme="minorHAnsi"/>
          <w:b/>
          <w:bCs/>
          <w:sz w:val="28"/>
          <w:szCs w:val="24"/>
        </w:rPr>
        <w:t>Reader:</w:t>
      </w:r>
      <w:r w:rsidRPr="00F0200F">
        <w:rPr>
          <w:rFonts w:eastAsia="Times New Roman" w:cstheme="minorHAnsi"/>
          <w:sz w:val="28"/>
          <w:szCs w:val="24"/>
        </w:rPr>
        <w:t xml:space="preserve"> This is the Word of the Lord.                </w:t>
      </w:r>
      <w:r w:rsidRPr="00F0200F">
        <w:rPr>
          <w:rFonts w:eastAsia="Times New Roman" w:cstheme="minorHAnsi"/>
          <w:b/>
          <w:bCs/>
          <w:sz w:val="28"/>
          <w:szCs w:val="24"/>
        </w:rPr>
        <w:t>C:</w:t>
      </w:r>
      <w:r w:rsidRPr="00F0200F">
        <w:rPr>
          <w:rFonts w:eastAsia="Times New Roman" w:cstheme="minorHAnsi"/>
          <w:sz w:val="28"/>
          <w:szCs w:val="24"/>
        </w:rPr>
        <w:t xml:space="preserve"> Thanks be to God.</w:t>
      </w:r>
    </w:p>
    <w:p w14:paraId="4F3F8448" w14:textId="77777777" w:rsidR="00F0200F" w:rsidRPr="00F0200F" w:rsidRDefault="00F0200F" w:rsidP="00F0200F">
      <w:pPr>
        <w:spacing w:after="0" w:line="240" w:lineRule="auto"/>
        <w:rPr>
          <w:rFonts w:eastAsia="Times New Roman" w:cstheme="minorHAnsi"/>
          <w:b/>
          <w:bCs/>
          <w:sz w:val="28"/>
          <w:szCs w:val="28"/>
        </w:rPr>
      </w:pPr>
      <w:r w:rsidRPr="00F0200F">
        <w:rPr>
          <w:rFonts w:eastAsia="Times New Roman" w:cstheme="minorHAnsi"/>
          <w:b/>
          <w:bCs/>
          <w:sz w:val="28"/>
          <w:szCs w:val="28"/>
        </w:rPr>
        <w:t>Epistle Reading -</w:t>
      </w:r>
      <w:r w:rsidRPr="00F0200F">
        <w:rPr>
          <w:rFonts w:eastAsia="Times New Roman" w:cstheme="minorHAnsi"/>
          <w:sz w:val="28"/>
          <w:szCs w:val="28"/>
        </w:rPr>
        <w:t> Romans 5:12-19</w:t>
      </w:r>
    </w:p>
    <w:p w14:paraId="52C2AAF4" w14:textId="77777777" w:rsidR="00F0200F" w:rsidRPr="00F0200F" w:rsidRDefault="00F0200F" w:rsidP="00F0200F">
      <w:pPr>
        <w:spacing w:line="240" w:lineRule="auto"/>
        <w:jc w:val="both"/>
        <w:rPr>
          <w:rFonts w:eastAsia="Times New Roman" w:cstheme="minorHAnsi"/>
          <w:sz w:val="28"/>
          <w:szCs w:val="28"/>
        </w:rPr>
      </w:pPr>
      <w:r w:rsidRPr="00F0200F">
        <w:rPr>
          <w:rFonts w:eastAsia="Times New Roman" w:cstheme="minorHAnsi"/>
          <w:sz w:val="28"/>
          <w:szCs w:val="28"/>
        </w:rPr>
        <w:t>Therefore, just as sin came into the world through one man, and death through sin, and so death spread to all men because all sinned— for sin indeed was in the world before the law was given, but sin is not counted where there is no law. Yet death reigned from Adam to Moses, even over those whose sinning was not like the transgression of Adam, who was a type of the one who was to come.</w:t>
      </w:r>
    </w:p>
    <w:p w14:paraId="11252298" w14:textId="77777777" w:rsidR="00F0200F" w:rsidRPr="00F0200F" w:rsidRDefault="00F0200F" w:rsidP="00F0200F">
      <w:pPr>
        <w:spacing w:line="240" w:lineRule="auto"/>
        <w:jc w:val="both"/>
        <w:rPr>
          <w:rFonts w:eastAsia="Times New Roman" w:cstheme="minorHAnsi"/>
          <w:sz w:val="28"/>
          <w:szCs w:val="28"/>
        </w:rPr>
      </w:pPr>
      <w:r w:rsidRPr="00F0200F">
        <w:rPr>
          <w:rFonts w:eastAsia="Times New Roman" w:cstheme="minorHAnsi"/>
          <w:sz w:val="28"/>
          <w:szCs w:val="28"/>
        </w:rPr>
        <w:t>But the free gift is not like the trespass. For if many died through one man's trespass, much more have the grace of God and the free gift by the grace of that one man Jesus Christ abounded for many. And the free gift is not like the result of that one man's sin. For the judgment following one trespass brought condemnation, but the free gift following many trespasses brought justification. For if, because of one man's trespass, death reigned through that one man, much more will those who receive the abundance of grace and the free gift of righteousness reign in life through the one man Jesus Christ.</w:t>
      </w:r>
    </w:p>
    <w:p w14:paraId="58ACCD6D" w14:textId="77777777" w:rsidR="00F0200F" w:rsidRPr="00F0200F" w:rsidRDefault="00F0200F" w:rsidP="00F0200F">
      <w:pPr>
        <w:spacing w:line="240" w:lineRule="auto"/>
        <w:jc w:val="both"/>
        <w:rPr>
          <w:rFonts w:eastAsia="Times New Roman" w:cstheme="minorHAnsi"/>
          <w:sz w:val="28"/>
          <w:szCs w:val="28"/>
        </w:rPr>
      </w:pPr>
      <w:r w:rsidRPr="00F0200F">
        <w:rPr>
          <w:rFonts w:eastAsia="Times New Roman" w:cstheme="minorHAnsi"/>
          <w:sz w:val="28"/>
          <w:szCs w:val="28"/>
        </w:rPr>
        <w:lastRenderedPageBreak/>
        <w:t>Therefore, as one trespass led to condemnation for all men, so one act of righteousness leads to justification and life for all men. For as by the one man's disobedience the many were made sinners, so by the one man's obedience the many will be made righteous.</w:t>
      </w:r>
    </w:p>
    <w:p w14:paraId="7851AEE1" w14:textId="77777777" w:rsidR="00F0200F" w:rsidRPr="00F0200F" w:rsidRDefault="00F0200F" w:rsidP="00F0200F">
      <w:pPr>
        <w:spacing w:line="240" w:lineRule="auto"/>
        <w:rPr>
          <w:rFonts w:eastAsia="Times New Roman" w:cstheme="minorHAnsi"/>
          <w:sz w:val="28"/>
          <w:szCs w:val="24"/>
        </w:rPr>
      </w:pPr>
      <w:r w:rsidRPr="00F0200F">
        <w:rPr>
          <w:rFonts w:eastAsia="Times New Roman" w:cstheme="minorHAnsi"/>
          <w:b/>
          <w:bCs/>
          <w:sz w:val="28"/>
          <w:szCs w:val="24"/>
        </w:rPr>
        <w:t>Reader:</w:t>
      </w:r>
      <w:r w:rsidRPr="00F0200F">
        <w:rPr>
          <w:rFonts w:eastAsia="Times New Roman" w:cstheme="minorHAnsi"/>
          <w:sz w:val="28"/>
          <w:szCs w:val="24"/>
        </w:rPr>
        <w:t xml:space="preserve"> This is the Word of the Lord.                </w:t>
      </w:r>
      <w:r w:rsidRPr="00F0200F">
        <w:rPr>
          <w:rFonts w:eastAsia="Times New Roman" w:cstheme="minorHAnsi"/>
          <w:b/>
          <w:bCs/>
          <w:sz w:val="28"/>
          <w:szCs w:val="24"/>
        </w:rPr>
        <w:t>C:</w:t>
      </w:r>
      <w:r w:rsidRPr="00F0200F">
        <w:rPr>
          <w:rFonts w:eastAsia="Times New Roman" w:cstheme="minorHAnsi"/>
          <w:sz w:val="28"/>
          <w:szCs w:val="24"/>
        </w:rPr>
        <w:t xml:space="preserve"> Thanks be to God.</w:t>
      </w:r>
    </w:p>
    <w:p w14:paraId="70AED73C" w14:textId="77777777" w:rsidR="00F0200F" w:rsidRPr="00F0200F" w:rsidRDefault="00F0200F" w:rsidP="00F0200F">
      <w:pPr>
        <w:spacing w:after="0"/>
        <w:rPr>
          <w:rFonts w:eastAsia="Times New Roman" w:cstheme="minorHAnsi"/>
          <w:b/>
          <w:bCs/>
          <w:sz w:val="28"/>
          <w:szCs w:val="28"/>
        </w:rPr>
      </w:pPr>
      <w:r w:rsidRPr="00F0200F">
        <w:rPr>
          <w:rFonts w:eastAsia="Times New Roman" w:cstheme="minorHAnsi"/>
          <w:b/>
          <w:bCs/>
          <w:sz w:val="28"/>
          <w:szCs w:val="28"/>
        </w:rPr>
        <w:t>Gospel Reading -</w:t>
      </w:r>
      <w:r w:rsidRPr="00F0200F">
        <w:rPr>
          <w:rFonts w:eastAsia="Times New Roman" w:cstheme="minorHAnsi"/>
          <w:sz w:val="28"/>
          <w:szCs w:val="28"/>
        </w:rPr>
        <w:t> Matthew 4:1-11</w:t>
      </w:r>
    </w:p>
    <w:p w14:paraId="7E840F68" w14:textId="77777777" w:rsidR="00F0200F" w:rsidRPr="00F0200F" w:rsidRDefault="00F0200F" w:rsidP="00F0200F">
      <w:pPr>
        <w:spacing w:line="240" w:lineRule="auto"/>
        <w:jc w:val="both"/>
        <w:rPr>
          <w:rFonts w:eastAsia="Times New Roman" w:cstheme="minorHAnsi"/>
          <w:sz w:val="28"/>
          <w:szCs w:val="28"/>
        </w:rPr>
      </w:pPr>
      <w:r w:rsidRPr="00F0200F">
        <w:rPr>
          <w:rFonts w:eastAsia="Times New Roman" w:cstheme="minorHAnsi"/>
          <w:sz w:val="28"/>
          <w:szCs w:val="28"/>
        </w:rPr>
        <w:t>Then Jesus was led up by the Spirit into the wilderness to be tempted by the devil. And after fasting forty days and forty nights, he was hungry. And the tempter came and said to him, “If you are the Son of God, command these stones to become loaves of bread.” But he answered, “It is written, “‘Man shall not live by bread alone, but by every word that comes from the mouth of God.’”</w:t>
      </w:r>
    </w:p>
    <w:p w14:paraId="2B4FF74D" w14:textId="77777777" w:rsidR="00F0200F" w:rsidRPr="00F0200F" w:rsidRDefault="00F0200F" w:rsidP="00F0200F">
      <w:pPr>
        <w:spacing w:line="240" w:lineRule="auto"/>
        <w:jc w:val="both"/>
        <w:rPr>
          <w:rFonts w:eastAsia="Times New Roman" w:cstheme="minorHAnsi"/>
          <w:sz w:val="28"/>
          <w:szCs w:val="28"/>
        </w:rPr>
      </w:pPr>
      <w:r w:rsidRPr="00F0200F">
        <w:rPr>
          <w:rFonts w:eastAsia="Times New Roman" w:cstheme="minorHAnsi"/>
          <w:sz w:val="28"/>
          <w:szCs w:val="28"/>
        </w:rPr>
        <w:t>Then the devil took him to the holy city and set him on the pinnacle of the temple and said to him, “If you are the Son of God, throw yourself down, for it is written, “‘He will command his angels concerning you,’ and “‘On their hands they will bear you up, lest you strike your foot against a stone.’”</w:t>
      </w:r>
    </w:p>
    <w:p w14:paraId="35CF1BD1" w14:textId="77777777" w:rsidR="00F0200F" w:rsidRPr="00F0200F" w:rsidRDefault="00F0200F" w:rsidP="00F0200F">
      <w:pPr>
        <w:spacing w:line="240" w:lineRule="auto"/>
        <w:jc w:val="both"/>
        <w:rPr>
          <w:rFonts w:eastAsia="Times New Roman" w:cstheme="minorHAnsi"/>
          <w:sz w:val="28"/>
          <w:szCs w:val="28"/>
        </w:rPr>
      </w:pPr>
      <w:r w:rsidRPr="00F0200F">
        <w:rPr>
          <w:rFonts w:eastAsia="Times New Roman" w:cstheme="minorHAnsi"/>
          <w:sz w:val="28"/>
          <w:szCs w:val="28"/>
        </w:rPr>
        <w:t>Jesus said to him, “Again it is written, ‘You shall not put the Lord your God to the test.’” Again, the devil took him to a very high mountain and showed him all the kingdoms of the world and their glory. And he said to him, “All these I will give you, if you will fall down and worship me.” Then Jesus said to him, “Be gone, Satan! For it is written, “‘You shall worship the Lord your God and him only shall you serve.’” Then the devil left him, and behold, angels came and were ministering to him.</w:t>
      </w:r>
    </w:p>
    <w:p w14:paraId="656AE868" w14:textId="77777777" w:rsidR="00F0200F" w:rsidRPr="00F0200F" w:rsidRDefault="00F0200F" w:rsidP="00F0200F">
      <w:pPr>
        <w:spacing w:line="240" w:lineRule="auto"/>
        <w:rPr>
          <w:rFonts w:eastAsia="Times New Roman" w:cstheme="minorHAnsi"/>
          <w:sz w:val="28"/>
          <w:szCs w:val="24"/>
        </w:rPr>
      </w:pPr>
      <w:r w:rsidRPr="00F0200F">
        <w:rPr>
          <w:rFonts w:eastAsia="Times New Roman" w:cstheme="minorHAnsi"/>
          <w:b/>
          <w:bCs/>
          <w:sz w:val="28"/>
          <w:szCs w:val="24"/>
        </w:rPr>
        <w:t>P:</w:t>
      </w:r>
      <w:r w:rsidRPr="00F0200F">
        <w:rPr>
          <w:rFonts w:eastAsia="Times New Roman" w:cstheme="minorHAnsi"/>
          <w:sz w:val="28"/>
          <w:szCs w:val="24"/>
        </w:rPr>
        <w:t xml:space="preserve"> This is the Gospel of the Lord.           </w:t>
      </w:r>
      <w:r w:rsidRPr="00F0200F">
        <w:rPr>
          <w:rFonts w:eastAsia="Times New Roman" w:cstheme="minorHAnsi"/>
          <w:b/>
          <w:bCs/>
          <w:sz w:val="28"/>
          <w:szCs w:val="24"/>
        </w:rPr>
        <w:t>C:</w:t>
      </w:r>
      <w:r w:rsidRPr="00F0200F">
        <w:rPr>
          <w:rFonts w:eastAsia="Times New Roman" w:cstheme="minorHAnsi"/>
          <w:sz w:val="28"/>
          <w:szCs w:val="24"/>
        </w:rPr>
        <w:t xml:space="preserve"> Praise be to You, o Christ.</w:t>
      </w:r>
    </w:p>
    <w:p w14:paraId="5162C28F" w14:textId="77777777" w:rsidR="00F0200F" w:rsidRPr="00F0200F" w:rsidRDefault="00F0200F" w:rsidP="00F0200F">
      <w:pPr>
        <w:spacing w:line="240" w:lineRule="auto"/>
        <w:jc w:val="both"/>
        <w:rPr>
          <w:rFonts w:eastAsia="Times New Roman" w:cstheme="minorHAnsi"/>
          <w:sz w:val="28"/>
          <w:szCs w:val="28"/>
        </w:rPr>
      </w:pPr>
      <w:r w:rsidRPr="00F0200F">
        <w:rPr>
          <w:rFonts w:eastAsia="Times New Roman" w:cstheme="minorHAnsi"/>
          <w:b/>
          <w:bCs/>
          <w:sz w:val="28"/>
          <w:szCs w:val="28"/>
        </w:rPr>
        <w:t>Children's Message</w:t>
      </w:r>
    </w:p>
    <w:p w14:paraId="54CECD8D" w14:textId="77777777" w:rsidR="00F0200F" w:rsidRPr="00F0200F" w:rsidRDefault="00F0200F" w:rsidP="00F0200F">
      <w:pPr>
        <w:spacing w:after="0" w:line="240" w:lineRule="auto"/>
        <w:jc w:val="both"/>
        <w:rPr>
          <w:rFonts w:eastAsia="Times New Roman" w:cstheme="minorHAnsi"/>
          <w:sz w:val="28"/>
          <w:szCs w:val="28"/>
        </w:rPr>
      </w:pPr>
      <w:r w:rsidRPr="00F0200F">
        <w:rPr>
          <w:rFonts w:eastAsia="Times New Roman" w:cstheme="minorHAnsi"/>
          <w:b/>
          <w:bCs/>
          <w:sz w:val="28"/>
          <w:szCs w:val="28"/>
        </w:rPr>
        <w:t xml:space="preserve">Sermon Hymn - </w:t>
      </w:r>
      <w:r w:rsidRPr="00F0200F">
        <w:rPr>
          <w:rFonts w:eastAsia="Times New Roman" w:cstheme="minorHAnsi"/>
          <w:sz w:val="28"/>
          <w:szCs w:val="28"/>
        </w:rPr>
        <w:t xml:space="preserve">Turn Your Eyes Upon Jesus  </w:t>
      </w:r>
    </w:p>
    <w:p w14:paraId="1CB07FC1" w14:textId="77777777" w:rsidR="00F0200F" w:rsidRPr="00F0200F" w:rsidRDefault="00F0200F" w:rsidP="00F0200F">
      <w:pPr>
        <w:spacing w:line="240" w:lineRule="auto"/>
        <w:contextualSpacing/>
        <w:jc w:val="both"/>
        <w:rPr>
          <w:rFonts w:eastAsia="Times New Roman" w:cstheme="minorHAnsi"/>
          <w:sz w:val="28"/>
          <w:szCs w:val="28"/>
        </w:rPr>
      </w:pPr>
      <w:r w:rsidRPr="00F0200F">
        <w:rPr>
          <w:rFonts w:eastAsia="Times New Roman" w:cstheme="minorHAnsi"/>
          <w:sz w:val="28"/>
          <w:szCs w:val="28"/>
        </w:rPr>
        <w:t>O soul are you weary and troubled?</w:t>
      </w:r>
      <w:r w:rsidRPr="00F0200F">
        <w:rPr>
          <w:rFonts w:eastAsia="Times New Roman" w:cstheme="minorHAnsi"/>
          <w:sz w:val="28"/>
          <w:szCs w:val="28"/>
        </w:rPr>
        <w:br/>
        <w:t>No light in the darkness you see?</w:t>
      </w:r>
    </w:p>
    <w:p w14:paraId="3A21C74F" w14:textId="77777777" w:rsidR="00F0200F" w:rsidRPr="00F0200F" w:rsidRDefault="00F0200F" w:rsidP="00F0200F">
      <w:pPr>
        <w:spacing w:line="240" w:lineRule="auto"/>
        <w:contextualSpacing/>
        <w:jc w:val="both"/>
        <w:rPr>
          <w:rFonts w:eastAsia="Times New Roman" w:cstheme="minorHAnsi"/>
          <w:sz w:val="28"/>
          <w:szCs w:val="28"/>
        </w:rPr>
      </w:pPr>
      <w:r w:rsidRPr="00F0200F">
        <w:rPr>
          <w:rFonts w:eastAsia="Times New Roman" w:cstheme="minorHAnsi"/>
          <w:sz w:val="28"/>
          <w:szCs w:val="28"/>
        </w:rPr>
        <w:t>There's light for a look at the Savior,</w:t>
      </w:r>
      <w:r w:rsidRPr="00F0200F">
        <w:rPr>
          <w:rFonts w:eastAsia="Times New Roman" w:cstheme="minorHAnsi"/>
          <w:sz w:val="28"/>
          <w:szCs w:val="28"/>
        </w:rPr>
        <w:br/>
        <w:t>And life more abundant and free.</w:t>
      </w:r>
    </w:p>
    <w:p w14:paraId="3CE80461" w14:textId="77777777" w:rsidR="00F0200F" w:rsidRPr="00F0200F" w:rsidRDefault="00F0200F" w:rsidP="00F0200F">
      <w:pPr>
        <w:spacing w:line="240" w:lineRule="auto"/>
        <w:contextualSpacing/>
        <w:jc w:val="both"/>
        <w:rPr>
          <w:rFonts w:eastAsia="Times New Roman" w:cstheme="minorHAnsi"/>
          <w:sz w:val="18"/>
          <w:szCs w:val="18"/>
        </w:rPr>
      </w:pPr>
    </w:p>
    <w:p w14:paraId="2BFCDF8C" w14:textId="77777777" w:rsidR="00F0200F" w:rsidRPr="00F0200F" w:rsidRDefault="00F0200F" w:rsidP="00F0200F">
      <w:pPr>
        <w:spacing w:line="240" w:lineRule="auto"/>
        <w:contextualSpacing/>
        <w:jc w:val="both"/>
        <w:rPr>
          <w:rFonts w:eastAsia="Times New Roman" w:cstheme="minorHAnsi"/>
          <w:sz w:val="28"/>
          <w:szCs w:val="28"/>
        </w:rPr>
      </w:pPr>
      <w:r w:rsidRPr="00F0200F">
        <w:rPr>
          <w:rFonts w:eastAsia="Times New Roman" w:cstheme="minorHAnsi"/>
          <w:sz w:val="28"/>
          <w:szCs w:val="28"/>
        </w:rPr>
        <w:t>Chorus:</w:t>
      </w:r>
    </w:p>
    <w:p w14:paraId="1F18BD53" w14:textId="77777777" w:rsidR="00F0200F" w:rsidRPr="00F0200F" w:rsidRDefault="00F0200F" w:rsidP="00F0200F">
      <w:pPr>
        <w:spacing w:line="240" w:lineRule="auto"/>
        <w:contextualSpacing/>
        <w:jc w:val="both"/>
        <w:rPr>
          <w:rFonts w:eastAsia="Times New Roman" w:cstheme="minorHAnsi"/>
          <w:sz w:val="28"/>
          <w:szCs w:val="28"/>
        </w:rPr>
      </w:pPr>
      <w:r w:rsidRPr="00F0200F">
        <w:rPr>
          <w:rFonts w:eastAsia="Times New Roman" w:cstheme="minorHAnsi"/>
          <w:sz w:val="28"/>
          <w:szCs w:val="28"/>
        </w:rPr>
        <w:t>Turn your eyes upon Jesus, Look full in His wonderful face;</w:t>
      </w:r>
    </w:p>
    <w:p w14:paraId="1323ED3A" w14:textId="77777777" w:rsidR="00F0200F" w:rsidRPr="00F0200F" w:rsidRDefault="00F0200F" w:rsidP="00F0200F">
      <w:pPr>
        <w:spacing w:line="240" w:lineRule="auto"/>
        <w:contextualSpacing/>
        <w:jc w:val="both"/>
        <w:rPr>
          <w:rFonts w:eastAsia="Times New Roman" w:cstheme="minorHAnsi"/>
          <w:sz w:val="28"/>
          <w:szCs w:val="28"/>
        </w:rPr>
      </w:pPr>
      <w:r w:rsidRPr="00F0200F">
        <w:rPr>
          <w:rFonts w:eastAsia="Times New Roman" w:cstheme="minorHAnsi"/>
          <w:sz w:val="28"/>
          <w:szCs w:val="28"/>
        </w:rPr>
        <w:t>And the things of earth will grow strangely dim,</w:t>
      </w:r>
    </w:p>
    <w:p w14:paraId="645075E7" w14:textId="77777777" w:rsidR="00F0200F" w:rsidRPr="00F0200F" w:rsidRDefault="00F0200F" w:rsidP="00F0200F">
      <w:pPr>
        <w:spacing w:line="240" w:lineRule="auto"/>
        <w:contextualSpacing/>
        <w:jc w:val="both"/>
        <w:rPr>
          <w:rFonts w:eastAsia="Times New Roman" w:cstheme="minorHAnsi"/>
          <w:sz w:val="28"/>
          <w:szCs w:val="28"/>
        </w:rPr>
      </w:pPr>
      <w:r w:rsidRPr="00F0200F">
        <w:rPr>
          <w:rFonts w:eastAsia="Times New Roman" w:cstheme="minorHAnsi"/>
          <w:sz w:val="28"/>
          <w:szCs w:val="28"/>
        </w:rPr>
        <w:t>In the light of His glory and grace.</w:t>
      </w:r>
    </w:p>
    <w:p w14:paraId="7DC802B8" w14:textId="77777777" w:rsidR="00F0200F" w:rsidRPr="00F0200F" w:rsidRDefault="00F0200F" w:rsidP="00F0200F">
      <w:pPr>
        <w:spacing w:line="240" w:lineRule="auto"/>
        <w:contextualSpacing/>
        <w:jc w:val="both"/>
        <w:rPr>
          <w:rFonts w:eastAsia="Times New Roman" w:cstheme="minorHAnsi"/>
          <w:i/>
          <w:iCs/>
          <w:sz w:val="28"/>
          <w:szCs w:val="28"/>
        </w:rPr>
      </w:pPr>
      <w:r w:rsidRPr="00F0200F">
        <w:rPr>
          <w:rFonts w:eastAsia="Times New Roman" w:cstheme="minorHAnsi"/>
          <w:i/>
          <w:iCs/>
          <w:sz w:val="28"/>
          <w:szCs w:val="28"/>
        </w:rPr>
        <w:t>(Repeat last 2 lines at the end of the last chorus.)</w:t>
      </w:r>
    </w:p>
    <w:p w14:paraId="7D1D4AF2" w14:textId="77777777" w:rsidR="00F0200F" w:rsidRPr="00F0200F" w:rsidRDefault="00F0200F" w:rsidP="00F0200F">
      <w:pPr>
        <w:spacing w:line="240" w:lineRule="auto"/>
        <w:contextualSpacing/>
        <w:jc w:val="both"/>
        <w:rPr>
          <w:rFonts w:eastAsia="Times New Roman" w:cstheme="minorHAnsi"/>
          <w:sz w:val="18"/>
          <w:szCs w:val="18"/>
        </w:rPr>
      </w:pPr>
    </w:p>
    <w:p w14:paraId="67D11ABA" w14:textId="77777777" w:rsidR="00F0200F" w:rsidRPr="00F0200F" w:rsidRDefault="00F0200F" w:rsidP="00F0200F">
      <w:pPr>
        <w:spacing w:line="240" w:lineRule="auto"/>
        <w:contextualSpacing/>
        <w:jc w:val="both"/>
        <w:rPr>
          <w:rFonts w:eastAsia="Times New Roman" w:cstheme="minorHAnsi"/>
          <w:sz w:val="28"/>
          <w:szCs w:val="28"/>
        </w:rPr>
      </w:pPr>
      <w:r w:rsidRPr="00F0200F">
        <w:rPr>
          <w:rFonts w:eastAsia="Times New Roman" w:cstheme="minorHAnsi"/>
          <w:sz w:val="28"/>
          <w:szCs w:val="28"/>
        </w:rPr>
        <w:t>Through death into life everlasting,</w:t>
      </w:r>
    </w:p>
    <w:p w14:paraId="5BFB324D" w14:textId="77777777" w:rsidR="00F0200F" w:rsidRPr="00F0200F" w:rsidRDefault="00F0200F" w:rsidP="00F0200F">
      <w:pPr>
        <w:spacing w:line="240" w:lineRule="auto"/>
        <w:contextualSpacing/>
        <w:jc w:val="both"/>
        <w:rPr>
          <w:rFonts w:eastAsia="Times New Roman" w:cstheme="minorHAnsi"/>
          <w:sz w:val="28"/>
          <w:szCs w:val="28"/>
        </w:rPr>
      </w:pPr>
      <w:r w:rsidRPr="00F0200F">
        <w:rPr>
          <w:rFonts w:eastAsia="Times New Roman" w:cstheme="minorHAnsi"/>
          <w:sz w:val="28"/>
          <w:szCs w:val="28"/>
        </w:rPr>
        <w:t>He passed, and we follow Him there.</w:t>
      </w:r>
    </w:p>
    <w:p w14:paraId="4EC5A0EB" w14:textId="77777777" w:rsidR="00F0200F" w:rsidRPr="00F0200F" w:rsidRDefault="00F0200F" w:rsidP="00F0200F">
      <w:pPr>
        <w:spacing w:line="240" w:lineRule="auto"/>
        <w:contextualSpacing/>
        <w:jc w:val="both"/>
        <w:rPr>
          <w:rFonts w:eastAsia="Times New Roman" w:cstheme="minorHAnsi"/>
          <w:sz w:val="28"/>
          <w:szCs w:val="28"/>
        </w:rPr>
      </w:pPr>
      <w:r w:rsidRPr="00F0200F">
        <w:rPr>
          <w:rFonts w:eastAsia="Times New Roman" w:cstheme="minorHAnsi"/>
          <w:sz w:val="28"/>
          <w:szCs w:val="28"/>
        </w:rPr>
        <w:t>Over us sin no more hath dominion,</w:t>
      </w:r>
    </w:p>
    <w:p w14:paraId="0EBB3542" w14:textId="77777777" w:rsidR="00F0200F" w:rsidRPr="00F0200F" w:rsidRDefault="00F0200F" w:rsidP="00F0200F">
      <w:pPr>
        <w:spacing w:line="240" w:lineRule="auto"/>
        <w:contextualSpacing/>
        <w:jc w:val="both"/>
        <w:rPr>
          <w:rFonts w:eastAsia="Times New Roman" w:cstheme="minorHAnsi"/>
          <w:sz w:val="28"/>
          <w:szCs w:val="28"/>
        </w:rPr>
      </w:pPr>
      <w:r w:rsidRPr="00F0200F">
        <w:rPr>
          <w:rFonts w:eastAsia="Times New Roman" w:cstheme="minorHAnsi"/>
          <w:sz w:val="28"/>
          <w:szCs w:val="28"/>
        </w:rPr>
        <w:t>For more than conqu'rors we are.</w:t>
      </w:r>
    </w:p>
    <w:p w14:paraId="3EF6EF4E" w14:textId="77777777" w:rsidR="00F0200F" w:rsidRPr="00F0200F" w:rsidRDefault="00F0200F" w:rsidP="00F0200F">
      <w:pPr>
        <w:spacing w:after="0" w:line="240" w:lineRule="auto"/>
        <w:jc w:val="both"/>
        <w:rPr>
          <w:rFonts w:eastAsia="Times New Roman" w:cstheme="minorHAnsi"/>
          <w:sz w:val="18"/>
          <w:szCs w:val="18"/>
        </w:rPr>
      </w:pPr>
    </w:p>
    <w:p w14:paraId="2247645F" w14:textId="77777777" w:rsidR="00F0200F" w:rsidRPr="00F0200F" w:rsidRDefault="00F0200F" w:rsidP="00F0200F">
      <w:pPr>
        <w:spacing w:line="240" w:lineRule="auto"/>
        <w:jc w:val="both"/>
        <w:rPr>
          <w:rFonts w:eastAsia="Times New Roman" w:cstheme="minorHAnsi"/>
          <w:sz w:val="28"/>
          <w:szCs w:val="28"/>
        </w:rPr>
      </w:pPr>
      <w:r w:rsidRPr="00F0200F">
        <w:rPr>
          <w:rFonts w:eastAsia="Times New Roman" w:cstheme="minorHAnsi"/>
          <w:i/>
          <w:iCs/>
          <w:sz w:val="28"/>
          <w:szCs w:val="28"/>
        </w:rPr>
        <w:lastRenderedPageBreak/>
        <w:t>(Chorus)</w:t>
      </w:r>
      <w:r w:rsidRPr="00F0200F">
        <w:rPr>
          <w:sz w:val="24"/>
          <w:szCs w:val="24"/>
        </w:rPr>
        <w:t xml:space="preserve"> </w:t>
      </w:r>
      <w:r w:rsidRPr="00F0200F">
        <w:rPr>
          <w:sz w:val="24"/>
          <w:szCs w:val="24"/>
        </w:rPr>
        <w:tab/>
        <w:t xml:space="preserve">    </w:t>
      </w:r>
      <w:r w:rsidRPr="00F0200F">
        <w:rPr>
          <w:rFonts w:eastAsia="Times New Roman" w:cstheme="minorHAnsi"/>
          <w:sz w:val="18"/>
          <w:szCs w:val="18"/>
        </w:rPr>
        <w:t>© 1922 Public Domain, Words: New Spring, and Music: 1922 New Spring</w:t>
      </w:r>
    </w:p>
    <w:p w14:paraId="27E24C9B" w14:textId="77777777" w:rsidR="00F0200F" w:rsidRPr="00F0200F" w:rsidRDefault="00F0200F" w:rsidP="00F0200F">
      <w:pPr>
        <w:spacing w:line="240" w:lineRule="auto"/>
        <w:jc w:val="both"/>
        <w:rPr>
          <w:rFonts w:eastAsia="Times New Roman" w:cstheme="minorHAnsi"/>
          <w:sz w:val="28"/>
          <w:szCs w:val="28"/>
        </w:rPr>
      </w:pPr>
      <w:r w:rsidRPr="00F0200F">
        <w:rPr>
          <w:rFonts w:eastAsia="Times New Roman" w:cstheme="minorHAnsi"/>
          <w:b/>
          <w:bCs/>
          <w:sz w:val="28"/>
          <w:szCs w:val="28"/>
        </w:rPr>
        <w:t>Sermon -</w:t>
      </w:r>
      <w:r w:rsidRPr="00F0200F">
        <w:rPr>
          <w:rFonts w:eastAsia="Times New Roman" w:cstheme="minorHAnsi"/>
          <w:sz w:val="28"/>
          <w:szCs w:val="28"/>
        </w:rPr>
        <w:t xml:space="preserve"> "Hide and Seek"</w:t>
      </w:r>
    </w:p>
    <w:p w14:paraId="2FA1A3B6" w14:textId="77777777" w:rsidR="00F0200F" w:rsidRPr="00F0200F" w:rsidRDefault="00F0200F" w:rsidP="00F0200F">
      <w:pPr>
        <w:spacing w:line="240" w:lineRule="auto"/>
        <w:rPr>
          <w:rFonts w:eastAsia="Times New Roman" w:cstheme="minorHAnsi"/>
          <w:b/>
          <w:bCs/>
          <w:sz w:val="28"/>
          <w:szCs w:val="24"/>
        </w:rPr>
      </w:pPr>
      <w:r w:rsidRPr="00F0200F">
        <w:rPr>
          <w:rFonts w:eastAsia="Times New Roman" w:cstheme="minorHAnsi"/>
          <w:b/>
          <w:bCs/>
          <w:sz w:val="28"/>
          <w:szCs w:val="24"/>
        </w:rPr>
        <w:t xml:space="preserve">Prayers: </w:t>
      </w:r>
      <w:r w:rsidRPr="00F0200F">
        <w:rPr>
          <w:rFonts w:eastAsia="Times New Roman" w:cstheme="minorHAnsi"/>
          <w:bCs/>
          <w:i/>
          <w:sz w:val="28"/>
          <w:szCs w:val="24"/>
        </w:rPr>
        <w:t>Text in prayer requests to (813) 326-5255</w:t>
      </w:r>
      <w:r w:rsidRPr="00F0200F">
        <w:rPr>
          <w:rFonts w:eastAsia="Times New Roman" w:cstheme="minorHAnsi"/>
          <w:bCs/>
          <w:i/>
          <w:sz w:val="28"/>
          <w:szCs w:val="24"/>
        </w:rPr>
        <w:t>‬</w:t>
      </w:r>
    </w:p>
    <w:p w14:paraId="671248F1" w14:textId="77777777" w:rsidR="00F0200F" w:rsidRPr="00F0200F" w:rsidRDefault="00F0200F" w:rsidP="00F0200F">
      <w:pPr>
        <w:spacing w:after="0"/>
        <w:rPr>
          <w:rFonts w:eastAsia="Times New Roman" w:cstheme="minorHAnsi"/>
          <w:b/>
          <w:bCs/>
          <w:sz w:val="28"/>
          <w:szCs w:val="24"/>
        </w:rPr>
      </w:pPr>
      <w:r w:rsidRPr="00F0200F">
        <w:rPr>
          <w:rFonts w:eastAsia="Times New Roman" w:cstheme="minorHAnsi"/>
          <w:b/>
          <w:bCs/>
          <w:sz w:val="28"/>
          <w:szCs w:val="24"/>
        </w:rPr>
        <w:t xml:space="preserve">Apostles' Creed </w:t>
      </w:r>
      <w:r w:rsidRPr="00F0200F">
        <w:rPr>
          <w:rFonts w:eastAsia="Times New Roman" w:cstheme="minorHAnsi"/>
          <w:i/>
          <w:iCs/>
          <w:color w:val="808080" w:themeColor="background1" w:themeShade="80"/>
          <w:sz w:val="28"/>
          <w:szCs w:val="28"/>
        </w:rPr>
        <w:t>(stand)</w:t>
      </w:r>
    </w:p>
    <w:p w14:paraId="43853EDC" w14:textId="77777777" w:rsidR="00F0200F" w:rsidRPr="00F0200F" w:rsidRDefault="00F0200F" w:rsidP="00F0200F">
      <w:pPr>
        <w:spacing w:line="240" w:lineRule="auto"/>
        <w:rPr>
          <w:rFonts w:eastAsia="Times New Roman" w:cstheme="minorHAnsi"/>
          <w:sz w:val="28"/>
          <w:szCs w:val="24"/>
        </w:rPr>
      </w:pPr>
      <w:r w:rsidRPr="00F0200F">
        <w:rPr>
          <w:rFonts w:eastAsia="Times New Roman" w:cstheme="minorHAnsi"/>
          <w:sz w:val="28"/>
          <w:szCs w:val="24"/>
        </w:rPr>
        <w:t>I believe in God, the Father almighty, maker of heaven and earth,</w:t>
      </w:r>
      <w:r w:rsidRPr="00F0200F">
        <w:rPr>
          <w:rFonts w:eastAsia="Times New Roman" w:cstheme="minorHAnsi"/>
          <w:sz w:val="28"/>
          <w:szCs w:val="24"/>
        </w:rPr>
        <w:br/>
        <w:t>And in Jesus Christ, his only Son, our Lord,</w:t>
      </w:r>
      <w:r w:rsidRPr="00F0200F">
        <w:rPr>
          <w:rFonts w:eastAsia="Times New Roman" w:cstheme="minorHAnsi"/>
          <w:sz w:val="28"/>
          <w:szCs w:val="24"/>
        </w:rPr>
        <w:br/>
        <w:t>who was conceived by the Holy Spirit,</w:t>
      </w:r>
      <w:r w:rsidRPr="00F0200F">
        <w:rPr>
          <w:rFonts w:eastAsia="Times New Roman" w:cstheme="minorHAnsi"/>
          <w:sz w:val="28"/>
          <w:szCs w:val="24"/>
        </w:rPr>
        <w:br/>
        <w:t>born of the Virgin Mary, suffered under Pontius Pilate,</w:t>
      </w:r>
      <w:r w:rsidRPr="00F0200F">
        <w:rPr>
          <w:rFonts w:eastAsia="Times New Roman" w:cstheme="minorHAnsi"/>
          <w:sz w:val="28"/>
          <w:szCs w:val="24"/>
        </w:rPr>
        <w:br/>
        <w:t>was crucified, died and was buried. He descended into hell.</w:t>
      </w:r>
      <w:r w:rsidRPr="00F0200F">
        <w:rPr>
          <w:rFonts w:eastAsia="Times New Roman" w:cstheme="minorHAnsi"/>
          <w:sz w:val="28"/>
          <w:szCs w:val="24"/>
        </w:rPr>
        <w:br/>
        <w:t>The third day he rose again from the dead.</w:t>
      </w:r>
      <w:r w:rsidRPr="00F0200F">
        <w:rPr>
          <w:rFonts w:eastAsia="Times New Roman" w:cstheme="minorHAnsi"/>
          <w:sz w:val="28"/>
          <w:szCs w:val="24"/>
        </w:rPr>
        <w:br/>
        <w:t>He ascended into heaven and sits at the right hand of God</w:t>
      </w:r>
      <w:r w:rsidRPr="00F0200F">
        <w:rPr>
          <w:rFonts w:eastAsia="Times New Roman" w:cstheme="minorHAnsi"/>
          <w:sz w:val="28"/>
          <w:szCs w:val="24"/>
        </w:rPr>
        <w:br/>
        <w:t>the Father almighty.</w:t>
      </w:r>
      <w:r w:rsidRPr="00F0200F">
        <w:rPr>
          <w:rFonts w:eastAsia="Times New Roman" w:cstheme="minorHAnsi"/>
          <w:sz w:val="28"/>
          <w:szCs w:val="24"/>
        </w:rPr>
        <w:br/>
        <w:t>From there he will come to judge the living and the dead.</w:t>
      </w:r>
      <w:r w:rsidRPr="00F0200F">
        <w:rPr>
          <w:rFonts w:eastAsia="Times New Roman" w:cstheme="minorHAnsi"/>
          <w:sz w:val="28"/>
          <w:szCs w:val="24"/>
        </w:rPr>
        <w:br/>
        <w:t>I believe in the Holy Spirit, the holy Christian Church,</w:t>
      </w:r>
      <w:r w:rsidRPr="00F0200F">
        <w:rPr>
          <w:rFonts w:eastAsia="Times New Roman" w:cstheme="minorHAnsi"/>
          <w:sz w:val="28"/>
          <w:szCs w:val="24"/>
        </w:rPr>
        <w:br/>
        <w:t>the communion of saints, the forgiveness of sins,</w:t>
      </w:r>
      <w:r w:rsidRPr="00F0200F">
        <w:rPr>
          <w:rFonts w:eastAsia="Times New Roman" w:cstheme="minorHAnsi"/>
          <w:sz w:val="28"/>
          <w:szCs w:val="24"/>
        </w:rPr>
        <w:br/>
        <w:t>the resurrection of the body, and the life everlasting. Amen.</w:t>
      </w:r>
    </w:p>
    <w:p w14:paraId="20EC8DB8" w14:textId="6A4665D5" w:rsidR="00F0200F" w:rsidRPr="00F0200F" w:rsidRDefault="00F0200F" w:rsidP="00F0200F">
      <w:pPr>
        <w:rPr>
          <w:rFonts w:eastAsia="Times New Roman" w:cstheme="minorHAnsi"/>
          <w:b/>
          <w:bCs/>
          <w:sz w:val="28"/>
          <w:szCs w:val="28"/>
        </w:rPr>
      </w:pPr>
      <w:r w:rsidRPr="00F0200F">
        <w:rPr>
          <w:rFonts w:eastAsia="Times New Roman" w:cstheme="minorHAnsi"/>
          <w:b/>
          <w:bCs/>
          <w:sz w:val="28"/>
          <w:szCs w:val="28"/>
        </w:rPr>
        <w:t xml:space="preserve">The Lord's Prayer </w:t>
      </w:r>
      <w:r w:rsidRPr="00F0200F">
        <w:rPr>
          <w:rFonts w:eastAsia="Times New Roman" w:cstheme="minorHAnsi"/>
          <w:i/>
          <w:iCs/>
          <w:color w:val="808080" w:themeColor="background1" w:themeShade="80"/>
          <w:sz w:val="28"/>
          <w:szCs w:val="28"/>
        </w:rPr>
        <w:t>(stand)</w:t>
      </w:r>
      <w:r>
        <w:rPr>
          <w:rFonts w:eastAsia="Times New Roman" w:cstheme="minorHAnsi"/>
          <w:b/>
          <w:bCs/>
          <w:sz w:val="28"/>
          <w:szCs w:val="28"/>
        </w:rPr>
        <w:br/>
      </w:r>
      <w:r w:rsidRPr="00F0200F">
        <w:rPr>
          <w:rFonts w:eastAsia="Times New Roman" w:cstheme="minorHAnsi"/>
          <w:b/>
          <w:bCs/>
          <w:noProof/>
          <w:sz w:val="28"/>
          <w:szCs w:val="24"/>
        </w:rPr>
        <w:drawing>
          <wp:anchor distT="0" distB="0" distL="114300" distR="114300" simplePos="0" relativeHeight="251666432" behindDoc="1" locked="0" layoutInCell="1" allowOverlap="1" wp14:anchorId="14E7C700" wp14:editId="40254F9B">
            <wp:simplePos x="0" y="0"/>
            <wp:positionH relativeFrom="column">
              <wp:posOffset>5170692</wp:posOffset>
            </wp:positionH>
            <wp:positionV relativeFrom="paragraph">
              <wp:posOffset>877182</wp:posOffset>
            </wp:positionV>
            <wp:extent cx="371475" cy="391160"/>
            <wp:effectExtent l="0" t="0" r="9525" b="8890"/>
            <wp:wrapTight wrapText="bothSides">
              <wp:wrapPolygon edited="0">
                <wp:start x="0" y="0"/>
                <wp:lineTo x="0" y="21039"/>
                <wp:lineTo x="21046" y="21039"/>
                <wp:lineTo x="21046"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nap 2025-06-06 at 11.53.37-blue.jpg"/>
                    <pic:cNvPicPr/>
                  </pic:nvPicPr>
                  <pic:blipFill>
                    <a:blip r:embed="rId7" cstate="print">
                      <a:extLst>
                        <a:ext uri="{28A0092B-C50C-407E-A947-70E740481C1C}">
                          <a14:useLocalDpi xmlns:a14="http://schemas.microsoft.com/office/drawing/2010/main" val="0"/>
                        </a:ext>
                      </a:extLst>
                    </a:blip>
                    <a:stretch>
                      <a:fillRect/>
                    </a:stretch>
                  </pic:blipFill>
                  <pic:spPr>
                    <a:xfrm flipV="1">
                      <a:off x="0" y="0"/>
                      <a:ext cx="371475" cy="391160"/>
                    </a:xfrm>
                    <a:prstGeom prst="rect">
                      <a:avLst/>
                    </a:prstGeom>
                  </pic:spPr>
                </pic:pic>
              </a:graphicData>
            </a:graphic>
          </wp:anchor>
        </w:drawing>
      </w:r>
      <w:r w:rsidRPr="00F0200F">
        <w:rPr>
          <w:rFonts w:eastAsia="Times New Roman" w:cstheme="minorHAnsi"/>
          <w:sz w:val="28"/>
          <w:szCs w:val="28"/>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2E058251" w14:textId="41E610FF" w:rsidR="00F0200F" w:rsidRPr="00F0200F" w:rsidRDefault="00F0200F" w:rsidP="00F0200F">
      <w:pPr>
        <w:spacing w:line="240" w:lineRule="auto"/>
        <w:rPr>
          <w:rFonts w:eastAsia="Times New Roman" w:cstheme="minorHAnsi"/>
          <w:b/>
          <w:bCs/>
          <w:sz w:val="28"/>
          <w:szCs w:val="24"/>
        </w:rPr>
      </w:pPr>
      <w:r w:rsidRPr="00F0200F">
        <w:rPr>
          <w:rFonts w:eastAsia="Times New Roman" w:cstheme="minorHAnsi"/>
          <w:b/>
          <w:bCs/>
          <w:sz w:val="28"/>
          <w:szCs w:val="24"/>
        </w:rPr>
        <w:t xml:space="preserve">Offering </w:t>
      </w:r>
      <w:r w:rsidRPr="00F0200F">
        <w:rPr>
          <w:rFonts w:eastAsia="Times New Roman" w:cstheme="minorHAnsi"/>
          <w:i/>
          <w:iCs/>
          <w:color w:val="808080" w:themeColor="background1" w:themeShade="80"/>
          <w:sz w:val="28"/>
          <w:szCs w:val="28"/>
        </w:rPr>
        <w:t xml:space="preserve">(sit)                                            </w:t>
      </w:r>
      <w:r>
        <w:rPr>
          <w:rFonts w:eastAsia="Times New Roman" w:cstheme="minorHAnsi"/>
          <w:i/>
          <w:iCs/>
          <w:color w:val="808080" w:themeColor="background1" w:themeShade="80"/>
          <w:sz w:val="28"/>
          <w:szCs w:val="28"/>
        </w:rPr>
        <w:t xml:space="preserve">                              </w:t>
      </w:r>
      <w:r w:rsidRPr="00F0200F">
        <w:rPr>
          <w:rFonts w:eastAsia="Times New Roman" w:cstheme="minorHAnsi"/>
          <w:i/>
          <w:iCs/>
          <w:color w:val="808080" w:themeColor="background1" w:themeShade="80"/>
          <w:sz w:val="28"/>
          <w:szCs w:val="28"/>
        </w:rPr>
        <w:t xml:space="preserve">  </w:t>
      </w:r>
      <w:r w:rsidRPr="00F0200F">
        <w:rPr>
          <w:rFonts w:eastAsia="Times New Roman" w:cstheme="minorHAnsi"/>
          <w:i/>
          <w:iCs/>
          <w:sz w:val="28"/>
          <w:szCs w:val="28"/>
        </w:rPr>
        <w:t xml:space="preserve">Give online at: </w:t>
      </w:r>
    </w:p>
    <w:p w14:paraId="2465394A" w14:textId="77777777" w:rsidR="00F0200F" w:rsidRPr="00F0200F" w:rsidRDefault="00F0200F" w:rsidP="00F0200F">
      <w:pPr>
        <w:spacing w:line="240" w:lineRule="auto"/>
        <w:rPr>
          <w:rFonts w:eastAsia="Times New Roman" w:cstheme="minorHAnsi"/>
          <w:i/>
          <w:iCs/>
          <w:color w:val="808080" w:themeColor="background1" w:themeShade="80"/>
          <w:sz w:val="28"/>
          <w:szCs w:val="28"/>
        </w:rPr>
      </w:pPr>
      <w:r w:rsidRPr="00F0200F">
        <w:rPr>
          <w:rFonts w:eastAsia="Times New Roman" w:cstheme="minorHAnsi"/>
          <w:b/>
          <w:bCs/>
          <w:sz w:val="28"/>
          <w:szCs w:val="24"/>
        </w:rPr>
        <w:t xml:space="preserve">Benediction </w:t>
      </w:r>
      <w:r w:rsidRPr="00F0200F">
        <w:rPr>
          <w:rFonts w:eastAsia="Times New Roman" w:cstheme="minorHAnsi"/>
          <w:i/>
          <w:iCs/>
          <w:color w:val="808080" w:themeColor="background1" w:themeShade="80"/>
          <w:sz w:val="28"/>
          <w:szCs w:val="28"/>
        </w:rPr>
        <w:t xml:space="preserve">(The online service ends. The closing song can be found as a YouTube video at FaithWesleyChapel.com/bulletin) </w:t>
      </w:r>
    </w:p>
    <w:p w14:paraId="5A5399E2" w14:textId="77777777" w:rsidR="00F0200F" w:rsidRPr="00F0200F" w:rsidRDefault="00F0200F" w:rsidP="00F0200F">
      <w:pPr>
        <w:spacing w:line="240" w:lineRule="auto"/>
        <w:rPr>
          <w:rFonts w:eastAsia="Times New Roman" w:cstheme="minorHAnsi"/>
          <w:b/>
          <w:bCs/>
          <w:sz w:val="28"/>
          <w:szCs w:val="24"/>
        </w:rPr>
      </w:pPr>
      <w:r w:rsidRPr="00F0200F">
        <w:rPr>
          <w:rFonts w:eastAsia="Times New Roman" w:cstheme="minorHAnsi"/>
          <w:b/>
          <w:bCs/>
          <w:sz w:val="28"/>
          <w:szCs w:val="28"/>
        </w:rPr>
        <w:t>Thank you for joining Faith for worship. We hope to see you in person soon!</w:t>
      </w:r>
    </w:p>
    <w:p w14:paraId="54435050" w14:textId="77777777" w:rsidR="00F0200F" w:rsidRPr="00F0200F" w:rsidRDefault="00F0200F" w:rsidP="00F0200F">
      <w:pPr>
        <w:rPr>
          <w:rFonts w:eastAsia="Times New Roman" w:cstheme="minorHAnsi"/>
          <w:b/>
          <w:bCs/>
          <w:sz w:val="28"/>
          <w:szCs w:val="24"/>
        </w:rPr>
      </w:pPr>
      <w:r w:rsidRPr="00F0200F">
        <w:rPr>
          <w:rFonts w:eastAsia="Times New Roman" w:cstheme="minorHAnsi"/>
          <w:b/>
          <w:bCs/>
          <w:sz w:val="28"/>
          <w:szCs w:val="24"/>
        </w:rPr>
        <w:br w:type="page"/>
      </w:r>
    </w:p>
    <w:p w14:paraId="356CE567" w14:textId="77777777" w:rsidR="00F0200F" w:rsidRPr="00F0200F" w:rsidRDefault="00F0200F" w:rsidP="00F0200F">
      <w:pPr>
        <w:spacing w:line="240" w:lineRule="auto"/>
        <w:contextualSpacing/>
        <w:rPr>
          <w:sz w:val="28"/>
          <w:szCs w:val="28"/>
        </w:rPr>
      </w:pPr>
      <w:r w:rsidRPr="00F0200F">
        <w:rPr>
          <w:rFonts w:eastAsia="Times New Roman" w:cstheme="minorHAnsi"/>
          <w:b/>
          <w:bCs/>
          <w:sz w:val="28"/>
          <w:szCs w:val="28"/>
        </w:rPr>
        <w:lastRenderedPageBreak/>
        <w:t>Closing Song - </w:t>
      </w:r>
      <w:r w:rsidRPr="00F0200F">
        <w:rPr>
          <w:rFonts w:eastAsia="Times New Roman" w:cstheme="minorHAnsi"/>
          <w:sz w:val="28"/>
          <w:szCs w:val="28"/>
        </w:rPr>
        <w:t xml:space="preserve">The Wonderful Cross </w:t>
      </w:r>
      <w:r w:rsidRPr="00F0200F">
        <w:rPr>
          <w:i/>
          <w:iCs/>
          <w:sz w:val="28"/>
          <w:szCs w:val="28"/>
        </w:rPr>
        <w:t xml:space="preserve">       </w:t>
      </w:r>
    </w:p>
    <w:p w14:paraId="2DA9802E" w14:textId="77777777" w:rsidR="00F0200F" w:rsidRPr="00F0200F" w:rsidRDefault="00F0200F" w:rsidP="00F0200F">
      <w:pPr>
        <w:spacing w:line="240" w:lineRule="auto"/>
        <w:contextualSpacing/>
        <w:rPr>
          <w:sz w:val="28"/>
          <w:szCs w:val="28"/>
        </w:rPr>
      </w:pPr>
      <w:r w:rsidRPr="00F0200F">
        <w:rPr>
          <w:sz w:val="28"/>
          <w:szCs w:val="28"/>
        </w:rPr>
        <w:t>When I survey the wondrous cross, on which the prince of glory died,</w:t>
      </w:r>
    </w:p>
    <w:p w14:paraId="5AA71D6E" w14:textId="77777777" w:rsidR="00F0200F" w:rsidRPr="00F0200F" w:rsidRDefault="00F0200F" w:rsidP="00F0200F">
      <w:pPr>
        <w:spacing w:line="240" w:lineRule="auto"/>
        <w:contextualSpacing/>
        <w:rPr>
          <w:sz w:val="32"/>
          <w:szCs w:val="32"/>
        </w:rPr>
      </w:pPr>
      <w:r w:rsidRPr="00F0200F">
        <w:rPr>
          <w:sz w:val="28"/>
          <w:szCs w:val="28"/>
        </w:rPr>
        <w:t>My richest gain I count but loss, and pour contempt on all my pride.</w:t>
      </w:r>
    </w:p>
    <w:p w14:paraId="5820F20E" w14:textId="77777777" w:rsidR="00F0200F" w:rsidRPr="00F0200F" w:rsidRDefault="00F0200F" w:rsidP="00F0200F">
      <w:pPr>
        <w:spacing w:line="240" w:lineRule="auto"/>
        <w:contextualSpacing/>
        <w:rPr>
          <w:sz w:val="20"/>
          <w:szCs w:val="20"/>
        </w:rPr>
      </w:pPr>
    </w:p>
    <w:p w14:paraId="02F2EEE9" w14:textId="77777777" w:rsidR="00F0200F" w:rsidRPr="00F0200F" w:rsidRDefault="00F0200F" w:rsidP="00F0200F">
      <w:pPr>
        <w:spacing w:line="240" w:lineRule="auto"/>
        <w:contextualSpacing/>
        <w:rPr>
          <w:sz w:val="28"/>
          <w:szCs w:val="28"/>
        </w:rPr>
      </w:pPr>
      <w:r w:rsidRPr="00F0200F">
        <w:rPr>
          <w:sz w:val="28"/>
          <w:szCs w:val="28"/>
        </w:rPr>
        <w:t>Forbid it, Lord, that I should boast, save in the death of Christ my God.</w:t>
      </w:r>
    </w:p>
    <w:p w14:paraId="3CC422BB" w14:textId="77777777" w:rsidR="00F0200F" w:rsidRPr="00F0200F" w:rsidRDefault="00F0200F" w:rsidP="00F0200F">
      <w:pPr>
        <w:spacing w:line="240" w:lineRule="auto"/>
        <w:contextualSpacing/>
        <w:rPr>
          <w:sz w:val="32"/>
          <w:szCs w:val="32"/>
        </w:rPr>
      </w:pPr>
      <w:r w:rsidRPr="00F0200F">
        <w:rPr>
          <w:sz w:val="28"/>
          <w:szCs w:val="28"/>
        </w:rPr>
        <w:t>All the vain things that charm me most, I sacrifice them to His blood.</w:t>
      </w:r>
    </w:p>
    <w:p w14:paraId="4B7541B8" w14:textId="77777777" w:rsidR="00F0200F" w:rsidRPr="00F0200F" w:rsidRDefault="00F0200F" w:rsidP="00F0200F">
      <w:pPr>
        <w:spacing w:line="240" w:lineRule="auto"/>
        <w:contextualSpacing/>
        <w:rPr>
          <w:sz w:val="18"/>
          <w:szCs w:val="18"/>
        </w:rPr>
      </w:pPr>
    </w:p>
    <w:p w14:paraId="6C66FBE5" w14:textId="77777777" w:rsidR="00F0200F" w:rsidRPr="00F0200F" w:rsidRDefault="00F0200F" w:rsidP="00F0200F">
      <w:pPr>
        <w:spacing w:line="240" w:lineRule="auto"/>
        <w:contextualSpacing/>
        <w:rPr>
          <w:sz w:val="28"/>
          <w:szCs w:val="28"/>
        </w:rPr>
      </w:pPr>
      <w:r w:rsidRPr="00F0200F">
        <w:rPr>
          <w:sz w:val="28"/>
          <w:szCs w:val="28"/>
        </w:rPr>
        <w:t>Chorus:</w:t>
      </w:r>
    </w:p>
    <w:p w14:paraId="45DA680B" w14:textId="77777777" w:rsidR="00F0200F" w:rsidRPr="00F0200F" w:rsidRDefault="00F0200F" w:rsidP="00F0200F">
      <w:pPr>
        <w:spacing w:line="240" w:lineRule="auto"/>
        <w:contextualSpacing/>
        <w:rPr>
          <w:sz w:val="28"/>
          <w:szCs w:val="28"/>
        </w:rPr>
      </w:pPr>
      <w:r w:rsidRPr="00F0200F">
        <w:rPr>
          <w:sz w:val="28"/>
          <w:szCs w:val="28"/>
        </w:rPr>
        <w:t>O the wonderful cross, O the wonderful cross,</w:t>
      </w:r>
    </w:p>
    <w:p w14:paraId="66D63E8B" w14:textId="77777777" w:rsidR="00F0200F" w:rsidRPr="00F0200F" w:rsidRDefault="00F0200F" w:rsidP="00F0200F">
      <w:pPr>
        <w:spacing w:line="240" w:lineRule="auto"/>
        <w:contextualSpacing/>
        <w:rPr>
          <w:sz w:val="28"/>
          <w:szCs w:val="28"/>
        </w:rPr>
      </w:pPr>
      <w:r w:rsidRPr="00F0200F">
        <w:rPr>
          <w:sz w:val="28"/>
          <w:szCs w:val="28"/>
        </w:rPr>
        <w:t>Bids me come and die and find that I may truly live.</w:t>
      </w:r>
    </w:p>
    <w:p w14:paraId="442A3E73" w14:textId="77777777" w:rsidR="00F0200F" w:rsidRPr="00F0200F" w:rsidRDefault="00F0200F" w:rsidP="00F0200F">
      <w:pPr>
        <w:spacing w:line="240" w:lineRule="auto"/>
        <w:contextualSpacing/>
        <w:rPr>
          <w:sz w:val="28"/>
          <w:szCs w:val="28"/>
        </w:rPr>
      </w:pPr>
      <w:r w:rsidRPr="00F0200F">
        <w:rPr>
          <w:sz w:val="28"/>
          <w:szCs w:val="28"/>
        </w:rPr>
        <w:t>O the wonderful cross, O the wonderful cross,</w:t>
      </w:r>
    </w:p>
    <w:p w14:paraId="23AAA775" w14:textId="77777777" w:rsidR="00F0200F" w:rsidRPr="00F0200F" w:rsidRDefault="00F0200F" w:rsidP="00F0200F">
      <w:pPr>
        <w:spacing w:line="240" w:lineRule="auto"/>
        <w:contextualSpacing/>
        <w:rPr>
          <w:sz w:val="28"/>
          <w:szCs w:val="28"/>
        </w:rPr>
      </w:pPr>
      <w:r w:rsidRPr="00F0200F">
        <w:rPr>
          <w:sz w:val="28"/>
          <w:szCs w:val="28"/>
        </w:rPr>
        <w:t>All who gather here by grace draw near and bless Your name.</w:t>
      </w:r>
    </w:p>
    <w:p w14:paraId="64E6F9A3" w14:textId="77777777" w:rsidR="00F0200F" w:rsidRPr="00F0200F" w:rsidRDefault="00F0200F" w:rsidP="00F0200F">
      <w:pPr>
        <w:spacing w:line="240" w:lineRule="auto"/>
        <w:contextualSpacing/>
        <w:rPr>
          <w:sz w:val="18"/>
          <w:szCs w:val="18"/>
        </w:rPr>
      </w:pPr>
    </w:p>
    <w:p w14:paraId="0C03BCA8" w14:textId="77777777" w:rsidR="00F0200F" w:rsidRPr="00F0200F" w:rsidRDefault="00F0200F" w:rsidP="00F0200F">
      <w:pPr>
        <w:spacing w:line="240" w:lineRule="auto"/>
        <w:contextualSpacing/>
        <w:rPr>
          <w:sz w:val="28"/>
          <w:szCs w:val="28"/>
        </w:rPr>
      </w:pPr>
      <w:r w:rsidRPr="00F0200F">
        <w:rPr>
          <w:sz w:val="28"/>
          <w:szCs w:val="28"/>
        </w:rPr>
        <w:t>See from his head, His hands, His feet,</w:t>
      </w:r>
    </w:p>
    <w:p w14:paraId="066935BA" w14:textId="77777777" w:rsidR="00F0200F" w:rsidRPr="00F0200F" w:rsidRDefault="00F0200F" w:rsidP="00F0200F">
      <w:pPr>
        <w:spacing w:line="240" w:lineRule="auto"/>
        <w:contextualSpacing/>
        <w:rPr>
          <w:sz w:val="28"/>
          <w:szCs w:val="28"/>
        </w:rPr>
      </w:pPr>
      <w:r w:rsidRPr="00F0200F">
        <w:rPr>
          <w:sz w:val="28"/>
          <w:szCs w:val="28"/>
        </w:rPr>
        <w:t>Sorrow and love flow mingled down.</w:t>
      </w:r>
    </w:p>
    <w:p w14:paraId="0D3ED8FF" w14:textId="77777777" w:rsidR="00F0200F" w:rsidRDefault="00F0200F" w:rsidP="00F0200F">
      <w:pPr>
        <w:spacing w:after="0" w:line="240" w:lineRule="auto"/>
        <w:contextualSpacing/>
        <w:rPr>
          <w:sz w:val="28"/>
          <w:szCs w:val="28"/>
        </w:rPr>
      </w:pPr>
      <w:r w:rsidRPr="00F0200F">
        <w:rPr>
          <w:sz w:val="28"/>
          <w:szCs w:val="28"/>
        </w:rPr>
        <w:t>Did e’er such love and sorrow meet, or thorns compose so rich a crown.</w:t>
      </w:r>
    </w:p>
    <w:p w14:paraId="385C3593" w14:textId="77777777" w:rsidR="00F0200F" w:rsidRPr="00F0200F" w:rsidRDefault="00F0200F" w:rsidP="00F0200F">
      <w:pPr>
        <w:spacing w:after="0" w:line="240" w:lineRule="auto"/>
        <w:contextualSpacing/>
        <w:rPr>
          <w:sz w:val="18"/>
          <w:szCs w:val="18"/>
        </w:rPr>
      </w:pPr>
    </w:p>
    <w:p w14:paraId="3F17597F" w14:textId="77777777" w:rsidR="00F0200F" w:rsidRPr="00F0200F" w:rsidRDefault="00F0200F" w:rsidP="00F0200F">
      <w:pPr>
        <w:spacing w:line="240" w:lineRule="auto"/>
        <w:rPr>
          <w:i/>
          <w:iCs/>
          <w:sz w:val="28"/>
          <w:szCs w:val="28"/>
        </w:rPr>
      </w:pPr>
      <w:r w:rsidRPr="00F0200F">
        <w:rPr>
          <w:i/>
          <w:iCs/>
          <w:sz w:val="28"/>
          <w:szCs w:val="28"/>
        </w:rPr>
        <w:t>(Chorus)</w:t>
      </w:r>
    </w:p>
    <w:p w14:paraId="7DD13313" w14:textId="77777777" w:rsidR="00F0200F" w:rsidRPr="00F0200F" w:rsidRDefault="00F0200F" w:rsidP="00F0200F">
      <w:pPr>
        <w:spacing w:line="240" w:lineRule="auto"/>
        <w:contextualSpacing/>
        <w:rPr>
          <w:sz w:val="28"/>
          <w:szCs w:val="28"/>
        </w:rPr>
      </w:pPr>
      <w:r w:rsidRPr="00F0200F">
        <w:rPr>
          <w:sz w:val="28"/>
          <w:szCs w:val="28"/>
        </w:rPr>
        <w:t>Were the whole realm of nature mine,</w:t>
      </w:r>
      <w:r w:rsidRPr="00F0200F">
        <w:rPr>
          <w:sz w:val="28"/>
          <w:szCs w:val="28"/>
        </w:rPr>
        <w:br/>
        <w:t>That were a present far too small</w:t>
      </w:r>
    </w:p>
    <w:p w14:paraId="5DA16D37" w14:textId="77777777" w:rsidR="00F0200F" w:rsidRPr="00F0200F" w:rsidRDefault="00F0200F" w:rsidP="00F0200F">
      <w:pPr>
        <w:spacing w:line="240" w:lineRule="auto"/>
        <w:contextualSpacing/>
        <w:rPr>
          <w:sz w:val="28"/>
          <w:szCs w:val="28"/>
        </w:rPr>
      </w:pPr>
      <w:r w:rsidRPr="00F0200F">
        <w:rPr>
          <w:sz w:val="28"/>
          <w:szCs w:val="28"/>
        </w:rPr>
        <w:t xml:space="preserve">Love so amazing so divine, demands my soul, my life, my all. </w:t>
      </w:r>
      <w:r w:rsidRPr="00F0200F">
        <w:rPr>
          <w:sz w:val="28"/>
          <w:szCs w:val="28"/>
        </w:rPr>
        <w:br/>
        <w:t xml:space="preserve">                                                                                 </w:t>
      </w:r>
      <w:r w:rsidRPr="00F0200F">
        <w:rPr>
          <w:sz w:val="16"/>
          <w:szCs w:val="16"/>
        </w:rPr>
        <w:t>© 2000 worshiptogether.com Songs</w:t>
      </w:r>
    </w:p>
    <w:p w14:paraId="1DA8C673" w14:textId="77777777" w:rsidR="0089429E" w:rsidRDefault="0089429E" w:rsidP="0089429E">
      <w:pPr>
        <w:spacing w:line="240" w:lineRule="auto"/>
        <w:rPr>
          <w:rFonts w:eastAsia="Times New Roman" w:cstheme="minorHAnsi"/>
          <w:sz w:val="24"/>
          <w:szCs w:val="24"/>
        </w:rPr>
      </w:pPr>
    </w:p>
    <w:p w14:paraId="60FCAC7F" w14:textId="77777777" w:rsidR="0089429E" w:rsidRDefault="0089429E" w:rsidP="0089429E">
      <w:pPr>
        <w:spacing w:line="240" w:lineRule="auto"/>
        <w:rPr>
          <w:rFonts w:eastAsia="Times New Roman" w:cstheme="minorHAnsi"/>
          <w:sz w:val="24"/>
          <w:szCs w:val="24"/>
        </w:rPr>
      </w:pPr>
    </w:p>
    <w:p w14:paraId="6A1B9293" w14:textId="77777777" w:rsidR="00F0200F" w:rsidRDefault="00F0200F" w:rsidP="0089429E">
      <w:pPr>
        <w:spacing w:line="240" w:lineRule="auto"/>
        <w:rPr>
          <w:rFonts w:eastAsia="Times New Roman" w:cstheme="minorHAnsi"/>
          <w:sz w:val="24"/>
          <w:szCs w:val="24"/>
        </w:rPr>
      </w:pPr>
    </w:p>
    <w:p w14:paraId="3B96B76D" w14:textId="77777777" w:rsidR="0089429E" w:rsidRPr="0089429E" w:rsidRDefault="0089429E" w:rsidP="0089429E">
      <w:pPr>
        <w:spacing w:line="240" w:lineRule="auto"/>
        <w:rPr>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1A7EB5" w14:paraId="62EA3372" w14:textId="77777777" w:rsidTr="001A7EB5">
        <w:trPr>
          <w:jc w:val="center"/>
        </w:trPr>
        <w:tc>
          <w:tcPr>
            <w:tcW w:w="6470" w:type="dxa"/>
            <w:gridSpan w:val="2"/>
          </w:tcPr>
          <w:p w14:paraId="634ED910" w14:textId="77777777" w:rsidR="001A7EB5" w:rsidRPr="00AA3009" w:rsidRDefault="001A7EB5" w:rsidP="00B52A74">
            <w:pPr>
              <w:jc w:val="center"/>
              <w:rPr>
                <w:rFonts w:eastAsia="Times New Roman" w:cstheme="minorHAnsi"/>
                <w:b/>
                <w:bCs/>
              </w:rPr>
            </w:pPr>
            <w:r w:rsidRPr="00AA3009">
              <w:rPr>
                <w:rFonts w:eastAsia="Times New Roman" w:cstheme="minorHAnsi"/>
                <w:b/>
                <w:bCs/>
              </w:rPr>
              <w:t>Serving This Week</w:t>
            </w:r>
          </w:p>
        </w:tc>
      </w:tr>
      <w:tr w:rsidR="001A7EB5" w14:paraId="07831010" w14:textId="77777777" w:rsidTr="001A7EB5">
        <w:trPr>
          <w:jc w:val="center"/>
        </w:trPr>
        <w:tc>
          <w:tcPr>
            <w:tcW w:w="6470" w:type="dxa"/>
            <w:gridSpan w:val="2"/>
          </w:tcPr>
          <w:p w14:paraId="4DC48730" w14:textId="77777777" w:rsidR="001A7EB5" w:rsidRPr="00AA3009" w:rsidRDefault="001A7EB5" w:rsidP="00B52A74">
            <w:pPr>
              <w:rPr>
                <w:rFonts w:eastAsia="Times New Roman" w:cstheme="minorHAnsi"/>
                <w:sz w:val="16"/>
                <w:szCs w:val="16"/>
              </w:rPr>
            </w:pPr>
          </w:p>
        </w:tc>
      </w:tr>
      <w:tr w:rsidR="001A7EB5" w14:paraId="03EB2229" w14:textId="77777777" w:rsidTr="001A7EB5">
        <w:trPr>
          <w:jc w:val="center"/>
        </w:trPr>
        <w:tc>
          <w:tcPr>
            <w:tcW w:w="3235" w:type="dxa"/>
          </w:tcPr>
          <w:p w14:paraId="4A0BDE33" w14:textId="77777777" w:rsidR="001A7EB5" w:rsidRPr="00AA3009" w:rsidRDefault="001A7EB5" w:rsidP="00B52A74">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Larry Chmiel</w:t>
            </w:r>
          </w:p>
        </w:tc>
        <w:tc>
          <w:tcPr>
            <w:tcW w:w="3235" w:type="dxa"/>
          </w:tcPr>
          <w:p w14:paraId="445820B2" w14:textId="77777777" w:rsidR="001A7EB5" w:rsidRPr="00AA3009" w:rsidRDefault="001A7EB5" w:rsidP="00B52A74">
            <w:pPr>
              <w:rPr>
                <w:rFonts w:eastAsia="Times New Roman" w:cstheme="minorHAnsi"/>
                <w:b/>
                <w:bCs/>
              </w:rPr>
            </w:pPr>
            <w:r w:rsidRPr="00AA3009">
              <w:rPr>
                <w:rFonts w:eastAsia="Times New Roman" w:cstheme="minorHAnsi"/>
                <w:b/>
                <w:bCs/>
              </w:rPr>
              <w:t>Children’s Church Teacher:</w:t>
            </w:r>
          </w:p>
        </w:tc>
      </w:tr>
      <w:tr w:rsidR="001A7EB5" w14:paraId="28E29870" w14:textId="77777777" w:rsidTr="001A7EB5">
        <w:trPr>
          <w:jc w:val="center"/>
        </w:trPr>
        <w:tc>
          <w:tcPr>
            <w:tcW w:w="3235" w:type="dxa"/>
          </w:tcPr>
          <w:p w14:paraId="6E8A3C09" w14:textId="77777777" w:rsidR="001A7EB5" w:rsidRPr="00AA3009" w:rsidRDefault="001A7EB5" w:rsidP="00B52A74">
            <w:pPr>
              <w:rPr>
                <w:rFonts w:eastAsia="Times New Roman" w:cstheme="minorHAnsi"/>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Ben Pike</w:t>
            </w:r>
          </w:p>
        </w:tc>
        <w:tc>
          <w:tcPr>
            <w:tcW w:w="3235" w:type="dxa"/>
          </w:tcPr>
          <w:p w14:paraId="482E0780" w14:textId="77777777" w:rsidR="001A7EB5" w:rsidRPr="00AA3009" w:rsidRDefault="001A7EB5" w:rsidP="00B52A74">
            <w:pPr>
              <w:rPr>
                <w:rFonts w:eastAsia="Times New Roman" w:cstheme="minorHAnsi"/>
              </w:rPr>
            </w:pPr>
            <w:r>
              <w:rPr>
                <w:rFonts w:eastAsia="Times New Roman" w:cstheme="minorHAnsi"/>
              </w:rPr>
              <w:t>Halston &amp; Ben</w:t>
            </w:r>
          </w:p>
        </w:tc>
      </w:tr>
      <w:tr w:rsidR="001A7EB5" w14:paraId="0AB06217" w14:textId="77777777" w:rsidTr="001A7EB5">
        <w:trPr>
          <w:jc w:val="center"/>
        </w:trPr>
        <w:tc>
          <w:tcPr>
            <w:tcW w:w="3235" w:type="dxa"/>
          </w:tcPr>
          <w:p w14:paraId="17FEB97C" w14:textId="77777777" w:rsidR="001A7EB5" w:rsidRPr="00AA3009" w:rsidRDefault="001A7EB5" w:rsidP="00B52A74">
            <w:pPr>
              <w:rPr>
                <w:rFonts w:eastAsia="Times New Roman" w:cstheme="minorHAnsi"/>
              </w:rPr>
            </w:pPr>
            <w:r w:rsidRPr="00AA3009">
              <w:rPr>
                <w:rFonts w:eastAsia="Times New Roman" w:cstheme="minorHAnsi"/>
                <w:b/>
                <w:bCs/>
              </w:rPr>
              <w:t>Acolyte:</w:t>
            </w:r>
            <w:r>
              <w:rPr>
                <w:rFonts w:eastAsia="Times New Roman" w:cstheme="minorHAnsi"/>
              </w:rPr>
              <w:t xml:space="preserve"> Alanna Bingaman</w:t>
            </w:r>
          </w:p>
        </w:tc>
        <w:tc>
          <w:tcPr>
            <w:tcW w:w="3235" w:type="dxa"/>
          </w:tcPr>
          <w:p w14:paraId="221E97C0" w14:textId="77777777" w:rsidR="001A7EB5" w:rsidRPr="00AA3009" w:rsidRDefault="001A7EB5" w:rsidP="00B52A74">
            <w:pPr>
              <w:rPr>
                <w:rFonts w:eastAsia="Times New Roman" w:cstheme="minorHAnsi"/>
                <w:b/>
                <w:bCs/>
              </w:rPr>
            </w:pPr>
            <w:r w:rsidRPr="00AA3009">
              <w:rPr>
                <w:rFonts w:eastAsia="Times New Roman" w:cstheme="minorHAnsi"/>
                <w:b/>
                <w:bCs/>
              </w:rPr>
              <w:t>Children’s Church Assistant:</w:t>
            </w:r>
          </w:p>
        </w:tc>
      </w:tr>
      <w:tr w:rsidR="001A7EB5" w14:paraId="5360263E" w14:textId="77777777" w:rsidTr="001A7EB5">
        <w:trPr>
          <w:jc w:val="center"/>
        </w:trPr>
        <w:tc>
          <w:tcPr>
            <w:tcW w:w="3235" w:type="dxa"/>
          </w:tcPr>
          <w:p w14:paraId="2BAFCED2" w14:textId="77777777" w:rsidR="001A7EB5" w:rsidRPr="00AA3009" w:rsidRDefault="001A7EB5" w:rsidP="00B52A74">
            <w:pPr>
              <w:rPr>
                <w:rFonts w:eastAsia="Times New Roman" w:cstheme="minorHAnsi"/>
              </w:rPr>
            </w:pPr>
            <w:r w:rsidRPr="00AA3009">
              <w:rPr>
                <w:rFonts w:eastAsia="Times New Roman" w:cstheme="minorHAnsi"/>
                <w:b/>
                <w:bCs/>
              </w:rPr>
              <w:t>Com. Asst:</w:t>
            </w:r>
            <w:r>
              <w:rPr>
                <w:rFonts w:eastAsia="Times New Roman" w:cstheme="minorHAnsi"/>
              </w:rPr>
              <w:t xml:space="preserve"> Larry Chmiel</w:t>
            </w:r>
          </w:p>
        </w:tc>
        <w:tc>
          <w:tcPr>
            <w:tcW w:w="3235" w:type="dxa"/>
          </w:tcPr>
          <w:p w14:paraId="129E0630" w14:textId="77777777" w:rsidR="001A7EB5" w:rsidRPr="00AA3009" w:rsidRDefault="001A7EB5" w:rsidP="00B52A74">
            <w:pPr>
              <w:rPr>
                <w:rFonts w:eastAsia="Times New Roman" w:cstheme="minorHAnsi"/>
              </w:rPr>
            </w:pPr>
            <w:r>
              <w:rPr>
                <w:rFonts w:eastAsia="Times New Roman" w:cstheme="minorHAnsi"/>
              </w:rPr>
              <w:t>N/A</w:t>
            </w:r>
          </w:p>
        </w:tc>
      </w:tr>
      <w:tr w:rsidR="001A7EB5" w14:paraId="0BC6E065" w14:textId="77777777" w:rsidTr="001A7EB5">
        <w:trPr>
          <w:jc w:val="center"/>
        </w:trPr>
        <w:tc>
          <w:tcPr>
            <w:tcW w:w="6470" w:type="dxa"/>
            <w:gridSpan w:val="2"/>
          </w:tcPr>
          <w:p w14:paraId="2AA80B51" w14:textId="77777777" w:rsidR="001A7EB5" w:rsidRDefault="001A7EB5" w:rsidP="00B52A74">
            <w:pPr>
              <w:rPr>
                <w:rFonts w:eastAsia="Times New Roman" w:cstheme="minorHAnsi"/>
                <w:sz w:val="24"/>
                <w:szCs w:val="24"/>
              </w:rPr>
            </w:pPr>
          </w:p>
        </w:tc>
      </w:tr>
      <w:tr w:rsidR="001A7EB5" w14:paraId="49B8F2F0" w14:textId="77777777" w:rsidTr="001A7EB5">
        <w:trPr>
          <w:jc w:val="center"/>
        </w:trPr>
        <w:tc>
          <w:tcPr>
            <w:tcW w:w="6470" w:type="dxa"/>
            <w:gridSpan w:val="2"/>
          </w:tcPr>
          <w:p w14:paraId="679B3E7B" w14:textId="77777777" w:rsidR="001A7EB5" w:rsidRDefault="001A7EB5" w:rsidP="00B52A74">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Next</w:t>
            </w:r>
            <w:r w:rsidRPr="00AA3009">
              <w:rPr>
                <w:rFonts w:eastAsia="Times New Roman" w:cstheme="minorHAnsi"/>
                <w:b/>
                <w:bCs/>
              </w:rPr>
              <w:t xml:space="preserve"> Week</w:t>
            </w:r>
          </w:p>
        </w:tc>
      </w:tr>
      <w:tr w:rsidR="001A7EB5" w14:paraId="360EA8F3" w14:textId="77777777" w:rsidTr="001A7EB5">
        <w:trPr>
          <w:jc w:val="center"/>
        </w:trPr>
        <w:tc>
          <w:tcPr>
            <w:tcW w:w="6470" w:type="dxa"/>
            <w:gridSpan w:val="2"/>
          </w:tcPr>
          <w:p w14:paraId="574CBD80" w14:textId="77777777" w:rsidR="001A7EB5" w:rsidRPr="00AA3009" w:rsidRDefault="001A7EB5" w:rsidP="00B52A74">
            <w:pPr>
              <w:rPr>
                <w:rFonts w:eastAsia="Times New Roman" w:cstheme="minorHAnsi"/>
                <w:sz w:val="16"/>
                <w:szCs w:val="16"/>
              </w:rPr>
            </w:pPr>
          </w:p>
        </w:tc>
      </w:tr>
      <w:tr w:rsidR="001A7EB5" w14:paraId="2C5493AA" w14:textId="77777777" w:rsidTr="001A7EB5">
        <w:trPr>
          <w:jc w:val="center"/>
        </w:trPr>
        <w:tc>
          <w:tcPr>
            <w:tcW w:w="3235" w:type="dxa"/>
          </w:tcPr>
          <w:p w14:paraId="6B7436C2" w14:textId="77777777" w:rsidR="001A7EB5" w:rsidRPr="00AA3009" w:rsidRDefault="001A7EB5" w:rsidP="00B52A74">
            <w:pPr>
              <w:rPr>
                <w:rFonts w:eastAsia="Times New Roman" w:cstheme="minorHAnsi"/>
              </w:rPr>
            </w:pPr>
            <w:r>
              <w:rPr>
                <w:rFonts w:eastAsia="Times New Roman" w:cstheme="minorHAnsi"/>
                <w:b/>
                <w:bCs/>
              </w:rPr>
              <w:t>O.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Melissa Steinbrueck</w:t>
            </w:r>
          </w:p>
        </w:tc>
        <w:tc>
          <w:tcPr>
            <w:tcW w:w="3235" w:type="dxa"/>
          </w:tcPr>
          <w:p w14:paraId="6465B16D" w14:textId="77777777" w:rsidR="001A7EB5" w:rsidRPr="00AA3009" w:rsidRDefault="001A7EB5" w:rsidP="00B52A74">
            <w:pPr>
              <w:rPr>
                <w:rFonts w:eastAsia="Times New Roman" w:cstheme="minorHAnsi"/>
              </w:rPr>
            </w:pPr>
            <w:r w:rsidRPr="00AA3009">
              <w:rPr>
                <w:rFonts w:eastAsia="Times New Roman" w:cstheme="minorHAnsi"/>
                <w:b/>
                <w:bCs/>
              </w:rPr>
              <w:t>Children’s Church Teacher:</w:t>
            </w:r>
          </w:p>
        </w:tc>
      </w:tr>
      <w:tr w:rsidR="001A7EB5" w14:paraId="03C448A6" w14:textId="77777777" w:rsidTr="001A7EB5">
        <w:trPr>
          <w:jc w:val="center"/>
        </w:trPr>
        <w:tc>
          <w:tcPr>
            <w:tcW w:w="3235" w:type="dxa"/>
          </w:tcPr>
          <w:p w14:paraId="43B1BE45" w14:textId="77777777" w:rsidR="001A7EB5" w:rsidRPr="003D43FC" w:rsidRDefault="001A7EB5" w:rsidP="00B52A74">
            <w:pPr>
              <w:rPr>
                <w:rFonts w:eastAsia="Times New Roman" w:cstheme="minorHAnsi"/>
                <w:sz w:val="18"/>
                <w:szCs w:val="18"/>
              </w:rPr>
            </w:pPr>
            <w:r>
              <w:rPr>
                <w:rFonts w:eastAsia="Times New Roman" w:cstheme="minorHAnsi"/>
                <w:b/>
                <w:bCs/>
              </w:rPr>
              <w:t>Epistle</w:t>
            </w:r>
            <w:r w:rsidRPr="00AA3009">
              <w:rPr>
                <w:rFonts w:eastAsia="Times New Roman" w:cstheme="minorHAnsi"/>
                <w:b/>
                <w:bCs/>
              </w:rPr>
              <w:t xml:space="preserve"> Reader:</w:t>
            </w:r>
            <w:r>
              <w:rPr>
                <w:rFonts w:eastAsia="Times New Roman" w:cstheme="minorHAnsi"/>
              </w:rPr>
              <w:t xml:space="preserve"> </w:t>
            </w:r>
            <w:r w:rsidRPr="003D43FC">
              <w:rPr>
                <w:rFonts w:eastAsia="Times New Roman" w:cstheme="minorHAnsi"/>
              </w:rPr>
              <w:t>Josh Strasheim</w:t>
            </w:r>
          </w:p>
        </w:tc>
        <w:tc>
          <w:tcPr>
            <w:tcW w:w="3235" w:type="dxa"/>
          </w:tcPr>
          <w:p w14:paraId="14DD2AEB" w14:textId="77777777" w:rsidR="001A7EB5" w:rsidRPr="00AA3009" w:rsidRDefault="001A7EB5" w:rsidP="00B52A74">
            <w:pPr>
              <w:rPr>
                <w:rFonts w:eastAsia="Times New Roman" w:cstheme="minorHAnsi"/>
              </w:rPr>
            </w:pPr>
            <w:r>
              <w:rPr>
                <w:rFonts w:eastAsia="Times New Roman" w:cstheme="minorHAnsi"/>
              </w:rPr>
              <w:t>Melissa Steinbrueck</w:t>
            </w:r>
          </w:p>
        </w:tc>
      </w:tr>
      <w:tr w:rsidR="001A7EB5" w14:paraId="6B99CC30" w14:textId="77777777" w:rsidTr="001A7EB5">
        <w:trPr>
          <w:jc w:val="center"/>
        </w:trPr>
        <w:tc>
          <w:tcPr>
            <w:tcW w:w="3235" w:type="dxa"/>
          </w:tcPr>
          <w:p w14:paraId="1C23C287" w14:textId="77777777" w:rsidR="001A7EB5" w:rsidRDefault="001A7EB5" w:rsidP="00B52A74">
            <w:pPr>
              <w:rPr>
                <w:rFonts w:eastAsia="Times New Roman" w:cstheme="minorHAnsi"/>
              </w:rPr>
            </w:pPr>
            <w:r w:rsidRPr="00AA3009">
              <w:rPr>
                <w:rFonts w:eastAsia="Times New Roman" w:cstheme="minorHAnsi"/>
                <w:b/>
                <w:bCs/>
              </w:rPr>
              <w:t>Acolyte:</w:t>
            </w:r>
            <w:r>
              <w:rPr>
                <w:rFonts w:eastAsia="Times New Roman" w:cstheme="minorHAnsi"/>
              </w:rPr>
              <w:t xml:space="preserve"> </w:t>
            </w:r>
            <w:r w:rsidRPr="003D43FC">
              <w:rPr>
                <w:rFonts w:eastAsia="Times New Roman" w:cstheme="minorHAnsi"/>
              </w:rPr>
              <w:t>Thomas Horness</w:t>
            </w:r>
          </w:p>
          <w:p w14:paraId="22EA6DB1" w14:textId="77777777" w:rsidR="001A7EB5" w:rsidRPr="00AA3009" w:rsidRDefault="001A7EB5" w:rsidP="00B52A74">
            <w:pPr>
              <w:rPr>
                <w:rFonts w:eastAsia="Times New Roman" w:cstheme="minorHAnsi"/>
              </w:rPr>
            </w:pPr>
            <w:r w:rsidRPr="003D43FC">
              <w:rPr>
                <w:rFonts w:eastAsia="Times New Roman" w:cstheme="minorHAnsi"/>
                <w:b/>
                <w:bCs/>
              </w:rPr>
              <w:t>Offering:</w:t>
            </w:r>
            <w:r>
              <w:rPr>
                <w:rFonts w:eastAsia="Times New Roman" w:cstheme="minorHAnsi"/>
              </w:rPr>
              <w:t xml:space="preserve"> </w:t>
            </w:r>
            <w:r w:rsidRPr="003D43FC">
              <w:rPr>
                <w:rFonts w:eastAsia="Times New Roman" w:cstheme="minorHAnsi"/>
              </w:rPr>
              <w:t>Heidi Strasheim</w:t>
            </w:r>
          </w:p>
        </w:tc>
        <w:tc>
          <w:tcPr>
            <w:tcW w:w="3235" w:type="dxa"/>
          </w:tcPr>
          <w:p w14:paraId="167EDF11" w14:textId="77777777" w:rsidR="001A7EB5" w:rsidRDefault="001A7EB5" w:rsidP="00B52A74">
            <w:pPr>
              <w:rPr>
                <w:rFonts w:eastAsia="Times New Roman" w:cstheme="minorHAnsi"/>
                <w:b/>
                <w:bCs/>
              </w:rPr>
            </w:pPr>
          </w:p>
          <w:p w14:paraId="1C4058C2" w14:textId="77777777" w:rsidR="001A7EB5" w:rsidRPr="00AA3009" w:rsidRDefault="001A7EB5" w:rsidP="00B52A74">
            <w:pPr>
              <w:rPr>
                <w:rFonts w:eastAsia="Times New Roman" w:cstheme="minorHAnsi"/>
              </w:rPr>
            </w:pPr>
            <w:r w:rsidRPr="00AA3009">
              <w:rPr>
                <w:rFonts w:eastAsia="Times New Roman" w:cstheme="minorHAnsi"/>
                <w:b/>
                <w:bCs/>
              </w:rPr>
              <w:t>Children’s Church Assistant:</w:t>
            </w:r>
          </w:p>
        </w:tc>
      </w:tr>
      <w:tr w:rsidR="001A7EB5" w14:paraId="7F5417E3" w14:textId="77777777" w:rsidTr="001A7EB5">
        <w:trPr>
          <w:jc w:val="center"/>
        </w:trPr>
        <w:tc>
          <w:tcPr>
            <w:tcW w:w="3235" w:type="dxa"/>
          </w:tcPr>
          <w:p w14:paraId="063B32BF" w14:textId="77777777" w:rsidR="001A7EB5" w:rsidRPr="00AA3009" w:rsidRDefault="001A7EB5" w:rsidP="00B52A74">
            <w:pPr>
              <w:rPr>
                <w:rFonts w:eastAsia="Times New Roman" w:cstheme="minorHAnsi"/>
              </w:rPr>
            </w:pPr>
            <w:r w:rsidRPr="00AA3009">
              <w:rPr>
                <w:rFonts w:eastAsia="Times New Roman" w:cstheme="minorHAnsi"/>
                <w:b/>
                <w:bCs/>
              </w:rPr>
              <w:t>Com. Asst:</w:t>
            </w:r>
            <w:r>
              <w:rPr>
                <w:rFonts w:eastAsia="Times New Roman" w:cstheme="minorHAnsi"/>
              </w:rPr>
              <w:t xml:space="preserve"> Larry Chmiel</w:t>
            </w:r>
          </w:p>
        </w:tc>
        <w:tc>
          <w:tcPr>
            <w:tcW w:w="3235" w:type="dxa"/>
          </w:tcPr>
          <w:p w14:paraId="28166CAE" w14:textId="77777777" w:rsidR="001A7EB5" w:rsidRPr="00AA3009" w:rsidRDefault="001A7EB5" w:rsidP="00B52A74">
            <w:pPr>
              <w:rPr>
                <w:rFonts w:eastAsia="Times New Roman" w:cstheme="minorHAnsi"/>
              </w:rPr>
            </w:pPr>
            <w:r>
              <w:rPr>
                <w:rFonts w:eastAsia="Times New Roman" w:cstheme="minorHAnsi"/>
              </w:rPr>
              <w:t>Kaylee Steinbrueck</w:t>
            </w:r>
          </w:p>
        </w:tc>
      </w:tr>
      <w:bookmarkEnd w:id="1"/>
    </w:tbl>
    <w:p w14:paraId="5FBB0C86" w14:textId="77777777" w:rsidR="0089429E" w:rsidRDefault="0089429E" w:rsidP="005C49C3">
      <w:pPr>
        <w:shd w:val="clear" w:color="auto" w:fill="FFFFFF"/>
        <w:spacing w:line="240" w:lineRule="auto"/>
        <w:rPr>
          <w:rFonts w:ascii="Calibri" w:eastAsia="Times New Roman" w:hAnsi="Calibri" w:cs="Calibri"/>
          <w:b/>
          <w:bCs/>
          <w:color w:val="222222"/>
          <w:sz w:val="28"/>
          <w:szCs w:val="28"/>
          <w:u w:val="single"/>
        </w:rPr>
      </w:pPr>
    </w:p>
    <w:p w14:paraId="1187E672" w14:textId="77777777" w:rsidR="0089429E" w:rsidRDefault="0089429E" w:rsidP="005C49C3">
      <w:pPr>
        <w:shd w:val="clear" w:color="auto" w:fill="FFFFFF"/>
        <w:spacing w:line="240" w:lineRule="auto"/>
        <w:rPr>
          <w:rFonts w:ascii="Calibri" w:eastAsia="Times New Roman" w:hAnsi="Calibri" w:cs="Calibri"/>
          <w:b/>
          <w:bCs/>
          <w:color w:val="222222"/>
          <w:sz w:val="28"/>
          <w:szCs w:val="28"/>
          <w:u w:val="single"/>
        </w:rPr>
      </w:pPr>
    </w:p>
    <w:p w14:paraId="13D05364" w14:textId="77777777" w:rsidR="0089429E" w:rsidRDefault="0089429E" w:rsidP="005C49C3">
      <w:pPr>
        <w:shd w:val="clear" w:color="auto" w:fill="FFFFFF"/>
        <w:spacing w:line="240" w:lineRule="auto"/>
        <w:rPr>
          <w:rFonts w:ascii="Calibri" w:eastAsia="Times New Roman" w:hAnsi="Calibri" w:cs="Calibri"/>
          <w:b/>
          <w:bCs/>
          <w:color w:val="222222"/>
          <w:sz w:val="28"/>
          <w:szCs w:val="28"/>
          <w:u w:val="single"/>
        </w:rPr>
      </w:pPr>
    </w:p>
    <w:p w14:paraId="59824934" w14:textId="77777777" w:rsidR="0089429E" w:rsidRDefault="0089429E" w:rsidP="005C49C3">
      <w:pPr>
        <w:shd w:val="clear" w:color="auto" w:fill="FFFFFF"/>
        <w:spacing w:line="240" w:lineRule="auto"/>
        <w:rPr>
          <w:rFonts w:ascii="Calibri" w:eastAsia="Times New Roman" w:hAnsi="Calibri" w:cs="Calibri"/>
          <w:b/>
          <w:bCs/>
          <w:color w:val="222222"/>
          <w:sz w:val="28"/>
          <w:szCs w:val="28"/>
          <w:u w:val="single"/>
        </w:rPr>
      </w:pPr>
    </w:p>
    <w:p w14:paraId="738C35EF" w14:textId="77777777" w:rsidR="0089429E" w:rsidRDefault="0089429E" w:rsidP="005C49C3">
      <w:pPr>
        <w:shd w:val="clear" w:color="auto" w:fill="FFFFFF"/>
        <w:spacing w:line="240" w:lineRule="auto"/>
        <w:rPr>
          <w:rFonts w:ascii="Calibri" w:eastAsia="Times New Roman" w:hAnsi="Calibri" w:cs="Calibri"/>
          <w:b/>
          <w:bCs/>
          <w:color w:val="222222"/>
          <w:sz w:val="28"/>
          <w:szCs w:val="28"/>
          <w:u w:val="single"/>
        </w:rPr>
      </w:pPr>
    </w:p>
    <w:p w14:paraId="0148B0D4" w14:textId="77777777" w:rsidR="0089429E" w:rsidRDefault="0089429E" w:rsidP="005C49C3">
      <w:pPr>
        <w:shd w:val="clear" w:color="auto" w:fill="FFFFFF"/>
        <w:spacing w:line="240" w:lineRule="auto"/>
        <w:rPr>
          <w:rFonts w:ascii="Calibri" w:eastAsia="Times New Roman" w:hAnsi="Calibri" w:cs="Calibri"/>
          <w:b/>
          <w:bCs/>
          <w:color w:val="222222"/>
          <w:sz w:val="28"/>
          <w:szCs w:val="28"/>
          <w:u w:val="single"/>
        </w:rPr>
      </w:pPr>
    </w:p>
    <w:p w14:paraId="1197CA40" w14:textId="77777777" w:rsidR="0089429E" w:rsidRDefault="0089429E" w:rsidP="005C49C3">
      <w:pPr>
        <w:shd w:val="clear" w:color="auto" w:fill="FFFFFF"/>
        <w:spacing w:line="240" w:lineRule="auto"/>
        <w:rPr>
          <w:rFonts w:ascii="Calibri" w:eastAsia="Times New Roman" w:hAnsi="Calibri" w:cs="Calibri"/>
          <w:b/>
          <w:bCs/>
          <w:color w:val="222222"/>
          <w:sz w:val="28"/>
          <w:szCs w:val="28"/>
          <w:u w:val="single"/>
        </w:rPr>
      </w:pPr>
    </w:p>
    <w:p w14:paraId="3184B6E2" w14:textId="77777777" w:rsidR="001A7EB5" w:rsidRDefault="001A7EB5" w:rsidP="005C49C3">
      <w:pPr>
        <w:shd w:val="clear" w:color="auto" w:fill="FFFFFF"/>
        <w:spacing w:line="240" w:lineRule="auto"/>
        <w:rPr>
          <w:rFonts w:ascii="Calibri" w:eastAsia="Times New Roman" w:hAnsi="Calibri" w:cs="Calibri"/>
          <w:b/>
          <w:bCs/>
          <w:color w:val="222222"/>
          <w:sz w:val="28"/>
          <w:szCs w:val="28"/>
          <w:u w:val="single"/>
        </w:rPr>
      </w:pPr>
    </w:p>
    <w:p w14:paraId="467DEB3C" w14:textId="77777777" w:rsidR="0089429E" w:rsidRDefault="0089429E" w:rsidP="005C49C3">
      <w:pPr>
        <w:shd w:val="clear" w:color="auto" w:fill="FFFFFF"/>
        <w:spacing w:line="240" w:lineRule="auto"/>
        <w:rPr>
          <w:rFonts w:ascii="Calibri" w:eastAsia="Times New Roman" w:hAnsi="Calibri" w:cs="Calibri"/>
          <w:b/>
          <w:bCs/>
          <w:color w:val="222222"/>
          <w:sz w:val="28"/>
          <w:szCs w:val="28"/>
          <w:u w:val="single"/>
        </w:rPr>
      </w:pPr>
    </w:p>
    <w:p w14:paraId="041299A1" w14:textId="77777777" w:rsidR="0089429E" w:rsidRDefault="0089429E" w:rsidP="005C49C3">
      <w:pPr>
        <w:shd w:val="clear" w:color="auto" w:fill="FFFFFF"/>
        <w:spacing w:line="240" w:lineRule="auto"/>
        <w:rPr>
          <w:rFonts w:ascii="Calibri" w:eastAsia="Times New Roman" w:hAnsi="Calibri" w:cs="Calibri"/>
          <w:b/>
          <w:bCs/>
          <w:color w:val="222222"/>
          <w:sz w:val="28"/>
          <w:szCs w:val="28"/>
          <w:u w:val="single"/>
        </w:rPr>
      </w:pPr>
    </w:p>
    <w:p w14:paraId="0270B39D" w14:textId="77777777" w:rsidR="0089429E" w:rsidRDefault="0089429E" w:rsidP="005C49C3">
      <w:pPr>
        <w:shd w:val="clear" w:color="auto" w:fill="FFFFFF"/>
        <w:spacing w:line="240" w:lineRule="auto"/>
        <w:rPr>
          <w:rFonts w:ascii="Calibri" w:eastAsia="Times New Roman" w:hAnsi="Calibri" w:cs="Calibri"/>
          <w:b/>
          <w:bCs/>
          <w:color w:val="222222"/>
          <w:sz w:val="28"/>
          <w:szCs w:val="28"/>
          <w:u w:val="single"/>
        </w:rPr>
      </w:pPr>
    </w:p>
    <w:p w14:paraId="31ED8A8A" w14:textId="77777777" w:rsidR="0089429E" w:rsidRDefault="0089429E" w:rsidP="005C49C3">
      <w:pPr>
        <w:shd w:val="clear" w:color="auto" w:fill="FFFFFF"/>
        <w:spacing w:line="240" w:lineRule="auto"/>
        <w:rPr>
          <w:rFonts w:ascii="Calibri" w:eastAsia="Times New Roman" w:hAnsi="Calibri" w:cs="Calibri"/>
          <w:b/>
          <w:bCs/>
          <w:color w:val="222222"/>
          <w:sz w:val="28"/>
          <w:szCs w:val="28"/>
          <w:u w:val="single"/>
        </w:rPr>
      </w:pPr>
    </w:p>
    <w:p w14:paraId="394B4779" w14:textId="77777777" w:rsidR="00F0200F" w:rsidRPr="00773016" w:rsidRDefault="00F0200F" w:rsidP="00F0200F">
      <w:pPr>
        <w:shd w:val="clear" w:color="auto" w:fill="FFFFFF"/>
        <w:spacing w:line="240" w:lineRule="auto"/>
        <w:jc w:val="center"/>
        <w:rPr>
          <w:rFonts w:ascii="Calibri" w:eastAsia="Times New Roman" w:hAnsi="Calibri" w:cs="Calibri"/>
          <w:color w:val="222222"/>
          <w:sz w:val="24"/>
          <w:szCs w:val="24"/>
        </w:rPr>
      </w:pPr>
      <w:r w:rsidRPr="00773016">
        <w:rPr>
          <w:rFonts w:ascii="Calibri" w:eastAsia="Times New Roman" w:hAnsi="Calibri" w:cs="Calibri"/>
          <w:b/>
          <w:bCs/>
          <w:color w:val="222222"/>
          <w:sz w:val="28"/>
          <w:szCs w:val="28"/>
          <w:u w:val="single"/>
        </w:rPr>
        <w:t>Upcoming Events</w:t>
      </w:r>
    </w:p>
    <w:p w14:paraId="1801AED2" w14:textId="77777777" w:rsidR="00F0200F" w:rsidRPr="00773016" w:rsidRDefault="00F0200F" w:rsidP="00F0200F">
      <w:pPr>
        <w:shd w:val="clear" w:color="auto" w:fill="FFFFFF"/>
        <w:spacing w:line="240" w:lineRule="auto"/>
        <w:jc w:val="center"/>
        <w:rPr>
          <w:rFonts w:ascii="Calibri" w:eastAsia="Times New Roman" w:hAnsi="Calibri" w:cs="Calibri"/>
          <w:color w:val="222222"/>
          <w:sz w:val="24"/>
          <w:szCs w:val="24"/>
        </w:rPr>
      </w:pPr>
      <w:r w:rsidRPr="00773016">
        <w:rPr>
          <w:rFonts w:ascii="Calibri" w:eastAsia="Times New Roman" w:hAnsi="Calibri" w:cs="Calibri"/>
          <w:b/>
          <w:bCs/>
          <w:color w:val="222222"/>
          <w:sz w:val="28"/>
          <w:szCs w:val="28"/>
        </w:rPr>
        <w:t>Today, After the Service – In-Person Growth Group Bible Study</w:t>
      </w:r>
      <w:r w:rsidRPr="00773016">
        <w:rPr>
          <w:rFonts w:ascii="Calibri" w:eastAsia="Times New Roman" w:hAnsi="Calibri" w:cs="Calibri"/>
          <w:color w:val="222222"/>
          <w:sz w:val="28"/>
          <w:szCs w:val="28"/>
        </w:rPr>
        <w:br/>
        <w:t>Faith Lutheran Church</w:t>
      </w:r>
    </w:p>
    <w:p w14:paraId="139C7B2B" w14:textId="77777777" w:rsidR="00F0200F" w:rsidRPr="00773016" w:rsidRDefault="00F0200F" w:rsidP="00F0200F">
      <w:pPr>
        <w:shd w:val="clear" w:color="auto" w:fill="FFFFFF"/>
        <w:spacing w:line="240" w:lineRule="auto"/>
        <w:jc w:val="center"/>
        <w:rPr>
          <w:rFonts w:ascii="Calibri" w:eastAsia="Times New Roman" w:hAnsi="Calibri" w:cs="Calibri"/>
          <w:color w:val="222222"/>
          <w:sz w:val="24"/>
          <w:szCs w:val="24"/>
        </w:rPr>
      </w:pPr>
      <w:r w:rsidRPr="00773016">
        <w:rPr>
          <w:rFonts w:ascii="Calibri" w:eastAsia="Times New Roman" w:hAnsi="Calibri" w:cs="Calibri"/>
          <w:b/>
          <w:bCs/>
          <w:color w:val="222222"/>
          <w:sz w:val="28"/>
          <w:szCs w:val="28"/>
        </w:rPr>
        <w:t>Today, 6 PM – Youth Group (Activities and Bible Study)</w:t>
      </w:r>
      <w:r w:rsidRPr="00773016">
        <w:rPr>
          <w:rFonts w:ascii="Calibri" w:eastAsia="Times New Roman" w:hAnsi="Calibri" w:cs="Calibri"/>
          <w:color w:val="222222"/>
          <w:sz w:val="28"/>
          <w:szCs w:val="28"/>
        </w:rPr>
        <w:br/>
        <w:t>Grace Community Church</w:t>
      </w:r>
    </w:p>
    <w:p w14:paraId="752DE208" w14:textId="5F31A406" w:rsidR="00F0200F" w:rsidRPr="00773016" w:rsidRDefault="00F0200F" w:rsidP="00F0200F">
      <w:pPr>
        <w:shd w:val="clear" w:color="auto" w:fill="FFFFFF"/>
        <w:spacing w:line="240" w:lineRule="auto"/>
        <w:jc w:val="center"/>
        <w:rPr>
          <w:rFonts w:ascii="Calibri" w:eastAsia="Times New Roman" w:hAnsi="Calibri" w:cs="Calibri"/>
          <w:color w:val="222222"/>
          <w:sz w:val="24"/>
          <w:szCs w:val="24"/>
        </w:rPr>
      </w:pPr>
      <w:r w:rsidRPr="00773016">
        <w:rPr>
          <w:rFonts w:ascii="Calibri" w:eastAsia="Times New Roman" w:hAnsi="Calibri" w:cs="Calibri"/>
          <w:b/>
          <w:bCs/>
          <w:color w:val="222222"/>
          <w:sz w:val="28"/>
          <w:szCs w:val="28"/>
        </w:rPr>
        <w:t>Feb 26, 7 PM – In-Person Growth Group Bible Study</w:t>
      </w:r>
      <w:r w:rsidRPr="00773016">
        <w:rPr>
          <w:rFonts w:ascii="Calibri" w:eastAsia="Times New Roman" w:hAnsi="Calibri" w:cs="Calibri"/>
          <w:color w:val="222222"/>
          <w:sz w:val="28"/>
          <w:szCs w:val="28"/>
        </w:rPr>
        <w:br/>
        <w:t xml:space="preserve">Renee’s </w:t>
      </w:r>
      <w:r>
        <w:rPr>
          <w:rFonts w:ascii="Calibri" w:eastAsia="Times New Roman" w:hAnsi="Calibri" w:cs="Calibri"/>
          <w:color w:val="222222"/>
          <w:sz w:val="28"/>
          <w:szCs w:val="28"/>
        </w:rPr>
        <w:t>home</w:t>
      </w:r>
    </w:p>
    <w:p w14:paraId="7C453CB2" w14:textId="77777777" w:rsidR="00F0200F" w:rsidRPr="00F0200F" w:rsidRDefault="00F0200F" w:rsidP="00F0200F">
      <w:pPr>
        <w:shd w:val="clear" w:color="auto" w:fill="FFFFFF"/>
        <w:spacing w:line="240" w:lineRule="auto"/>
        <w:jc w:val="center"/>
        <w:rPr>
          <w:rFonts w:ascii="Calibri" w:eastAsia="Times New Roman" w:hAnsi="Calibri" w:cs="Calibri"/>
          <w:color w:val="222222"/>
          <w:sz w:val="24"/>
          <w:szCs w:val="24"/>
        </w:rPr>
      </w:pPr>
      <w:r w:rsidRPr="00773016">
        <w:rPr>
          <w:rFonts w:ascii="Calibri" w:eastAsia="Times New Roman" w:hAnsi="Calibri" w:cs="Calibri"/>
          <w:b/>
          <w:bCs/>
          <w:color w:val="222222"/>
          <w:sz w:val="28"/>
          <w:szCs w:val="28"/>
        </w:rPr>
        <w:t>Feb 26, 7 PM – Online Growth Group Bible Study</w:t>
      </w:r>
      <w:r w:rsidRPr="00773016">
        <w:rPr>
          <w:rFonts w:ascii="Calibri" w:eastAsia="Times New Roman" w:hAnsi="Calibri" w:cs="Calibri"/>
          <w:color w:val="222222"/>
          <w:sz w:val="28"/>
          <w:szCs w:val="28"/>
        </w:rPr>
        <w:br/>
        <w:t>Zoom</w:t>
      </w:r>
    </w:p>
    <w:p w14:paraId="2286EEA2" w14:textId="77777777" w:rsidR="005C49C3" w:rsidRDefault="005C49C3" w:rsidP="005C49C3">
      <w:pPr>
        <w:tabs>
          <w:tab w:val="left" w:pos="6215"/>
        </w:tabs>
        <w:spacing w:after="0" w:line="240" w:lineRule="auto"/>
      </w:pPr>
    </w:p>
    <w:p w14:paraId="6A5C50EA" w14:textId="77777777" w:rsidR="00EA4A18" w:rsidRDefault="00EA4A18" w:rsidP="005C49C3">
      <w:pPr>
        <w:tabs>
          <w:tab w:val="left" w:pos="6215"/>
        </w:tabs>
        <w:spacing w:after="0" w:line="240" w:lineRule="auto"/>
      </w:pPr>
    </w:p>
    <w:p w14:paraId="74BCF5F1" w14:textId="77777777" w:rsidR="0089429E" w:rsidRDefault="0089429E" w:rsidP="005C49C3">
      <w:pPr>
        <w:tabs>
          <w:tab w:val="left" w:pos="6215"/>
        </w:tabs>
        <w:spacing w:after="0" w:line="240" w:lineRule="auto"/>
      </w:pPr>
    </w:p>
    <w:p w14:paraId="39D4B7AD" w14:textId="77777777" w:rsidR="0089429E" w:rsidRDefault="0089429E" w:rsidP="005C49C3">
      <w:pPr>
        <w:tabs>
          <w:tab w:val="left" w:pos="6215"/>
        </w:tabs>
        <w:spacing w:after="0" w:line="240" w:lineRule="auto"/>
      </w:pPr>
    </w:p>
    <w:p w14:paraId="35D9AD72" w14:textId="77777777" w:rsidR="0089429E" w:rsidRDefault="0089429E" w:rsidP="005C49C3">
      <w:pPr>
        <w:tabs>
          <w:tab w:val="left" w:pos="6215"/>
        </w:tabs>
        <w:spacing w:after="0" w:line="240" w:lineRule="auto"/>
      </w:pPr>
    </w:p>
    <w:p w14:paraId="7631D5DC" w14:textId="77777777" w:rsidR="0089429E" w:rsidRDefault="0089429E" w:rsidP="005C49C3">
      <w:pPr>
        <w:tabs>
          <w:tab w:val="left" w:pos="6215"/>
        </w:tabs>
        <w:spacing w:after="0" w:line="240" w:lineRule="auto"/>
      </w:pPr>
    </w:p>
    <w:p w14:paraId="4EDC3F0C" w14:textId="77777777" w:rsidR="0089429E" w:rsidRDefault="0089429E" w:rsidP="005C49C3">
      <w:pPr>
        <w:tabs>
          <w:tab w:val="left" w:pos="6215"/>
        </w:tabs>
        <w:spacing w:after="0" w:line="240" w:lineRule="auto"/>
      </w:pPr>
    </w:p>
    <w:p w14:paraId="20C08F1E" w14:textId="77777777" w:rsidR="0089429E" w:rsidRDefault="0089429E" w:rsidP="005C49C3">
      <w:pPr>
        <w:tabs>
          <w:tab w:val="left" w:pos="6215"/>
        </w:tabs>
        <w:spacing w:after="0" w:line="240" w:lineRule="auto"/>
      </w:pPr>
    </w:p>
    <w:p w14:paraId="12978260" w14:textId="77777777" w:rsidR="0089429E" w:rsidRDefault="0089429E" w:rsidP="005C49C3">
      <w:pPr>
        <w:tabs>
          <w:tab w:val="left" w:pos="6215"/>
        </w:tabs>
        <w:spacing w:after="0" w:line="240" w:lineRule="auto"/>
      </w:pPr>
    </w:p>
    <w:p w14:paraId="69D12DA0" w14:textId="77777777" w:rsidR="0089429E" w:rsidRDefault="0089429E" w:rsidP="005C49C3">
      <w:pPr>
        <w:tabs>
          <w:tab w:val="left" w:pos="6215"/>
        </w:tabs>
        <w:spacing w:after="0" w:line="240" w:lineRule="auto"/>
      </w:pPr>
    </w:p>
    <w:p w14:paraId="0EEFFB38" w14:textId="77777777" w:rsidR="001A7EB5" w:rsidRDefault="001A7EB5" w:rsidP="005C49C3">
      <w:pPr>
        <w:tabs>
          <w:tab w:val="left" w:pos="6215"/>
        </w:tabs>
        <w:spacing w:after="0" w:line="240" w:lineRule="auto"/>
      </w:pPr>
    </w:p>
    <w:p w14:paraId="3EBE9A42" w14:textId="77777777" w:rsidR="00F0200F" w:rsidRDefault="00F0200F" w:rsidP="005C49C3">
      <w:pPr>
        <w:tabs>
          <w:tab w:val="left" w:pos="6215"/>
        </w:tabs>
        <w:spacing w:after="0" w:line="240" w:lineRule="auto"/>
      </w:pPr>
    </w:p>
    <w:p w14:paraId="329F4491" w14:textId="77777777" w:rsidR="00F0200F" w:rsidRDefault="00F0200F" w:rsidP="005C49C3">
      <w:pPr>
        <w:tabs>
          <w:tab w:val="left" w:pos="6215"/>
        </w:tabs>
        <w:spacing w:after="0" w:line="240" w:lineRule="auto"/>
      </w:pPr>
    </w:p>
    <w:p w14:paraId="2E75FB99" w14:textId="77777777" w:rsidR="00F0200F" w:rsidRDefault="00F0200F" w:rsidP="005C49C3">
      <w:pPr>
        <w:tabs>
          <w:tab w:val="left" w:pos="6215"/>
        </w:tabs>
        <w:spacing w:after="0" w:line="240" w:lineRule="auto"/>
      </w:pPr>
    </w:p>
    <w:p w14:paraId="092B256F" w14:textId="77777777" w:rsidR="0089429E" w:rsidRDefault="0089429E" w:rsidP="005C49C3">
      <w:pPr>
        <w:tabs>
          <w:tab w:val="left" w:pos="6215"/>
        </w:tabs>
        <w:spacing w:after="0" w:line="240" w:lineRule="auto"/>
      </w:pPr>
    </w:p>
    <w:p w14:paraId="74167F68" w14:textId="77777777" w:rsidR="001A7EB5" w:rsidRDefault="001A7EB5" w:rsidP="005C49C3">
      <w:pPr>
        <w:tabs>
          <w:tab w:val="left" w:pos="6215"/>
        </w:tabs>
        <w:spacing w:after="0" w:line="240" w:lineRule="auto"/>
      </w:pPr>
    </w:p>
    <w:p w14:paraId="25CDD5F0" w14:textId="77777777" w:rsidR="0089429E" w:rsidRDefault="0089429E" w:rsidP="005C49C3">
      <w:pPr>
        <w:tabs>
          <w:tab w:val="left" w:pos="6215"/>
        </w:tabs>
        <w:spacing w:after="0" w:line="240" w:lineRule="auto"/>
      </w:pPr>
    </w:p>
    <w:p w14:paraId="33E05A4A" w14:textId="77777777" w:rsidR="0089429E" w:rsidRDefault="0089429E" w:rsidP="005C49C3">
      <w:pPr>
        <w:tabs>
          <w:tab w:val="left" w:pos="6215"/>
        </w:tabs>
        <w:spacing w:after="0" w:line="240" w:lineRule="auto"/>
      </w:pPr>
    </w:p>
    <w:p w14:paraId="73DD72E9" w14:textId="131249A6" w:rsidR="000C65B4" w:rsidRPr="00BD645A" w:rsidRDefault="00000000" w:rsidP="00FB2115">
      <w:pPr>
        <w:spacing w:after="0" w:line="240" w:lineRule="auto"/>
        <w:jc w:val="center"/>
        <w:rPr>
          <w:rFonts w:ascii="Montserrat Medium" w:eastAsia="Times New Roman" w:hAnsi="Montserrat Medium" w:cstheme="minorHAnsi"/>
          <w:b/>
          <w:bCs/>
          <w:smallCaps/>
          <w:color w:val="3975B2"/>
        </w:rPr>
      </w:pPr>
      <w:hyperlink r:id="rId8" w:history="1">
        <w:r w:rsidR="00C876D1" w:rsidRPr="00904EF5">
          <w:rPr>
            <w:rStyle w:val="Hyperlink"/>
            <w:rFonts w:ascii="Montserrat Medium" w:eastAsia="Times New Roman" w:hAnsi="Montserrat Medium" w:cstheme="minorHAnsi"/>
            <w:b/>
            <w:bCs/>
            <w:smallCaps/>
          </w:rPr>
          <w:t>www.FaithWesleyChapel.com</w:t>
        </w:r>
      </w:hyperlink>
    </w:p>
    <w:p w14:paraId="118E5CCB" w14:textId="77777777" w:rsidR="000C65B4" w:rsidRPr="00BD645A" w:rsidRDefault="000C65B4" w:rsidP="000C65B4">
      <w:pPr>
        <w:spacing w:after="0" w:line="240" w:lineRule="auto"/>
        <w:ind w:left="2880" w:firstLine="720"/>
        <w:contextualSpacing/>
        <w:rPr>
          <w:rFonts w:ascii="Montserrat Medium" w:eastAsia="Times New Roman" w:hAnsi="Montserrat Medium" w:cstheme="minorHAnsi"/>
          <w:b/>
          <w:bCs/>
          <w:smallCaps/>
          <w:color w:val="3975B2"/>
        </w:rPr>
      </w:pPr>
      <w:r w:rsidRPr="00BD645A">
        <w:rPr>
          <w:noProof/>
        </w:rPr>
        <w:drawing>
          <wp:anchor distT="0" distB="0" distL="114300" distR="114300" simplePos="0" relativeHeight="251664384" behindDoc="1" locked="0" layoutInCell="1" allowOverlap="1" wp14:anchorId="69E66959" wp14:editId="476474B7">
            <wp:simplePos x="0" y="0"/>
            <wp:positionH relativeFrom="column">
              <wp:posOffset>257175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9"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10">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 </w:t>
      </w:r>
      <w:hyperlink r:id="rId11" w:history="1">
        <w:r w:rsidRPr="00BD645A">
          <w:rPr>
            <w:rFonts w:ascii="Montserrat Medium" w:eastAsia="Times New Roman" w:hAnsi="Montserrat Medium" w:cstheme="minorHAnsi"/>
            <w:b/>
            <w:bCs/>
            <w:smallCaps/>
            <w:color w:val="3975B2"/>
            <w:u w:val="single"/>
          </w:rPr>
          <w:t>Faith YouTube</w:t>
        </w:r>
      </w:hyperlink>
      <w:r w:rsidRPr="00BD645A">
        <w:rPr>
          <w:rFonts w:ascii="Montserrat Medium" w:eastAsia="Times New Roman" w:hAnsi="Montserrat Medium" w:cstheme="minorHAnsi"/>
          <w:b/>
          <w:bCs/>
          <w:smallCaps/>
          <w:color w:val="3975B2"/>
        </w:rPr>
        <w:t xml:space="preserve"> </w:t>
      </w:r>
    </w:p>
    <w:p w14:paraId="1D8A8CDF" w14:textId="77777777" w:rsidR="000C65B4" w:rsidRPr="00BD645A" w:rsidRDefault="000C65B4" w:rsidP="000C65B4">
      <w:pPr>
        <w:spacing w:after="0" w:line="240" w:lineRule="auto"/>
        <w:ind w:left="2160"/>
        <w:rPr>
          <w:color w:val="3975B2"/>
          <w:u w:val="single"/>
        </w:rPr>
      </w:pPr>
      <w:bookmarkStart w:id="2" w:name="_Hlk41398452"/>
      <w:r w:rsidRPr="00BD645A">
        <w:rPr>
          <w:noProof/>
        </w:rPr>
        <w:drawing>
          <wp:anchor distT="0" distB="0" distL="114300" distR="114300" simplePos="0" relativeHeight="251662336" behindDoc="1" locked="0" layoutInCell="1" allowOverlap="1" wp14:anchorId="73DE7435" wp14:editId="6168C131">
            <wp:simplePos x="0" y="0"/>
            <wp:positionH relativeFrom="column">
              <wp:posOffset>2546350</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BD645A">
        <w:rPr>
          <w:noProof/>
        </w:rPr>
        <w:drawing>
          <wp:anchor distT="0" distB="0" distL="114300" distR="114300" simplePos="0" relativeHeight="251661312" behindDoc="1" locked="0" layoutInCell="1" allowOverlap="1" wp14:anchorId="4D712AF9" wp14:editId="171A2777">
            <wp:simplePos x="0" y="0"/>
            <wp:positionH relativeFrom="column">
              <wp:posOffset>2569210</wp:posOffset>
            </wp:positionH>
            <wp:positionV relativeFrom="paragraph">
              <wp:posOffset>1905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hyperlink r:id="rId14" w:history="1">
        <w:r w:rsidRPr="00BD645A">
          <w:rPr>
            <w:rFonts w:ascii="Montserrat Medium" w:eastAsia="Times New Roman" w:hAnsi="Montserrat Medium" w:cstheme="minorHAnsi"/>
            <w:b/>
            <w:bCs/>
            <w:smallCaps/>
            <w:color w:val="3975B2"/>
            <w:u w:val="single"/>
          </w:rPr>
          <w:t>@FaithWesleyChapel</w:t>
        </w:r>
        <w:bookmarkEnd w:id="2"/>
      </w:hyperlink>
    </w:p>
    <w:p w14:paraId="674B1888" w14:textId="77777777" w:rsidR="000C65B4" w:rsidRPr="00BD645A" w:rsidRDefault="000C65B4" w:rsidP="000C65B4">
      <w:pPr>
        <w:spacing w:after="0" w:line="240" w:lineRule="auto"/>
        <w:ind w:left="2160"/>
      </w:pPr>
      <w:r w:rsidRPr="00BD645A">
        <w:rPr>
          <w:noProof/>
        </w:rPr>
        <w:drawing>
          <wp:anchor distT="0" distB="0" distL="114300" distR="114300" simplePos="0" relativeHeight="251663360" behindDoc="1" locked="0" layoutInCell="1" allowOverlap="1" wp14:anchorId="206BFA22" wp14:editId="10EB1539">
            <wp:simplePos x="0" y="0"/>
            <wp:positionH relativeFrom="column">
              <wp:posOffset>2548255</wp:posOffset>
            </wp:positionH>
            <wp:positionV relativeFrom="paragraph">
              <wp:posOffset>174625</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6" w:history="1">
        <w:r w:rsidRPr="00BD645A">
          <w:rPr>
            <w:rFonts w:ascii="Montserrat Medium" w:eastAsia="Times New Roman" w:hAnsi="Montserrat Medium" w:cstheme="minorHAnsi"/>
            <w:b/>
            <w:bCs/>
            <w:smallCaps/>
            <w:color w:val="3975B2"/>
            <w:u w:val="single"/>
          </w:rPr>
          <w:t>@FaithWesleyChapel</w:t>
        </w:r>
      </w:hyperlink>
    </w:p>
    <w:p w14:paraId="7411FF40" w14:textId="64685344" w:rsidR="00CD4982" w:rsidRPr="009811BC" w:rsidRDefault="00DB7121" w:rsidP="009811BC">
      <w:pPr>
        <w:spacing w:after="0" w:line="240" w:lineRule="auto"/>
        <w:ind w:left="2160"/>
        <w:rPr>
          <w:rFonts w:ascii="Montserrat Medium" w:eastAsia="Times New Roman" w:hAnsi="Montserrat Medium" w:cstheme="minorHAnsi"/>
          <w:b/>
          <w:bCs/>
          <w:smallCaps/>
          <w:color w:val="3975B2"/>
          <w:u w:val="single"/>
        </w:rPr>
      </w:pPr>
      <w:r>
        <w:t xml:space="preserve"> </w:t>
      </w:r>
      <w:hyperlink r:id="rId17" w:history="1">
        <w:r w:rsidR="000C65B4" w:rsidRPr="00BD645A">
          <w:rPr>
            <w:rFonts w:ascii="Montserrat Medium" w:eastAsia="Times New Roman" w:hAnsi="Montserrat Medium" w:cstheme="minorHAnsi"/>
            <w:b/>
            <w:bCs/>
            <w:smallCaps/>
            <w:color w:val="3975B2"/>
            <w:u w:val="single"/>
          </w:rPr>
          <w:t>@FaithChurchWC</w:t>
        </w:r>
      </w:hyperlink>
    </w:p>
    <w:sectPr w:rsidR="00CD4982" w:rsidRPr="009811BC" w:rsidSect="003E25ED">
      <w:type w:val="continuous"/>
      <w:pgSz w:w="12240" w:h="15840"/>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ontserrat Medium">
    <w:altName w:val="Calibri"/>
    <w:panose1 w:val="00000000000000000000"/>
    <w:charset w:val="00"/>
    <w:family w:val="modern"/>
    <w:notTrueType/>
    <w:pitch w:val="variable"/>
    <w:sig w:usb0="2000020F" w:usb1="00000003" w:usb2="00000000" w:usb3="00000000" w:csb0="00000197"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63317"/>
    <w:multiLevelType w:val="hybridMultilevel"/>
    <w:tmpl w:val="54E67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B37C1F"/>
    <w:multiLevelType w:val="hybridMultilevel"/>
    <w:tmpl w:val="F718D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030A83"/>
    <w:multiLevelType w:val="hybridMultilevel"/>
    <w:tmpl w:val="CC743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D87E77"/>
    <w:multiLevelType w:val="hybridMultilevel"/>
    <w:tmpl w:val="03368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C340B1B"/>
    <w:multiLevelType w:val="hybridMultilevel"/>
    <w:tmpl w:val="57F4B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345088C"/>
    <w:multiLevelType w:val="hybridMultilevel"/>
    <w:tmpl w:val="A0C63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2B2586"/>
    <w:multiLevelType w:val="hybridMultilevel"/>
    <w:tmpl w:val="5FB06D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467711C"/>
    <w:multiLevelType w:val="hybridMultilevel"/>
    <w:tmpl w:val="0B1EF0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E8C12D6"/>
    <w:multiLevelType w:val="hybridMultilevel"/>
    <w:tmpl w:val="90AE01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3859712">
    <w:abstractNumId w:val="5"/>
  </w:num>
  <w:num w:numId="2" w16cid:durableId="1821118360">
    <w:abstractNumId w:val="4"/>
  </w:num>
  <w:num w:numId="3" w16cid:durableId="653876234">
    <w:abstractNumId w:val="2"/>
  </w:num>
  <w:num w:numId="4" w16cid:durableId="1140806471">
    <w:abstractNumId w:val="0"/>
  </w:num>
  <w:num w:numId="5" w16cid:durableId="1873034354">
    <w:abstractNumId w:val="8"/>
  </w:num>
  <w:num w:numId="6" w16cid:durableId="1653755504">
    <w:abstractNumId w:val="10"/>
  </w:num>
  <w:num w:numId="7" w16cid:durableId="2055421182">
    <w:abstractNumId w:val="6"/>
  </w:num>
  <w:num w:numId="8" w16cid:durableId="1299385178">
    <w:abstractNumId w:val="7"/>
  </w:num>
  <w:num w:numId="9" w16cid:durableId="1806192002">
    <w:abstractNumId w:val="9"/>
  </w:num>
  <w:num w:numId="10" w16cid:durableId="666981652">
    <w:abstractNumId w:val="1"/>
  </w:num>
  <w:num w:numId="11" w16cid:durableId="47048835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defaultTabStop w:val="720"/>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sDS1MDG1tDRT0lEKTi0uzszPAykwrAUACCJe5ywAAAA="/>
  </w:docVars>
  <w:rsids>
    <w:rsidRoot w:val="007D212D"/>
    <w:rsid w:val="000003E6"/>
    <w:rsid w:val="000055F7"/>
    <w:rsid w:val="00010732"/>
    <w:rsid w:val="00013D97"/>
    <w:rsid w:val="000143BE"/>
    <w:rsid w:val="00016B98"/>
    <w:rsid w:val="000174D7"/>
    <w:rsid w:val="0003165D"/>
    <w:rsid w:val="000348BF"/>
    <w:rsid w:val="000410CF"/>
    <w:rsid w:val="00045D75"/>
    <w:rsid w:val="00060D20"/>
    <w:rsid w:val="0006488F"/>
    <w:rsid w:val="000668CC"/>
    <w:rsid w:val="0006703D"/>
    <w:rsid w:val="00083EED"/>
    <w:rsid w:val="00085FBC"/>
    <w:rsid w:val="0009438E"/>
    <w:rsid w:val="000A37DA"/>
    <w:rsid w:val="000A4BD3"/>
    <w:rsid w:val="000A57B9"/>
    <w:rsid w:val="000B3A80"/>
    <w:rsid w:val="000C374E"/>
    <w:rsid w:val="000C58A2"/>
    <w:rsid w:val="000C65B4"/>
    <w:rsid w:val="000C65DC"/>
    <w:rsid w:val="000D04DC"/>
    <w:rsid w:val="000D1988"/>
    <w:rsid w:val="000E1ADC"/>
    <w:rsid w:val="000E4A4E"/>
    <w:rsid w:val="000E5C39"/>
    <w:rsid w:val="000F0F4B"/>
    <w:rsid w:val="000F6071"/>
    <w:rsid w:val="00105C4C"/>
    <w:rsid w:val="00107721"/>
    <w:rsid w:val="00107A09"/>
    <w:rsid w:val="00112DD1"/>
    <w:rsid w:val="001131AA"/>
    <w:rsid w:val="00127679"/>
    <w:rsid w:val="00133DB1"/>
    <w:rsid w:val="001364C3"/>
    <w:rsid w:val="00146EB7"/>
    <w:rsid w:val="0015303F"/>
    <w:rsid w:val="0015639E"/>
    <w:rsid w:val="00157146"/>
    <w:rsid w:val="00170E79"/>
    <w:rsid w:val="00177561"/>
    <w:rsid w:val="00184134"/>
    <w:rsid w:val="00194842"/>
    <w:rsid w:val="00195D3A"/>
    <w:rsid w:val="00196293"/>
    <w:rsid w:val="001A2637"/>
    <w:rsid w:val="001A3487"/>
    <w:rsid w:val="001A3D36"/>
    <w:rsid w:val="001A7EB5"/>
    <w:rsid w:val="001B1BD9"/>
    <w:rsid w:val="001D291C"/>
    <w:rsid w:val="001F052D"/>
    <w:rsid w:val="001F424E"/>
    <w:rsid w:val="001F7552"/>
    <w:rsid w:val="00204EAA"/>
    <w:rsid w:val="0021033D"/>
    <w:rsid w:val="002172B8"/>
    <w:rsid w:val="00220C85"/>
    <w:rsid w:val="00223620"/>
    <w:rsid w:val="002259C8"/>
    <w:rsid w:val="00226A1D"/>
    <w:rsid w:val="00230E0A"/>
    <w:rsid w:val="00234748"/>
    <w:rsid w:val="00244B33"/>
    <w:rsid w:val="00251CCB"/>
    <w:rsid w:val="0026100D"/>
    <w:rsid w:val="00262362"/>
    <w:rsid w:val="00262F4C"/>
    <w:rsid w:val="00264A78"/>
    <w:rsid w:val="00271557"/>
    <w:rsid w:val="00273A15"/>
    <w:rsid w:val="00273E52"/>
    <w:rsid w:val="002774B1"/>
    <w:rsid w:val="0028301E"/>
    <w:rsid w:val="00291846"/>
    <w:rsid w:val="002960F5"/>
    <w:rsid w:val="002A03BE"/>
    <w:rsid w:val="002A302B"/>
    <w:rsid w:val="002A7091"/>
    <w:rsid w:val="002B3E43"/>
    <w:rsid w:val="002B449A"/>
    <w:rsid w:val="002C4931"/>
    <w:rsid w:val="002C61C3"/>
    <w:rsid w:val="002D1D80"/>
    <w:rsid w:val="002D630F"/>
    <w:rsid w:val="002D6897"/>
    <w:rsid w:val="002E0D5E"/>
    <w:rsid w:val="002E5FD7"/>
    <w:rsid w:val="002F04D5"/>
    <w:rsid w:val="002F0DF8"/>
    <w:rsid w:val="002F6911"/>
    <w:rsid w:val="00301F8D"/>
    <w:rsid w:val="00302EF0"/>
    <w:rsid w:val="00314B7E"/>
    <w:rsid w:val="0032189B"/>
    <w:rsid w:val="00326654"/>
    <w:rsid w:val="0032711E"/>
    <w:rsid w:val="0033145F"/>
    <w:rsid w:val="003367FB"/>
    <w:rsid w:val="00340336"/>
    <w:rsid w:val="00342B2E"/>
    <w:rsid w:val="00344BEF"/>
    <w:rsid w:val="00345EAE"/>
    <w:rsid w:val="00352951"/>
    <w:rsid w:val="00354B8E"/>
    <w:rsid w:val="00355B15"/>
    <w:rsid w:val="00355CB1"/>
    <w:rsid w:val="00360105"/>
    <w:rsid w:val="003626BB"/>
    <w:rsid w:val="00376902"/>
    <w:rsid w:val="00383F5C"/>
    <w:rsid w:val="00386CEC"/>
    <w:rsid w:val="003933A5"/>
    <w:rsid w:val="003935B9"/>
    <w:rsid w:val="003A3378"/>
    <w:rsid w:val="003B65DB"/>
    <w:rsid w:val="003C3287"/>
    <w:rsid w:val="003C6D14"/>
    <w:rsid w:val="003D1BC3"/>
    <w:rsid w:val="003D5CED"/>
    <w:rsid w:val="003E08C8"/>
    <w:rsid w:val="003E1AA0"/>
    <w:rsid w:val="003E25ED"/>
    <w:rsid w:val="003E36D9"/>
    <w:rsid w:val="003E46DE"/>
    <w:rsid w:val="003E6E14"/>
    <w:rsid w:val="003F0E8F"/>
    <w:rsid w:val="003F2B5B"/>
    <w:rsid w:val="003F5168"/>
    <w:rsid w:val="00401AF9"/>
    <w:rsid w:val="00404E9E"/>
    <w:rsid w:val="00405057"/>
    <w:rsid w:val="00407F26"/>
    <w:rsid w:val="0042005F"/>
    <w:rsid w:val="00423217"/>
    <w:rsid w:val="00425923"/>
    <w:rsid w:val="00427935"/>
    <w:rsid w:val="0043230A"/>
    <w:rsid w:val="004325B0"/>
    <w:rsid w:val="00435AA3"/>
    <w:rsid w:val="00450EC6"/>
    <w:rsid w:val="004573AB"/>
    <w:rsid w:val="00461448"/>
    <w:rsid w:val="0046351F"/>
    <w:rsid w:val="00466105"/>
    <w:rsid w:val="00476548"/>
    <w:rsid w:val="004839F8"/>
    <w:rsid w:val="0049643D"/>
    <w:rsid w:val="004A37CB"/>
    <w:rsid w:val="004A3FDA"/>
    <w:rsid w:val="004B3ADD"/>
    <w:rsid w:val="004B5AB3"/>
    <w:rsid w:val="004C1E91"/>
    <w:rsid w:val="004C22EE"/>
    <w:rsid w:val="004D233C"/>
    <w:rsid w:val="004E20E6"/>
    <w:rsid w:val="004E3C6B"/>
    <w:rsid w:val="004E6A5A"/>
    <w:rsid w:val="004E7287"/>
    <w:rsid w:val="004E7F10"/>
    <w:rsid w:val="004F0D13"/>
    <w:rsid w:val="004F11F2"/>
    <w:rsid w:val="004F2299"/>
    <w:rsid w:val="00507C94"/>
    <w:rsid w:val="00510055"/>
    <w:rsid w:val="00522C11"/>
    <w:rsid w:val="005309B8"/>
    <w:rsid w:val="00533005"/>
    <w:rsid w:val="00533A0C"/>
    <w:rsid w:val="00537ED3"/>
    <w:rsid w:val="005404AB"/>
    <w:rsid w:val="00540614"/>
    <w:rsid w:val="0054234B"/>
    <w:rsid w:val="00542F83"/>
    <w:rsid w:val="00544045"/>
    <w:rsid w:val="00545CB1"/>
    <w:rsid w:val="00546804"/>
    <w:rsid w:val="005470CD"/>
    <w:rsid w:val="00551D20"/>
    <w:rsid w:val="005534DF"/>
    <w:rsid w:val="005535C1"/>
    <w:rsid w:val="00567ED1"/>
    <w:rsid w:val="00574EB4"/>
    <w:rsid w:val="00575425"/>
    <w:rsid w:val="005859BF"/>
    <w:rsid w:val="00587CC0"/>
    <w:rsid w:val="00593D7C"/>
    <w:rsid w:val="005B4A5E"/>
    <w:rsid w:val="005C49C3"/>
    <w:rsid w:val="005C7902"/>
    <w:rsid w:val="005D0CBD"/>
    <w:rsid w:val="005D1047"/>
    <w:rsid w:val="005D3069"/>
    <w:rsid w:val="005E0484"/>
    <w:rsid w:val="005E2454"/>
    <w:rsid w:val="005F2C23"/>
    <w:rsid w:val="00601671"/>
    <w:rsid w:val="00605E10"/>
    <w:rsid w:val="00611303"/>
    <w:rsid w:val="006260A7"/>
    <w:rsid w:val="00632194"/>
    <w:rsid w:val="00634043"/>
    <w:rsid w:val="0063706E"/>
    <w:rsid w:val="00640E1E"/>
    <w:rsid w:val="006511A4"/>
    <w:rsid w:val="00652C36"/>
    <w:rsid w:val="00657C1B"/>
    <w:rsid w:val="00664D35"/>
    <w:rsid w:val="00671322"/>
    <w:rsid w:val="006726D6"/>
    <w:rsid w:val="0067600E"/>
    <w:rsid w:val="00677030"/>
    <w:rsid w:val="00683846"/>
    <w:rsid w:val="0068551D"/>
    <w:rsid w:val="0068568C"/>
    <w:rsid w:val="00686326"/>
    <w:rsid w:val="00687CA8"/>
    <w:rsid w:val="00696652"/>
    <w:rsid w:val="00696D7F"/>
    <w:rsid w:val="006A7040"/>
    <w:rsid w:val="006B272E"/>
    <w:rsid w:val="006B40C9"/>
    <w:rsid w:val="006D496A"/>
    <w:rsid w:val="006D6A7E"/>
    <w:rsid w:val="006E2654"/>
    <w:rsid w:val="006E51E9"/>
    <w:rsid w:val="006F47E2"/>
    <w:rsid w:val="007072EB"/>
    <w:rsid w:val="00707E21"/>
    <w:rsid w:val="00717254"/>
    <w:rsid w:val="007437E8"/>
    <w:rsid w:val="00747B34"/>
    <w:rsid w:val="00751E27"/>
    <w:rsid w:val="007652F2"/>
    <w:rsid w:val="00770598"/>
    <w:rsid w:val="007751D4"/>
    <w:rsid w:val="0077615F"/>
    <w:rsid w:val="00777B78"/>
    <w:rsid w:val="00781132"/>
    <w:rsid w:val="00782152"/>
    <w:rsid w:val="00787C7C"/>
    <w:rsid w:val="0079016F"/>
    <w:rsid w:val="007935A1"/>
    <w:rsid w:val="00794BCF"/>
    <w:rsid w:val="00794F30"/>
    <w:rsid w:val="00795A46"/>
    <w:rsid w:val="00797625"/>
    <w:rsid w:val="007A027B"/>
    <w:rsid w:val="007A06BF"/>
    <w:rsid w:val="007A15DB"/>
    <w:rsid w:val="007A1F9E"/>
    <w:rsid w:val="007A5284"/>
    <w:rsid w:val="007B16B2"/>
    <w:rsid w:val="007C0CD8"/>
    <w:rsid w:val="007C3DED"/>
    <w:rsid w:val="007C5CDF"/>
    <w:rsid w:val="007D212D"/>
    <w:rsid w:val="007D369B"/>
    <w:rsid w:val="007F0AEF"/>
    <w:rsid w:val="007F1604"/>
    <w:rsid w:val="00804E6D"/>
    <w:rsid w:val="008144AD"/>
    <w:rsid w:val="008154DA"/>
    <w:rsid w:val="00820B92"/>
    <w:rsid w:val="00822CC9"/>
    <w:rsid w:val="0083220A"/>
    <w:rsid w:val="008346F5"/>
    <w:rsid w:val="00835CE5"/>
    <w:rsid w:val="00840425"/>
    <w:rsid w:val="00842EC6"/>
    <w:rsid w:val="00860A31"/>
    <w:rsid w:val="00864AB2"/>
    <w:rsid w:val="00880EC9"/>
    <w:rsid w:val="00882A3C"/>
    <w:rsid w:val="00887584"/>
    <w:rsid w:val="00892E84"/>
    <w:rsid w:val="0089429E"/>
    <w:rsid w:val="00896A4A"/>
    <w:rsid w:val="008A2D56"/>
    <w:rsid w:val="008A78BC"/>
    <w:rsid w:val="008B549C"/>
    <w:rsid w:val="008C4A38"/>
    <w:rsid w:val="008D22E0"/>
    <w:rsid w:val="008D5418"/>
    <w:rsid w:val="008F0638"/>
    <w:rsid w:val="008F13AA"/>
    <w:rsid w:val="008F140F"/>
    <w:rsid w:val="008F71D3"/>
    <w:rsid w:val="009071A1"/>
    <w:rsid w:val="00910BE2"/>
    <w:rsid w:val="009120FC"/>
    <w:rsid w:val="0091408F"/>
    <w:rsid w:val="0091446E"/>
    <w:rsid w:val="00920C4D"/>
    <w:rsid w:val="00922D6E"/>
    <w:rsid w:val="0092404B"/>
    <w:rsid w:val="0092486E"/>
    <w:rsid w:val="00927FCD"/>
    <w:rsid w:val="0093088A"/>
    <w:rsid w:val="00932B2D"/>
    <w:rsid w:val="009414CB"/>
    <w:rsid w:val="00942C0B"/>
    <w:rsid w:val="00943D66"/>
    <w:rsid w:val="0094600F"/>
    <w:rsid w:val="00950E51"/>
    <w:rsid w:val="00953FD5"/>
    <w:rsid w:val="00957EB3"/>
    <w:rsid w:val="00962319"/>
    <w:rsid w:val="0097010E"/>
    <w:rsid w:val="00972FF1"/>
    <w:rsid w:val="00980917"/>
    <w:rsid w:val="009811BC"/>
    <w:rsid w:val="0098535B"/>
    <w:rsid w:val="00986109"/>
    <w:rsid w:val="00986171"/>
    <w:rsid w:val="009917A5"/>
    <w:rsid w:val="00993210"/>
    <w:rsid w:val="00995FD9"/>
    <w:rsid w:val="00997A37"/>
    <w:rsid w:val="009A200E"/>
    <w:rsid w:val="009A220A"/>
    <w:rsid w:val="009A2CD0"/>
    <w:rsid w:val="009A645D"/>
    <w:rsid w:val="009B1CF6"/>
    <w:rsid w:val="009C428C"/>
    <w:rsid w:val="009C7A75"/>
    <w:rsid w:val="009C7D42"/>
    <w:rsid w:val="009D565C"/>
    <w:rsid w:val="009D63EF"/>
    <w:rsid w:val="009E0266"/>
    <w:rsid w:val="009E0FD0"/>
    <w:rsid w:val="009E61CD"/>
    <w:rsid w:val="009F63EB"/>
    <w:rsid w:val="00A0419F"/>
    <w:rsid w:val="00A04D71"/>
    <w:rsid w:val="00A14FF2"/>
    <w:rsid w:val="00A156CD"/>
    <w:rsid w:val="00A15AB4"/>
    <w:rsid w:val="00A16A92"/>
    <w:rsid w:val="00A17E72"/>
    <w:rsid w:val="00A2028D"/>
    <w:rsid w:val="00A22A82"/>
    <w:rsid w:val="00A238BF"/>
    <w:rsid w:val="00A25DFD"/>
    <w:rsid w:val="00A26F86"/>
    <w:rsid w:val="00A30DB7"/>
    <w:rsid w:val="00A3273E"/>
    <w:rsid w:val="00A3715A"/>
    <w:rsid w:val="00A37190"/>
    <w:rsid w:val="00A40257"/>
    <w:rsid w:val="00A40FDE"/>
    <w:rsid w:val="00A54159"/>
    <w:rsid w:val="00A55C09"/>
    <w:rsid w:val="00A56273"/>
    <w:rsid w:val="00A56613"/>
    <w:rsid w:val="00A647FA"/>
    <w:rsid w:val="00A71AC9"/>
    <w:rsid w:val="00A829D7"/>
    <w:rsid w:val="00A90592"/>
    <w:rsid w:val="00A953E3"/>
    <w:rsid w:val="00AA02E9"/>
    <w:rsid w:val="00AB36CB"/>
    <w:rsid w:val="00AB7AA0"/>
    <w:rsid w:val="00AC34C4"/>
    <w:rsid w:val="00AC54F1"/>
    <w:rsid w:val="00AC6CE4"/>
    <w:rsid w:val="00AD6320"/>
    <w:rsid w:val="00AD6F98"/>
    <w:rsid w:val="00AD73FC"/>
    <w:rsid w:val="00AE0CA2"/>
    <w:rsid w:val="00AE11DB"/>
    <w:rsid w:val="00AF478E"/>
    <w:rsid w:val="00AF617C"/>
    <w:rsid w:val="00B06816"/>
    <w:rsid w:val="00B11F8B"/>
    <w:rsid w:val="00B14C85"/>
    <w:rsid w:val="00B161AA"/>
    <w:rsid w:val="00B17BEB"/>
    <w:rsid w:val="00B23199"/>
    <w:rsid w:val="00B24735"/>
    <w:rsid w:val="00B36033"/>
    <w:rsid w:val="00B40135"/>
    <w:rsid w:val="00B601AA"/>
    <w:rsid w:val="00B70ADB"/>
    <w:rsid w:val="00B81687"/>
    <w:rsid w:val="00B870D0"/>
    <w:rsid w:val="00B905AF"/>
    <w:rsid w:val="00B92859"/>
    <w:rsid w:val="00B928F5"/>
    <w:rsid w:val="00BA36A8"/>
    <w:rsid w:val="00BA3FEB"/>
    <w:rsid w:val="00BB6D80"/>
    <w:rsid w:val="00BC2BBE"/>
    <w:rsid w:val="00BC4F75"/>
    <w:rsid w:val="00BC5639"/>
    <w:rsid w:val="00BC7AE3"/>
    <w:rsid w:val="00BD0C37"/>
    <w:rsid w:val="00BE0FFE"/>
    <w:rsid w:val="00BE24EC"/>
    <w:rsid w:val="00BE2868"/>
    <w:rsid w:val="00BF4842"/>
    <w:rsid w:val="00BF582B"/>
    <w:rsid w:val="00BF6302"/>
    <w:rsid w:val="00BF777D"/>
    <w:rsid w:val="00C02838"/>
    <w:rsid w:val="00C03CFC"/>
    <w:rsid w:val="00C13A58"/>
    <w:rsid w:val="00C14B3B"/>
    <w:rsid w:val="00C15498"/>
    <w:rsid w:val="00C16509"/>
    <w:rsid w:val="00C175D7"/>
    <w:rsid w:val="00C17AD4"/>
    <w:rsid w:val="00C25B1B"/>
    <w:rsid w:val="00C359E4"/>
    <w:rsid w:val="00C442F5"/>
    <w:rsid w:val="00C5382B"/>
    <w:rsid w:val="00C57F0A"/>
    <w:rsid w:val="00C63506"/>
    <w:rsid w:val="00C64C36"/>
    <w:rsid w:val="00C657A6"/>
    <w:rsid w:val="00C72EFD"/>
    <w:rsid w:val="00C83C25"/>
    <w:rsid w:val="00C876D1"/>
    <w:rsid w:val="00CA1672"/>
    <w:rsid w:val="00CA6C26"/>
    <w:rsid w:val="00CB3627"/>
    <w:rsid w:val="00CC14DE"/>
    <w:rsid w:val="00CD4982"/>
    <w:rsid w:val="00CD6B3F"/>
    <w:rsid w:val="00CE1ADD"/>
    <w:rsid w:val="00CE789D"/>
    <w:rsid w:val="00D00B5E"/>
    <w:rsid w:val="00D1025E"/>
    <w:rsid w:val="00D1236A"/>
    <w:rsid w:val="00D20FA4"/>
    <w:rsid w:val="00D22C14"/>
    <w:rsid w:val="00D26807"/>
    <w:rsid w:val="00D445F3"/>
    <w:rsid w:val="00D45A0B"/>
    <w:rsid w:val="00D47B23"/>
    <w:rsid w:val="00D506A5"/>
    <w:rsid w:val="00D50C3B"/>
    <w:rsid w:val="00D53AF7"/>
    <w:rsid w:val="00D60C57"/>
    <w:rsid w:val="00D62764"/>
    <w:rsid w:val="00D64761"/>
    <w:rsid w:val="00D648E2"/>
    <w:rsid w:val="00D66A8C"/>
    <w:rsid w:val="00D75499"/>
    <w:rsid w:val="00D75C09"/>
    <w:rsid w:val="00D931B2"/>
    <w:rsid w:val="00DB3DE8"/>
    <w:rsid w:val="00DB7121"/>
    <w:rsid w:val="00DD177F"/>
    <w:rsid w:val="00DD4E17"/>
    <w:rsid w:val="00DE48E4"/>
    <w:rsid w:val="00DE54C6"/>
    <w:rsid w:val="00DE757C"/>
    <w:rsid w:val="00DF7CF3"/>
    <w:rsid w:val="00E0124B"/>
    <w:rsid w:val="00E026AB"/>
    <w:rsid w:val="00E1633A"/>
    <w:rsid w:val="00E17D9C"/>
    <w:rsid w:val="00E207E8"/>
    <w:rsid w:val="00E20B7B"/>
    <w:rsid w:val="00E2380A"/>
    <w:rsid w:val="00E26C40"/>
    <w:rsid w:val="00E3004E"/>
    <w:rsid w:val="00E30881"/>
    <w:rsid w:val="00E340B5"/>
    <w:rsid w:val="00E34640"/>
    <w:rsid w:val="00E36AD8"/>
    <w:rsid w:val="00E46E2E"/>
    <w:rsid w:val="00E470E1"/>
    <w:rsid w:val="00E543AC"/>
    <w:rsid w:val="00E60B54"/>
    <w:rsid w:val="00E7465D"/>
    <w:rsid w:val="00E85EF7"/>
    <w:rsid w:val="00E9058E"/>
    <w:rsid w:val="00E96EB5"/>
    <w:rsid w:val="00EA4A18"/>
    <w:rsid w:val="00EA4D01"/>
    <w:rsid w:val="00EA5BB8"/>
    <w:rsid w:val="00EB032F"/>
    <w:rsid w:val="00EB0B2B"/>
    <w:rsid w:val="00EB67FA"/>
    <w:rsid w:val="00EC1AAD"/>
    <w:rsid w:val="00EC2511"/>
    <w:rsid w:val="00EC46DB"/>
    <w:rsid w:val="00ED2A62"/>
    <w:rsid w:val="00EE27CC"/>
    <w:rsid w:val="00EF7A4F"/>
    <w:rsid w:val="00F0200F"/>
    <w:rsid w:val="00F07FBF"/>
    <w:rsid w:val="00F1433D"/>
    <w:rsid w:val="00F1525F"/>
    <w:rsid w:val="00F24788"/>
    <w:rsid w:val="00F31272"/>
    <w:rsid w:val="00F317C5"/>
    <w:rsid w:val="00F50298"/>
    <w:rsid w:val="00F543FA"/>
    <w:rsid w:val="00F65662"/>
    <w:rsid w:val="00F7093C"/>
    <w:rsid w:val="00F7523E"/>
    <w:rsid w:val="00F82783"/>
    <w:rsid w:val="00F867CD"/>
    <w:rsid w:val="00F909C5"/>
    <w:rsid w:val="00F91767"/>
    <w:rsid w:val="00F918C7"/>
    <w:rsid w:val="00F93B01"/>
    <w:rsid w:val="00F9408A"/>
    <w:rsid w:val="00FA07FD"/>
    <w:rsid w:val="00FA19AC"/>
    <w:rsid w:val="00FA22B5"/>
    <w:rsid w:val="00FA64BE"/>
    <w:rsid w:val="00FB078C"/>
    <w:rsid w:val="00FB2115"/>
    <w:rsid w:val="00FB3278"/>
    <w:rsid w:val="00FB3B8E"/>
    <w:rsid w:val="00FB48C0"/>
    <w:rsid w:val="00FB5CFF"/>
    <w:rsid w:val="00FB71FE"/>
    <w:rsid w:val="00FD0BFD"/>
    <w:rsid w:val="00FD481D"/>
    <w:rsid w:val="00FD4D39"/>
    <w:rsid w:val="00FD52A5"/>
    <w:rsid w:val="00FD5E5E"/>
    <w:rsid w:val="00FE3C52"/>
    <w:rsid w:val="00FE50C5"/>
    <w:rsid w:val="00FF2D52"/>
    <w:rsid w:val="00FF3324"/>
    <w:rsid w:val="00FF4AE8"/>
    <w:rsid w:val="00FF56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9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0C65B4"/>
    <w:rPr>
      <w:color w:val="0563C1" w:themeColor="hyperlink"/>
      <w:u w:val="single"/>
    </w:rPr>
  </w:style>
  <w:style w:type="character" w:customStyle="1" w:styleId="hyinfoitem">
    <w:name w:val="hy_infoitem"/>
    <w:basedOn w:val="DefaultParagraphFont"/>
    <w:rsid w:val="00EA5BB8"/>
  </w:style>
  <w:style w:type="paragraph" w:styleId="ListParagraph">
    <w:name w:val="List Paragraph"/>
    <w:basedOn w:val="Normal"/>
    <w:uiPriority w:val="34"/>
    <w:qFormat/>
    <w:rsid w:val="00782152"/>
    <w:pPr>
      <w:ind w:left="720"/>
      <w:contextualSpacing/>
    </w:pPr>
    <w:rPr>
      <w14:ligatures w14:val="standardContextual"/>
    </w:rPr>
  </w:style>
  <w:style w:type="table" w:styleId="TableGrid">
    <w:name w:val="Table Grid"/>
    <w:basedOn w:val="TableNormal"/>
    <w:uiPriority w:val="39"/>
    <w:rsid w:val="004573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E6A5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4E6A5A"/>
  </w:style>
  <w:style w:type="paragraph" w:customStyle="1" w:styleId="BodyA">
    <w:name w:val="Body A"/>
    <w:rsid w:val="00864AB2"/>
    <w:pPr>
      <w:pBdr>
        <w:top w:val="nil"/>
        <w:left w:val="nil"/>
        <w:bottom w:val="nil"/>
        <w:right w:val="nil"/>
        <w:between w:val="nil"/>
        <w:bar w:val="nil"/>
      </w:pBdr>
      <w:spacing w:after="0" w:line="240" w:lineRule="auto"/>
    </w:pPr>
    <w:rPr>
      <w:rFonts w:ascii="Helvetica" w:eastAsia="Arial Unicode MS" w:hAnsi="Arial Unicode MS" w:cs="Arial Unicode MS"/>
      <w:color w:val="000000"/>
      <w:u w:color="000000"/>
      <w:bdr w:val="nil"/>
    </w:rPr>
  </w:style>
  <w:style w:type="character" w:styleId="Strong">
    <w:name w:val="Strong"/>
    <w:uiPriority w:val="22"/>
    <w:qFormat/>
    <w:rsid w:val="00864AB2"/>
    <w:rPr>
      <w:b/>
      <w:bCs/>
    </w:rPr>
  </w:style>
  <w:style w:type="character" w:styleId="Emphasis">
    <w:name w:val="Emphasis"/>
    <w:uiPriority w:val="20"/>
    <w:qFormat/>
    <w:rsid w:val="00864AB2"/>
    <w:rPr>
      <w:i/>
      <w:iCs/>
    </w:rPr>
  </w:style>
  <w:style w:type="paragraph" w:customStyle="1" w:styleId="paragraph">
    <w:name w:val="paragraph"/>
    <w:basedOn w:val="Normal"/>
    <w:rsid w:val="00BD0C37"/>
    <w:pPr>
      <w:spacing w:before="100" w:beforeAutospacing="1" w:after="100" w:afterAutospacing="1" w:line="240" w:lineRule="auto"/>
    </w:pPr>
    <w:rPr>
      <w:rFonts w:ascii="Times New Roman" w:eastAsia="Times New Roman" w:hAnsi="Times New Roman" w:cs="Times New Roman"/>
      <w:sz w:val="24"/>
      <w:szCs w:val="24"/>
      <w:lang w:bidi="he-IL"/>
    </w:rPr>
  </w:style>
  <w:style w:type="character" w:styleId="UnresolvedMention">
    <w:name w:val="Unresolved Mention"/>
    <w:basedOn w:val="DefaultParagraphFont"/>
    <w:uiPriority w:val="99"/>
    <w:semiHidden/>
    <w:unhideWhenUsed/>
    <w:rsid w:val="00C876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43284408">
      <w:bodyDiv w:val="1"/>
      <w:marLeft w:val="0"/>
      <w:marRight w:val="0"/>
      <w:marTop w:val="0"/>
      <w:marBottom w:val="0"/>
      <w:divBdr>
        <w:top w:val="none" w:sz="0" w:space="0" w:color="auto"/>
        <w:left w:val="none" w:sz="0" w:space="0" w:color="auto"/>
        <w:bottom w:val="none" w:sz="0" w:space="0" w:color="auto"/>
        <w:right w:val="none" w:sz="0" w:space="0" w:color="auto"/>
      </w:divBdr>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44761050">
      <w:bodyDiv w:val="1"/>
      <w:marLeft w:val="0"/>
      <w:marRight w:val="0"/>
      <w:marTop w:val="0"/>
      <w:marBottom w:val="0"/>
      <w:divBdr>
        <w:top w:val="none" w:sz="0" w:space="0" w:color="auto"/>
        <w:left w:val="none" w:sz="0" w:space="0" w:color="auto"/>
        <w:bottom w:val="none" w:sz="0" w:space="0" w:color="auto"/>
        <w:right w:val="none" w:sz="0" w:space="0" w:color="auto"/>
      </w:divBdr>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711414652">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aithWesleyChapel.com"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4.png"/><Relationship Id="rId17" Type="http://schemas.openxmlformats.org/officeDocument/2006/relationships/hyperlink" Target="about:blank" TargetMode="External"/><Relationship Id="rId2" Type="http://schemas.openxmlformats.org/officeDocument/2006/relationships/numbering" Target="numbering.xml"/><Relationship Id="rId16"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image" Target="media/image6.png"/><Relationship Id="rId10" Type="http://schemas.microsoft.com/office/2007/relationships/hdphoto" Target="media/hdphoto1.wdp"/><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F3CCBA-C3E6-4B98-BE74-64720A4DD4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1826</Words>
  <Characters>10409</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3</cp:revision>
  <cp:lastPrinted>2025-10-25T01:57:00Z</cp:lastPrinted>
  <dcterms:created xsi:type="dcterms:W3CDTF">2026-02-22T04:35:00Z</dcterms:created>
  <dcterms:modified xsi:type="dcterms:W3CDTF">2026-02-22T0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27c8e49c63b1eda88130ea8a5f225c76932327862c9ed6c9184287557eac0d</vt:lpwstr>
  </property>
</Properties>
</file>